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33107" w:rsidP="00531E88" w:rsidRDefault="002D7D48" w14:paraId="2B537888" w14:textId="77777777">
      <w:pPr>
        <w:spacing w:after="948" w:line="259" w:lineRule="auto"/>
        <w:ind w:left="2049" w:firstLine="0"/>
        <w:jc w:val="center"/>
      </w:pPr>
      <w:r>
        <w:rPr>
          <w:rFonts w:ascii="Calibri" w:hAnsi="Calibri" w:eastAsia="Calibri" w:cs="Calibri"/>
          <w:noProof/>
          <w:sz w:val="22"/>
        </w:rPr>
        <mc:AlternateContent>
          <mc:Choice Requires="wpg">
            <w:drawing>
              <wp:inline distT="0" distB="0" distL="0" distR="0" wp14:anchorId="5444D726" wp14:editId="6FFEB075">
                <wp:extent cx="2535236" cy="427998"/>
                <wp:effectExtent l="0" t="0" r="0" b="0"/>
                <wp:docPr id="1380" name="Group 13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35236" cy="427998"/>
                          <a:chOff x="0" y="0"/>
                          <a:chExt cx="2535236" cy="427998"/>
                        </a:xfrm>
                      </wpg:grpSpPr>
                      <wps:wsp>
                        <wps:cNvPr id="47" name="Shape 47"/>
                        <wps:cNvSpPr/>
                        <wps:spPr>
                          <a:xfrm>
                            <a:off x="480906" y="137039"/>
                            <a:ext cx="100825" cy="1639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825" h="163982">
                                <a:moveTo>
                                  <a:pt x="49822" y="0"/>
                                </a:moveTo>
                                <a:cubicBezTo>
                                  <a:pt x="63868" y="0"/>
                                  <a:pt x="77673" y="2108"/>
                                  <a:pt x="93802" y="10757"/>
                                </a:cubicBezTo>
                                <a:lnTo>
                                  <a:pt x="83287" y="36487"/>
                                </a:lnTo>
                                <a:cubicBezTo>
                                  <a:pt x="74155" y="30645"/>
                                  <a:pt x="61989" y="26899"/>
                                  <a:pt x="54280" y="26899"/>
                                </a:cubicBezTo>
                                <a:cubicBezTo>
                                  <a:pt x="39764" y="26899"/>
                                  <a:pt x="30175" y="35319"/>
                                  <a:pt x="30175" y="47714"/>
                                </a:cubicBezTo>
                                <a:lnTo>
                                  <a:pt x="30175" y="121412"/>
                                </a:lnTo>
                                <a:cubicBezTo>
                                  <a:pt x="30175" y="129591"/>
                                  <a:pt x="35560" y="138024"/>
                                  <a:pt x="52870" y="138024"/>
                                </a:cubicBezTo>
                                <a:cubicBezTo>
                                  <a:pt x="58014" y="138024"/>
                                  <a:pt x="63868" y="136842"/>
                                  <a:pt x="71120" y="134747"/>
                                </a:cubicBezTo>
                                <a:lnTo>
                                  <a:pt x="71120" y="102692"/>
                                </a:lnTo>
                                <a:lnTo>
                                  <a:pt x="52400" y="102692"/>
                                </a:lnTo>
                                <a:lnTo>
                                  <a:pt x="52400" y="76721"/>
                                </a:lnTo>
                                <a:lnTo>
                                  <a:pt x="100825" y="76721"/>
                                </a:lnTo>
                                <a:lnTo>
                                  <a:pt x="100825" y="161646"/>
                                </a:lnTo>
                                <a:lnTo>
                                  <a:pt x="87960" y="161646"/>
                                </a:lnTo>
                                <a:lnTo>
                                  <a:pt x="84912" y="158369"/>
                                </a:lnTo>
                                <a:cubicBezTo>
                                  <a:pt x="70421" y="162814"/>
                                  <a:pt x="56845" y="163982"/>
                                  <a:pt x="49822" y="163982"/>
                                </a:cubicBezTo>
                                <a:cubicBezTo>
                                  <a:pt x="24803" y="163982"/>
                                  <a:pt x="0" y="153695"/>
                                  <a:pt x="0" y="122809"/>
                                </a:cubicBezTo>
                                <a:lnTo>
                                  <a:pt x="0" y="44907"/>
                                </a:lnTo>
                                <a:cubicBezTo>
                                  <a:pt x="0" y="15202"/>
                                  <a:pt x="23393" y="0"/>
                                  <a:pt x="4982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600441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659737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58" y="159309"/>
                                </a:lnTo>
                                <a:lnTo>
                                  <a:pt x="17666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080" y="139140"/>
                            <a:ext cx="49479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479" h="159550">
                                <a:moveTo>
                                  <a:pt x="0" y="0"/>
                                </a:moveTo>
                                <a:lnTo>
                                  <a:pt x="49479" y="0"/>
                                </a:lnTo>
                                <a:lnTo>
                                  <a:pt x="49479" y="26200"/>
                                </a:lnTo>
                                <a:lnTo>
                                  <a:pt x="30175" y="26200"/>
                                </a:lnTo>
                                <a:lnTo>
                                  <a:pt x="29947" y="70421"/>
                                </a:lnTo>
                                <a:lnTo>
                                  <a:pt x="47727" y="70421"/>
                                </a:lnTo>
                                <a:lnTo>
                                  <a:pt x="49479" y="69885"/>
                                </a:lnTo>
                                <a:lnTo>
                                  <a:pt x="49479" y="112352"/>
                                </a:lnTo>
                                <a:lnTo>
                                  <a:pt x="39307" y="96380"/>
                                </a:lnTo>
                                <a:lnTo>
                                  <a:pt x="29947" y="96380"/>
                                </a:lnTo>
                                <a:lnTo>
                                  <a:pt x="29947" y="159550"/>
                                </a:lnTo>
                                <a:lnTo>
                                  <a:pt x="0" y="1595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89559" y="139140"/>
                            <a:ext cx="55550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550" h="159550">
                                <a:moveTo>
                                  <a:pt x="0" y="0"/>
                                </a:moveTo>
                                <a:lnTo>
                                  <a:pt x="5969" y="0"/>
                                </a:lnTo>
                                <a:cubicBezTo>
                                  <a:pt x="30531" y="0"/>
                                  <a:pt x="49479" y="14973"/>
                                  <a:pt x="49479" y="40945"/>
                                </a:cubicBezTo>
                                <a:lnTo>
                                  <a:pt x="49479" y="56147"/>
                                </a:lnTo>
                                <a:cubicBezTo>
                                  <a:pt x="49479" y="74155"/>
                                  <a:pt x="39891" y="89129"/>
                                  <a:pt x="21869" y="93815"/>
                                </a:cubicBezTo>
                                <a:lnTo>
                                  <a:pt x="55550" y="140589"/>
                                </a:lnTo>
                                <a:lnTo>
                                  <a:pt x="55550" y="159550"/>
                                </a:lnTo>
                                <a:lnTo>
                                  <a:pt x="30061" y="159550"/>
                                </a:lnTo>
                                <a:lnTo>
                                  <a:pt x="0" y="112352"/>
                                </a:lnTo>
                                <a:lnTo>
                                  <a:pt x="0" y="69885"/>
                                </a:lnTo>
                                <a:lnTo>
                                  <a:pt x="13538" y="65738"/>
                                </a:lnTo>
                                <a:cubicBezTo>
                                  <a:pt x="17310" y="62579"/>
                                  <a:pt x="19533" y="57899"/>
                                  <a:pt x="19533" y="51930"/>
                                </a:cubicBezTo>
                                <a:lnTo>
                                  <a:pt x="19533" y="44450"/>
                                </a:lnTo>
                                <a:cubicBezTo>
                                  <a:pt x="19533" y="29947"/>
                                  <a:pt x="9474" y="26200"/>
                                  <a:pt x="114" y="26200"/>
                                </a:cubicBezTo>
                                <a:lnTo>
                                  <a:pt x="0" y="262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864994" y="139144"/>
                            <a:ext cx="52045" cy="1595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537">
                                <a:moveTo>
                                  <a:pt x="0" y="0"/>
                                </a:moveTo>
                                <a:lnTo>
                                  <a:pt x="52045" y="0"/>
                                </a:lnTo>
                                <a:lnTo>
                                  <a:pt x="52045" y="25743"/>
                                </a:lnTo>
                                <a:lnTo>
                                  <a:pt x="30175" y="25959"/>
                                </a:lnTo>
                                <a:lnTo>
                                  <a:pt x="30175" y="133337"/>
                                </a:lnTo>
                                <a:lnTo>
                                  <a:pt x="52045" y="133337"/>
                                </a:lnTo>
                                <a:lnTo>
                                  <a:pt x="52045" y="159325"/>
                                </a:lnTo>
                                <a:lnTo>
                                  <a:pt x="0" y="1595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917039" y="139144"/>
                            <a:ext cx="52045" cy="1593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325">
                                <a:moveTo>
                                  <a:pt x="0" y="0"/>
                                </a:moveTo>
                                <a:lnTo>
                                  <a:pt x="1283" y="0"/>
                                </a:lnTo>
                                <a:cubicBezTo>
                                  <a:pt x="27724" y="0"/>
                                  <a:pt x="52045" y="13564"/>
                                  <a:pt x="52045" y="43510"/>
                                </a:cubicBezTo>
                                <a:lnTo>
                                  <a:pt x="52045" y="116027"/>
                                </a:lnTo>
                                <a:cubicBezTo>
                                  <a:pt x="52045" y="145745"/>
                                  <a:pt x="30302" y="159309"/>
                                  <a:pt x="3861" y="159309"/>
                                </a:cubicBezTo>
                                <a:lnTo>
                                  <a:pt x="0" y="159325"/>
                                </a:lnTo>
                                <a:lnTo>
                                  <a:pt x="0" y="133337"/>
                                </a:lnTo>
                                <a:lnTo>
                                  <a:pt x="1283" y="133337"/>
                                </a:lnTo>
                                <a:cubicBezTo>
                                  <a:pt x="16726" y="133337"/>
                                  <a:pt x="21869" y="123050"/>
                                  <a:pt x="21869" y="114389"/>
                                </a:cubicBezTo>
                                <a:lnTo>
                                  <a:pt x="21869" y="45149"/>
                                </a:lnTo>
                                <a:cubicBezTo>
                                  <a:pt x="21869" y="36728"/>
                                  <a:pt x="16726" y="25730"/>
                                  <a:pt x="1283" y="25730"/>
                                </a:cubicBezTo>
                                <a:lnTo>
                                  <a:pt x="0" y="257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984288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1043584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71" y="159309"/>
                                </a:lnTo>
                                <a:lnTo>
                                  <a:pt x="17678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24" name="Shape 1824"/>
                        <wps:cNvSpPr/>
                        <wps:spPr>
                          <a:xfrm>
                            <a:off x="0" y="102972"/>
                            <a:ext cx="431267" cy="222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1267" h="222059">
                                <a:moveTo>
                                  <a:pt x="0" y="0"/>
                                </a:moveTo>
                                <a:lnTo>
                                  <a:pt x="431267" y="0"/>
                                </a:lnTo>
                                <a:lnTo>
                                  <a:pt x="431267" y="222059"/>
                                </a:lnTo>
                                <a:lnTo>
                                  <a:pt x="0" y="222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23190" y="137233"/>
                            <a:ext cx="97358" cy="1668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7358" h="166853">
                                <a:moveTo>
                                  <a:pt x="52845" y="0"/>
                                </a:moveTo>
                                <a:cubicBezTo>
                                  <a:pt x="67843" y="0"/>
                                  <a:pt x="82118" y="2375"/>
                                  <a:pt x="94742" y="5956"/>
                                </a:cubicBezTo>
                                <a:lnTo>
                                  <a:pt x="86893" y="34277"/>
                                </a:lnTo>
                                <a:cubicBezTo>
                                  <a:pt x="75463" y="30226"/>
                                  <a:pt x="65938" y="28804"/>
                                  <a:pt x="56185" y="28804"/>
                                </a:cubicBezTo>
                                <a:cubicBezTo>
                                  <a:pt x="45707" y="28804"/>
                                  <a:pt x="34277" y="31648"/>
                                  <a:pt x="34277" y="42367"/>
                                </a:cubicBezTo>
                                <a:lnTo>
                                  <a:pt x="34277" y="48552"/>
                                </a:lnTo>
                                <a:cubicBezTo>
                                  <a:pt x="34277" y="54750"/>
                                  <a:pt x="35001" y="57125"/>
                                  <a:pt x="40704" y="59982"/>
                                </a:cubicBezTo>
                                <a:lnTo>
                                  <a:pt x="81166" y="80454"/>
                                </a:lnTo>
                                <a:cubicBezTo>
                                  <a:pt x="93790" y="86881"/>
                                  <a:pt x="97358" y="97587"/>
                                  <a:pt x="97358" y="110681"/>
                                </a:cubicBezTo>
                                <a:lnTo>
                                  <a:pt x="97358" y="129248"/>
                                </a:lnTo>
                                <a:cubicBezTo>
                                  <a:pt x="97117" y="157569"/>
                                  <a:pt x="67843" y="166853"/>
                                  <a:pt x="45707" y="166853"/>
                                </a:cubicBezTo>
                                <a:cubicBezTo>
                                  <a:pt x="33807" y="166853"/>
                                  <a:pt x="11900" y="163525"/>
                                  <a:pt x="0" y="157569"/>
                                </a:cubicBezTo>
                                <a:lnTo>
                                  <a:pt x="9042" y="130670"/>
                                </a:lnTo>
                                <a:cubicBezTo>
                                  <a:pt x="15481" y="135204"/>
                                  <a:pt x="66408" y="150432"/>
                                  <a:pt x="66180" y="122822"/>
                                </a:cubicBezTo>
                                <a:lnTo>
                                  <a:pt x="66180" y="114732"/>
                                </a:lnTo>
                                <a:cubicBezTo>
                                  <a:pt x="66180" y="109017"/>
                                  <a:pt x="65697" y="106629"/>
                                  <a:pt x="59042" y="103073"/>
                                </a:cubicBezTo>
                                <a:lnTo>
                                  <a:pt x="24282" y="85458"/>
                                </a:lnTo>
                                <a:cubicBezTo>
                                  <a:pt x="10947" y="78550"/>
                                  <a:pt x="3569" y="69025"/>
                                  <a:pt x="3569" y="54267"/>
                                </a:cubicBezTo>
                                <a:lnTo>
                                  <a:pt x="3569" y="38316"/>
                                </a:lnTo>
                                <a:cubicBezTo>
                                  <a:pt x="3569" y="11659"/>
                                  <a:pt x="26899" y="0"/>
                                  <a:pt x="5284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159824" y="139383"/>
                            <a:ext cx="105689" cy="1647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689" h="164706">
                                <a:moveTo>
                                  <a:pt x="0" y="0"/>
                                </a:moveTo>
                                <a:lnTo>
                                  <a:pt x="30950" y="0"/>
                                </a:lnTo>
                                <a:lnTo>
                                  <a:pt x="30709" y="121387"/>
                                </a:lnTo>
                                <a:cubicBezTo>
                                  <a:pt x="30709" y="134239"/>
                                  <a:pt x="45466" y="138049"/>
                                  <a:pt x="52845" y="138049"/>
                                </a:cubicBezTo>
                                <a:cubicBezTo>
                                  <a:pt x="60465" y="138049"/>
                                  <a:pt x="75692" y="134480"/>
                                  <a:pt x="75692" y="121628"/>
                                </a:cubicBezTo>
                                <a:lnTo>
                                  <a:pt x="75692" y="0"/>
                                </a:lnTo>
                                <a:lnTo>
                                  <a:pt x="105689" y="229"/>
                                </a:lnTo>
                                <a:lnTo>
                                  <a:pt x="105689" y="124714"/>
                                </a:lnTo>
                                <a:cubicBezTo>
                                  <a:pt x="105689" y="151854"/>
                                  <a:pt x="77368" y="164706"/>
                                  <a:pt x="52845" y="164706"/>
                                </a:cubicBezTo>
                                <a:cubicBezTo>
                                  <a:pt x="28575" y="164706"/>
                                  <a:pt x="0" y="151854"/>
                                  <a:pt x="0" y="124714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308362" y="139375"/>
                            <a:ext cx="50229" cy="1623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229" h="162331">
                                <a:moveTo>
                                  <a:pt x="0" y="0"/>
                                </a:moveTo>
                                <a:lnTo>
                                  <a:pt x="50229" y="0"/>
                                </a:lnTo>
                                <a:lnTo>
                                  <a:pt x="50229" y="26637"/>
                                </a:lnTo>
                                <a:lnTo>
                                  <a:pt x="48324" y="26187"/>
                                </a:lnTo>
                                <a:lnTo>
                                  <a:pt x="30709" y="26187"/>
                                </a:lnTo>
                                <a:lnTo>
                                  <a:pt x="30709" y="71882"/>
                                </a:lnTo>
                                <a:lnTo>
                                  <a:pt x="49987" y="71882"/>
                                </a:lnTo>
                                <a:lnTo>
                                  <a:pt x="50229" y="71807"/>
                                </a:lnTo>
                                <a:lnTo>
                                  <a:pt x="50229" y="98592"/>
                                </a:lnTo>
                                <a:lnTo>
                                  <a:pt x="30709" y="98781"/>
                                </a:lnTo>
                                <a:lnTo>
                                  <a:pt x="30709" y="162331"/>
                                </a:lnTo>
                                <a:lnTo>
                                  <a:pt x="241" y="16233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358591" y="139375"/>
                            <a:ext cx="50457" cy="985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457" h="98592">
                                <a:moveTo>
                                  <a:pt x="0" y="0"/>
                                </a:moveTo>
                                <a:lnTo>
                                  <a:pt x="4039" y="0"/>
                                </a:lnTo>
                                <a:cubicBezTo>
                                  <a:pt x="29274" y="0"/>
                                  <a:pt x="49987" y="15469"/>
                                  <a:pt x="50229" y="41656"/>
                                </a:cubicBezTo>
                                <a:lnTo>
                                  <a:pt x="50229" y="58077"/>
                                </a:lnTo>
                                <a:cubicBezTo>
                                  <a:pt x="50457" y="85217"/>
                                  <a:pt x="25705" y="98539"/>
                                  <a:pt x="5486" y="98539"/>
                                </a:cubicBezTo>
                                <a:lnTo>
                                  <a:pt x="0" y="98592"/>
                                </a:lnTo>
                                <a:lnTo>
                                  <a:pt x="0" y="71807"/>
                                </a:lnTo>
                                <a:lnTo>
                                  <a:pt x="13926" y="67508"/>
                                </a:lnTo>
                                <a:cubicBezTo>
                                  <a:pt x="17437" y="64503"/>
                                  <a:pt x="19520" y="59862"/>
                                  <a:pt x="19520" y="53315"/>
                                </a:cubicBezTo>
                                <a:lnTo>
                                  <a:pt x="19520" y="43320"/>
                                </a:lnTo>
                                <a:cubicBezTo>
                                  <a:pt x="19520" y="36538"/>
                                  <a:pt x="16843" y="32255"/>
                                  <a:pt x="12827" y="29667"/>
                                </a:cubicBezTo>
                                <a:lnTo>
                                  <a:pt x="0" y="266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1809707" y="197703"/>
                            <a:ext cx="127343" cy="687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7343" h="68732">
                                <a:moveTo>
                                  <a:pt x="16853" y="0"/>
                                </a:moveTo>
                                <a:cubicBezTo>
                                  <a:pt x="19279" y="1867"/>
                                  <a:pt x="22936" y="2426"/>
                                  <a:pt x="25934" y="3467"/>
                                </a:cubicBezTo>
                                <a:cubicBezTo>
                                  <a:pt x="33325" y="6032"/>
                                  <a:pt x="40475" y="8941"/>
                                  <a:pt x="47866" y="11481"/>
                                </a:cubicBezTo>
                                <a:cubicBezTo>
                                  <a:pt x="62586" y="16523"/>
                                  <a:pt x="78664" y="20739"/>
                                  <a:pt x="91008" y="27584"/>
                                </a:cubicBezTo>
                                <a:cubicBezTo>
                                  <a:pt x="95491" y="30061"/>
                                  <a:pt x="99314" y="32944"/>
                                  <a:pt x="103493" y="35801"/>
                                </a:cubicBezTo>
                                <a:cubicBezTo>
                                  <a:pt x="105486" y="37173"/>
                                  <a:pt x="114795" y="43193"/>
                                  <a:pt x="115977" y="44031"/>
                                </a:cubicBezTo>
                                <a:cubicBezTo>
                                  <a:pt x="117805" y="45326"/>
                                  <a:pt x="119698" y="46749"/>
                                  <a:pt x="121628" y="48171"/>
                                </a:cubicBezTo>
                                <a:cubicBezTo>
                                  <a:pt x="122428" y="48768"/>
                                  <a:pt x="123101" y="49238"/>
                                  <a:pt x="124625" y="50457"/>
                                </a:cubicBezTo>
                                <a:cubicBezTo>
                                  <a:pt x="125197" y="50914"/>
                                  <a:pt x="127343" y="51905"/>
                                  <a:pt x="126352" y="53200"/>
                                </a:cubicBezTo>
                                <a:cubicBezTo>
                                  <a:pt x="122060" y="54559"/>
                                  <a:pt x="118593" y="55817"/>
                                  <a:pt x="114846" y="57188"/>
                                </a:cubicBezTo>
                                <a:cubicBezTo>
                                  <a:pt x="103378" y="61227"/>
                                  <a:pt x="99187" y="63614"/>
                                  <a:pt x="84074" y="67907"/>
                                </a:cubicBezTo>
                                <a:cubicBezTo>
                                  <a:pt x="83122" y="68186"/>
                                  <a:pt x="81598" y="68732"/>
                                  <a:pt x="81788" y="65456"/>
                                </a:cubicBezTo>
                                <a:cubicBezTo>
                                  <a:pt x="81724" y="64287"/>
                                  <a:pt x="76353" y="61747"/>
                                  <a:pt x="73152" y="60287"/>
                                </a:cubicBezTo>
                                <a:cubicBezTo>
                                  <a:pt x="71996" y="60401"/>
                                  <a:pt x="70155" y="61963"/>
                                  <a:pt x="67488" y="61989"/>
                                </a:cubicBezTo>
                                <a:cubicBezTo>
                                  <a:pt x="61837" y="58623"/>
                                  <a:pt x="55245" y="54013"/>
                                  <a:pt x="48082" y="50076"/>
                                </a:cubicBezTo>
                                <a:cubicBezTo>
                                  <a:pt x="43028" y="47320"/>
                                  <a:pt x="37071" y="44564"/>
                                  <a:pt x="32703" y="42139"/>
                                </a:cubicBezTo>
                                <a:cubicBezTo>
                                  <a:pt x="30633" y="40970"/>
                                  <a:pt x="28982" y="39675"/>
                                  <a:pt x="27368" y="39764"/>
                                </a:cubicBezTo>
                                <a:cubicBezTo>
                                  <a:pt x="24854" y="39903"/>
                                  <a:pt x="22314" y="43218"/>
                                  <a:pt x="21234" y="44018"/>
                                </a:cubicBezTo>
                                <a:cubicBezTo>
                                  <a:pt x="20155" y="44818"/>
                                  <a:pt x="15977" y="47523"/>
                                  <a:pt x="14783" y="48451"/>
                                </a:cubicBezTo>
                                <a:cubicBezTo>
                                  <a:pt x="12662" y="50076"/>
                                  <a:pt x="10922" y="51956"/>
                                  <a:pt x="9042" y="53251"/>
                                </a:cubicBezTo>
                                <a:cubicBezTo>
                                  <a:pt x="6807" y="54788"/>
                                  <a:pt x="4547" y="56223"/>
                                  <a:pt x="2184" y="57582"/>
                                </a:cubicBezTo>
                                <a:cubicBezTo>
                                  <a:pt x="2032" y="54254"/>
                                  <a:pt x="1067" y="52362"/>
                                  <a:pt x="0" y="49416"/>
                                </a:cubicBezTo>
                                <a:cubicBezTo>
                                  <a:pt x="2502" y="47727"/>
                                  <a:pt x="8318" y="49124"/>
                                  <a:pt x="9843" y="46609"/>
                                </a:cubicBezTo>
                                <a:cubicBezTo>
                                  <a:pt x="12179" y="31483"/>
                                  <a:pt x="2718" y="20396"/>
                                  <a:pt x="3734" y="6896"/>
                                </a:cubicBezTo>
                                <a:cubicBezTo>
                                  <a:pt x="7252" y="6452"/>
                                  <a:pt x="10020" y="5677"/>
                                  <a:pt x="13970" y="2489"/>
                                </a:cubicBezTo>
                                <a:cubicBezTo>
                                  <a:pt x="14961" y="1892"/>
                                  <a:pt x="15418" y="978"/>
                                  <a:pt x="168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1820544" y="253826"/>
                            <a:ext cx="53340" cy="353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340" h="35369">
                                <a:moveTo>
                                  <a:pt x="20358" y="0"/>
                                </a:moveTo>
                                <a:cubicBezTo>
                                  <a:pt x="23520" y="5156"/>
                                  <a:pt x="30633" y="2730"/>
                                  <a:pt x="36081" y="4280"/>
                                </a:cubicBezTo>
                                <a:cubicBezTo>
                                  <a:pt x="38024" y="4826"/>
                                  <a:pt x="40081" y="5753"/>
                                  <a:pt x="41948" y="6566"/>
                                </a:cubicBezTo>
                                <a:cubicBezTo>
                                  <a:pt x="46901" y="8763"/>
                                  <a:pt x="53340" y="10693"/>
                                  <a:pt x="52248" y="19380"/>
                                </a:cubicBezTo>
                                <a:cubicBezTo>
                                  <a:pt x="37960" y="25248"/>
                                  <a:pt x="23813" y="29997"/>
                                  <a:pt x="9309" y="35369"/>
                                </a:cubicBezTo>
                                <a:cubicBezTo>
                                  <a:pt x="6121" y="33604"/>
                                  <a:pt x="4559" y="29820"/>
                                  <a:pt x="0" y="29731"/>
                                </a:cubicBezTo>
                                <a:cubicBezTo>
                                  <a:pt x="597" y="25400"/>
                                  <a:pt x="5817" y="18097"/>
                                  <a:pt x="6909" y="16243"/>
                                </a:cubicBezTo>
                                <a:cubicBezTo>
                                  <a:pt x="7277" y="15608"/>
                                  <a:pt x="9690" y="11062"/>
                                  <a:pt x="10058" y="10452"/>
                                </a:cubicBezTo>
                                <a:cubicBezTo>
                                  <a:pt x="12446" y="6413"/>
                                  <a:pt x="14935" y="254"/>
                                  <a:pt x="203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738287" y="67685"/>
                            <a:ext cx="253517" cy="1812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517" h="181242">
                                <a:moveTo>
                                  <a:pt x="107201" y="0"/>
                                </a:moveTo>
                                <a:cubicBezTo>
                                  <a:pt x="188011" y="0"/>
                                  <a:pt x="253517" y="65494"/>
                                  <a:pt x="253517" y="146304"/>
                                </a:cubicBezTo>
                                <a:cubicBezTo>
                                  <a:pt x="253517" y="152019"/>
                                  <a:pt x="253162" y="157632"/>
                                  <a:pt x="252527" y="163182"/>
                                </a:cubicBezTo>
                                <a:cubicBezTo>
                                  <a:pt x="236880" y="169494"/>
                                  <a:pt x="220383" y="175298"/>
                                  <a:pt x="204026" y="181242"/>
                                </a:cubicBezTo>
                                <a:cubicBezTo>
                                  <a:pt x="203581" y="178245"/>
                                  <a:pt x="203556" y="171526"/>
                                  <a:pt x="200076" y="169863"/>
                                </a:cubicBezTo>
                                <a:cubicBezTo>
                                  <a:pt x="198171" y="169240"/>
                                  <a:pt x="199822" y="164262"/>
                                  <a:pt x="197993" y="163513"/>
                                </a:cubicBezTo>
                                <a:cubicBezTo>
                                  <a:pt x="193866" y="163449"/>
                                  <a:pt x="194348" y="167145"/>
                                  <a:pt x="191135" y="167843"/>
                                </a:cubicBezTo>
                                <a:cubicBezTo>
                                  <a:pt x="181343" y="162573"/>
                                  <a:pt x="172288" y="156223"/>
                                  <a:pt x="163081" y="149504"/>
                                </a:cubicBezTo>
                                <a:cubicBezTo>
                                  <a:pt x="162471" y="149073"/>
                                  <a:pt x="152247" y="140932"/>
                                  <a:pt x="148069" y="137897"/>
                                </a:cubicBezTo>
                                <a:cubicBezTo>
                                  <a:pt x="146799" y="136970"/>
                                  <a:pt x="127229" y="121793"/>
                                  <a:pt x="125920" y="120434"/>
                                </a:cubicBezTo>
                                <a:cubicBezTo>
                                  <a:pt x="125400" y="119888"/>
                                  <a:pt x="117196" y="113525"/>
                                  <a:pt x="115684" y="112713"/>
                                </a:cubicBezTo>
                                <a:cubicBezTo>
                                  <a:pt x="114871" y="112281"/>
                                  <a:pt x="114592" y="112141"/>
                                  <a:pt x="113182" y="111468"/>
                                </a:cubicBezTo>
                                <a:cubicBezTo>
                                  <a:pt x="110643" y="110287"/>
                                  <a:pt x="105905" y="109880"/>
                                  <a:pt x="102781" y="107442"/>
                                </a:cubicBezTo>
                                <a:cubicBezTo>
                                  <a:pt x="103569" y="99936"/>
                                  <a:pt x="104813" y="90843"/>
                                  <a:pt x="100610" y="85789"/>
                                </a:cubicBezTo>
                                <a:cubicBezTo>
                                  <a:pt x="98146" y="82829"/>
                                  <a:pt x="95720" y="82740"/>
                                  <a:pt x="89357" y="82550"/>
                                </a:cubicBezTo>
                                <a:cubicBezTo>
                                  <a:pt x="85192" y="82410"/>
                                  <a:pt x="83464" y="82880"/>
                                  <a:pt x="79921" y="82995"/>
                                </a:cubicBezTo>
                                <a:cubicBezTo>
                                  <a:pt x="76873" y="83096"/>
                                  <a:pt x="73965" y="83452"/>
                                  <a:pt x="70815" y="83312"/>
                                </a:cubicBezTo>
                                <a:cubicBezTo>
                                  <a:pt x="67031" y="83147"/>
                                  <a:pt x="64122" y="82893"/>
                                  <a:pt x="61646" y="82398"/>
                                </a:cubicBezTo>
                                <a:cubicBezTo>
                                  <a:pt x="60160" y="82106"/>
                                  <a:pt x="54229" y="79540"/>
                                  <a:pt x="52489" y="78219"/>
                                </a:cubicBezTo>
                                <a:cubicBezTo>
                                  <a:pt x="52146" y="77953"/>
                                  <a:pt x="50000" y="76810"/>
                                  <a:pt x="49390" y="76327"/>
                                </a:cubicBezTo>
                                <a:cubicBezTo>
                                  <a:pt x="45974" y="73736"/>
                                  <a:pt x="39814" y="70079"/>
                                  <a:pt x="35382" y="67526"/>
                                </a:cubicBezTo>
                                <a:cubicBezTo>
                                  <a:pt x="24930" y="61519"/>
                                  <a:pt x="15075" y="56731"/>
                                  <a:pt x="6033" y="50775"/>
                                </a:cubicBezTo>
                                <a:cubicBezTo>
                                  <a:pt x="5779" y="50610"/>
                                  <a:pt x="3137" y="48857"/>
                                  <a:pt x="0" y="46761"/>
                                </a:cubicBezTo>
                                <a:cubicBezTo>
                                  <a:pt x="26721" y="18009"/>
                                  <a:pt x="64833" y="0"/>
                                  <a:pt x="1072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1772360" y="194009"/>
                            <a:ext cx="36995" cy="516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95" h="51664">
                                <a:moveTo>
                                  <a:pt x="10109" y="89"/>
                                </a:moveTo>
                                <a:cubicBezTo>
                                  <a:pt x="10821" y="0"/>
                                  <a:pt x="11341" y="508"/>
                                  <a:pt x="12142" y="724"/>
                                </a:cubicBezTo>
                                <a:cubicBezTo>
                                  <a:pt x="16154" y="2388"/>
                                  <a:pt x="19406" y="3823"/>
                                  <a:pt x="22327" y="4928"/>
                                </a:cubicBezTo>
                                <a:cubicBezTo>
                                  <a:pt x="28639" y="7366"/>
                                  <a:pt x="31496" y="9360"/>
                                  <a:pt x="33185" y="12344"/>
                                </a:cubicBezTo>
                                <a:cubicBezTo>
                                  <a:pt x="35014" y="15583"/>
                                  <a:pt x="34455" y="19469"/>
                                  <a:pt x="35065" y="23825"/>
                                </a:cubicBezTo>
                                <a:cubicBezTo>
                                  <a:pt x="35700" y="28423"/>
                                  <a:pt x="36995" y="35141"/>
                                  <a:pt x="35166" y="40056"/>
                                </a:cubicBezTo>
                                <a:cubicBezTo>
                                  <a:pt x="23038" y="38265"/>
                                  <a:pt x="19762" y="51664"/>
                                  <a:pt x="11468" y="42939"/>
                                </a:cubicBezTo>
                                <a:cubicBezTo>
                                  <a:pt x="13322" y="41326"/>
                                  <a:pt x="15558" y="39002"/>
                                  <a:pt x="16599" y="35865"/>
                                </a:cubicBezTo>
                                <a:cubicBezTo>
                                  <a:pt x="17361" y="33528"/>
                                  <a:pt x="18212" y="25527"/>
                                  <a:pt x="17526" y="23381"/>
                                </a:cubicBezTo>
                                <a:cubicBezTo>
                                  <a:pt x="16028" y="18682"/>
                                  <a:pt x="6668" y="13881"/>
                                  <a:pt x="0" y="15659"/>
                                </a:cubicBezTo>
                                <a:cubicBezTo>
                                  <a:pt x="1651" y="9055"/>
                                  <a:pt x="6566" y="5118"/>
                                  <a:pt x="10109" y="89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1726847" y="159130"/>
                            <a:ext cx="93777" cy="415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3777" h="41558">
                                <a:moveTo>
                                  <a:pt x="2421" y="21"/>
                                </a:moveTo>
                                <a:cubicBezTo>
                                  <a:pt x="3242" y="41"/>
                                  <a:pt x="4312" y="822"/>
                                  <a:pt x="5626" y="1337"/>
                                </a:cubicBezTo>
                                <a:cubicBezTo>
                                  <a:pt x="9119" y="2696"/>
                                  <a:pt x="12510" y="4435"/>
                                  <a:pt x="16307" y="6086"/>
                                </a:cubicBezTo>
                                <a:cubicBezTo>
                                  <a:pt x="18948" y="7242"/>
                                  <a:pt x="26149" y="10519"/>
                                  <a:pt x="26975" y="10862"/>
                                </a:cubicBezTo>
                                <a:cubicBezTo>
                                  <a:pt x="34404" y="13922"/>
                                  <a:pt x="42253" y="16450"/>
                                  <a:pt x="49695" y="19523"/>
                                </a:cubicBezTo>
                                <a:cubicBezTo>
                                  <a:pt x="57125" y="22571"/>
                                  <a:pt x="64681" y="25416"/>
                                  <a:pt x="71717" y="28248"/>
                                </a:cubicBezTo>
                                <a:cubicBezTo>
                                  <a:pt x="75375" y="29734"/>
                                  <a:pt x="78829" y="31613"/>
                                  <a:pt x="82397" y="33010"/>
                                </a:cubicBezTo>
                                <a:cubicBezTo>
                                  <a:pt x="86246" y="34535"/>
                                  <a:pt x="90805" y="34890"/>
                                  <a:pt x="93777" y="37710"/>
                                </a:cubicBezTo>
                                <a:cubicBezTo>
                                  <a:pt x="91847" y="39233"/>
                                  <a:pt x="90945" y="41558"/>
                                  <a:pt x="86855" y="41316"/>
                                </a:cubicBezTo>
                                <a:cubicBezTo>
                                  <a:pt x="84900" y="37252"/>
                                  <a:pt x="79045" y="36859"/>
                                  <a:pt x="75019" y="39576"/>
                                </a:cubicBezTo>
                                <a:cubicBezTo>
                                  <a:pt x="69571" y="36719"/>
                                  <a:pt x="64008" y="35258"/>
                                  <a:pt x="57658" y="32502"/>
                                </a:cubicBezTo>
                                <a:cubicBezTo>
                                  <a:pt x="55588" y="30318"/>
                                  <a:pt x="55232" y="26965"/>
                                  <a:pt x="51867" y="26597"/>
                                </a:cubicBezTo>
                                <a:cubicBezTo>
                                  <a:pt x="49835" y="26368"/>
                                  <a:pt x="48946" y="27880"/>
                                  <a:pt x="46164" y="27892"/>
                                </a:cubicBezTo>
                                <a:cubicBezTo>
                                  <a:pt x="35370" y="22698"/>
                                  <a:pt x="26073" y="18520"/>
                                  <a:pt x="17094" y="14024"/>
                                </a:cubicBezTo>
                                <a:cubicBezTo>
                                  <a:pt x="14935" y="12957"/>
                                  <a:pt x="12967" y="11941"/>
                                  <a:pt x="10960" y="11001"/>
                                </a:cubicBezTo>
                                <a:cubicBezTo>
                                  <a:pt x="7188" y="9211"/>
                                  <a:pt x="0" y="5413"/>
                                  <a:pt x="711" y="3267"/>
                                </a:cubicBezTo>
                                <a:cubicBezTo>
                                  <a:pt x="1029" y="740"/>
                                  <a:pt x="1600" y="0"/>
                                  <a:pt x="2421" y="2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1699170" y="143893"/>
                            <a:ext cx="287058" cy="2164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058" h="216421">
                                <a:moveTo>
                                  <a:pt x="17869" y="0"/>
                                </a:moveTo>
                                <a:cubicBezTo>
                                  <a:pt x="20638" y="3556"/>
                                  <a:pt x="23838" y="8420"/>
                                  <a:pt x="27737" y="12014"/>
                                </a:cubicBezTo>
                                <a:cubicBezTo>
                                  <a:pt x="26022" y="14986"/>
                                  <a:pt x="24803" y="18631"/>
                                  <a:pt x="25807" y="21692"/>
                                </a:cubicBezTo>
                                <a:cubicBezTo>
                                  <a:pt x="26403" y="23546"/>
                                  <a:pt x="28448" y="24778"/>
                                  <a:pt x="30709" y="26225"/>
                                </a:cubicBezTo>
                                <a:cubicBezTo>
                                  <a:pt x="31940" y="27013"/>
                                  <a:pt x="35878" y="28892"/>
                                  <a:pt x="36767" y="29324"/>
                                </a:cubicBezTo>
                                <a:cubicBezTo>
                                  <a:pt x="38722" y="30289"/>
                                  <a:pt x="41047" y="31445"/>
                                  <a:pt x="42901" y="32360"/>
                                </a:cubicBezTo>
                                <a:cubicBezTo>
                                  <a:pt x="46330" y="34074"/>
                                  <a:pt x="48641" y="34950"/>
                                  <a:pt x="52057" y="36563"/>
                                </a:cubicBezTo>
                                <a:cubicBezTo>
                                  <a:pt x="54648" y="37770"/>
                                  <a:pt x="57887" y="39205"/>
                                  <a:pt x="61227" y="40742"/>
                                </a:cubicBezTo>
                                <a:cubicBezTo>
                                  <a:pt x="65659" y="42786"/>
                                  <a:pt x="69710" y="44577"/>
                                  <a:pt x="72796" y="46647"/>
                                </a:cubicBezTo>
                                <a:cubicBezTo>
                                  <a:pt x="73444" y="61074"/>
                                  <a:pt x="64148" y="67666"/>
                                  <a:pt x="59842" y="78042"/>
                                </a:cubicBezTo>
                                <a:cubicBezTo>
                                  <a:pt x="58763" y="79692"/>
                                  <a:pt x="55397" y="79477"/>
                                  <a:pt x="53962" y="81229"/>
                                </a:cubicBezTo>
                                <a:cubicBezTo>
                                  <a:pt x="53188" y="82194"/>
                                  <a:pt x="54102" y="84011"/>
                                  <a:pt x="53518" y="84760"/>
                                </a:cubicBezTo>
                                <a:cubicBezTo>
                                  <a:pt x="53162" y="85217"/>
                                  <a:pt x="51753" y="85026"/>
                                  <a:pt x="51181" y="86195"/>
                                </a:cubicBezTo>
                                <a:cubicBezTo>
                                  <a:pt x="50521" y="87541"/>
                                  <a:pt x="50572" y="91694"/>
                                  <a:pt x="50610" y="94996"/>
                                </a:cubicBezTo>
                                <a:cubicBezTo>
                                  <a:pt x="50686" y="101879"/>
                                  <a:pt x="52210" y="108267"/>
                                  <a:pt x="53988" y="114325"/>
                                </a:cubicBezTo>
                                <a:cubicBezTo>
                                  <a:pt x="54839" y="117208"/>
                                  <a:pt x="56236" y="119545"/>
                                  <a:pt x="56947" y="122060"/>
                                </a:cubicBezTo>
                                <a:cubicBezTo>
                                  <a:pt x="58712" y="128295"/>
                                  <a:pt x="58141" y="132118"/>
                                  <a:pt x="62840" y="133680"/>
                                </a:cubicBezTo>
                                <a:cubicBezTo>
                                  <a:pt x="62167" y="136982"/>
                                  <a:pt x="65227" y="138570"/>
                                  <a:pt x="66828" y="140741"/>
                                </a:cubicBezTo>
                                <a:cubicBezTo>
                                  <a:pt x="68783" y="143396"/>
                                  <a:pt x="73216" y="147498"/>
                                  <a:pt x="77216" y="149911"/>
                                </a:cubicBezTo>
                                <a:cubicBezTo>
                                  <a:pt x="78080" y="150431"/>
                                  <a:pt x="81090" y="152730"/>
                                  <a:pt x="82626" y="153010"/>
                                </a:cubicBezTo>
                                <a:cubicBezTo>
                                  <a:pt x="83922" y="153251"/>
                                  <a:pt x="86779" y="152019"/>
                                  <a:pt x="90564" y="152222"/>
                                </a:cubicBezTo>
                                <a:cubicBezTo>
                                  <a:pt x="92710" y="152336"/>
                                  <a:pt x="94818" y="154127"/>
                                  <a:pt x="97536" y="154343"/>
                                </a:cubicBezTo>
                                <a:cubicBezTo>
                                  <a:pt x="98641" y="154432"/>
                                  <a:pt x="98603" y="152908"/>
                                  <a:pt x="98997" y="152857"/>
                                </a:cubicBezTo>
                                <a:cubicBezTo>
                                  <a:pt x="99581" y="152756"/>
                                  <a:pt x="102197" y="154343"/>
                                  <a:pt x="104559" y="153734"/>
                                </a:cubicBezTo>
                                <a:cubicBezTo>
                                  <a:pt x="107645" y="152946"/>
                                  <a:pt x="109868" y="151371"/>
                                  <a:pt x="112141" y="149327"/>
                                </a:cubicBezTo>
                                <a:cubicBezTo>
                                  <a:pt x="114071" y="154699"/>
                                  <a:pt x="106337" y="157823"/>
                                  <a:pt x="101613" y="160604"/>
                                </a:cubicBezTo>
                                <a:cubicBezTo>
                                  <a:pt x="99009" y="162103"/>
                                  <a:pt x="93053" y="163830"/>
                                  <a:pt x="91351" y="167450"/>
                                </a:cubicBezTo>
                                <a:cubicBezTo>
                                  <a:pt x="94234" y="171933"/>
                                  <a:pt x="104851" y="168453"/>
                                  <a:pt x="110325" y="167386"/>
                                </a:cubicBezTo>
                                <a:cubicBezTo>
                                  <a:pt x="114605" y="172428"/>
                                  <a:pt x="111963" y="180162"/>
                                  <a:pt x="110109" y="184582"/>
                                </a:cubicBezTo>
                                <a:cubicBezTo>
                                  <a:pt x="109258" y="186601"/>
                                  <a:pt x="107099" y="188290"/>
                                  <a:pt x="108166" y="189814"/>
                                </a:cubicBezTo>
                                <a:cubicBezTo>
                                  <a:pt x="112217" y="189954"/>
                                  <a:pt x="114719" y="188354"/>
                                  <a:pt x="117246" y="185992"/>
                                </a:cubicBezTo>
                                <a:cubicBezTo>
                                  <a:pt x="117475" y="185776"/>
                                  <a:pt x="119164" y="184404"/>
                                  <a:pt x="120498" y="182016"/>
                                </a:cubicBezTo>
                                <a:cubicBezTo>
                                  <a:pt x="122898" y="177749"/>
                                  <a:pt x="124638" y="169291"/>
                                  <a:pt x="125133" y="162611"/>
                                </a:cubicBezTo>
                                <a:cubicBezTo>
                                  <a:pt x="158725" y="153454"/>
                                  <a:pt x="193230" y="143573"/>
                                  <a:pt x="227076" y="132753"/>
                                </a:cubicBezTo>
                                <a:cubicBezTo>
                                  <a:pt x="247561" y="126213"/>
                                  <a:pt x="267995" y="118732"/>
                                  <a:pt x="287058" y="110122"/>
                                </a:cubicBezTo>
                                <a:cubicBezTo>
                                  <a:pt x="269634" y="171475"/>
                                  <a:pt x="213233" y="216421"/>
                                  <a:pt x="146317" y="216421"/>
                                </a:cubicBezTo>
                                <a:cubicBezTo>
                                  <a:pt x="65494" y="216421"/>
                                  <a:pt x="0" y="150914"/>
                                  <a:pt x="0" y="70091"/>
                                </a:cubicBezTo>
                                <a:cubicBezTo>
                                  <a:pt x="0" y="44691"/>
                                  <a:pt x="6477" y="20815"/>
                                  <a:pt x="1786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1806275" y="154443"/>
                            <a:ext cx="32271" cy="187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271" h="18745">
                                <a:moveTo>
                                  <a:pt x="25705" y="38"/>
                                </a:moveTo>
                                <a:cubicBezTo>
                                  <a:pt x="26543" y="38"/>
                                  <a:pt x="27483" y="444"/>
                                  <a:pt x="28435" y="902"/>
                                </a:cubicBezTo>
                                <a:cubicBezTo>
                                  <a:pt x="29502" y="1664"/>
                                  <a:pt x="30010" y="2604"/>
                                  <a:pt x="30531" y="3619"/>
                                </a:cubicBezTo>
                                <a:cubicBezTo>
                                  <a:pt x="31839" y="8496"/>
                                  <a:pt x="32271" y="14021"/>
                                  <a:pt x="30061" y="18745"/>
                                </a:cubicBezTo>
                                <a:cubicBezTo>
                                  <a:pt x="23228" y="16599"/>
                                  <a:pt x="18948" y="13589"/>
                                  <a:pt x="13843" y="10757"/>
                                </a:cubicBezTo>
                                <a:cubicBezTo>
                                  <a:pt x="8941" y="8026"/>
                                  <a:pt x="4445" y="4267"/>
                                  <a:pt x="0" y="826"/>
                                </a:cubicBezTo>
                                <a:cubicBezTo>
                                  <a:pt x="9639" y="76"/>
                                  <a:pt x="16663" y="0"/>
                                  <a:pt x="25705" y="3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1632586" y="0"/>
                            <a:ext cx="21400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8" h="427998">
                                <a:moveTo>
                                  <a:pt x="213958" y="0"/>
                                </a:moveTo>
                                <a:lnTo>
                                  <a:pt x="214008" y="0"/>
                                </a:lnTo>
                                <a:lnTo>
                                  <a:pt x="214008" y="55672"/>
                                </a:lnTo>
                                <a:cubicBezTo>
                                  <a:pt x="126555" y="55672"/>
                                  <a:pt x="55677" y="126551"/>
                                  <a:pt x="55677" y="213990"/>
                                </a:cubicBezTo>
                                <a:cubicBezTo>
                                  <a:pt x="55677" y="301442"/>
                                  <a:pt x="126555" y="372321"/>
                                  <a:pt x="214008" y="372321"/>
                                </a:cubicBezTo>
                                <a:lnTo>
                                  <a:pt x="214008" y="427998"/>
                                </a:lnTo>
                                <a:cubicBezTo>
                                  <a:pt x="95821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1846594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50" y="0"/>
                                </a:lnTo>
                                <a:lnTo>
                                  <a:pt x="43128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40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40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2173817" y="67679"/>
                            <a:ext cx="292646" cy="29263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92633">
                                <a:moveTo>
                                  <a:pt x="146329" y="0"/>
                                </a:moveTo>
                                <a:cubicBezTo>
                                  <a:pt x="227140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227127"/>
                                  <a:pt x="227140" y="292633"/>
                                  <a:pt x="146329" y="292633"/>
                                </a:cubicBezTo>
                                <a:cubicBezTo>
                                  <a:pt x="65519" y="292633"/>
                                  <a:pt x="0" y="227127"/>
                                  <a:pt x="0" y="146317"/>
                                </a:cubicBezTo>
                                <a:cubicBezTo>
                                  <a:pt x="0" y="132055"/>
                                  <a:pt x="2070" y="118262"/>
                                  <a:pt x="5867" y="105232"/>
                                </a:cubicBezTo>
                                <a:cubicBezTo>
                                  <a:pt x="6312" y="106172"/>
                                  <a:pt x="6909" y="106997"/>
                                  <a:pt x="7772" y="107620"/>
                                </a:cubicBezTo>
                                <a:cubicBezTo>
                                  <a:pt x="10935" y="109906"/>
                                  <a:pt x="18593" y="109576"/>
                                  <a:pt x="21082" y="112522"/>
                                </a:cubicBezTo>
                                <a:cubicBezTo>
                                  <a:pt x="28524" y="121387"/>
                                  <a:pt x="32309" y="132499"/>
                                  <a:pt x="38583" y="142621"/>
                                </a:cubicBezTo>
                                <a:cubicBezTo>
                                  <a:pt x="42570" y="149060"/>
                                  <a:pt x="48006" y="154800"/>
                                  <a:pt x="52578" y="160846"/>
                                </a:cubicBezTo>
                                <a:cubicBezTo>
                                  <a:pt x="53848" y="162484"/>
                                  <a:pt x="55778" y="163030"/>
                                  <a:pt x="57493" y="164338"/>
                                </a:cubicBezTo>
                                <a:cubicBezTo>
                                  <a:pt x="60757" y="167602"/>
                                  <a:pt x="64021" y="170866"/>
                                  <a:pt x="67297" y="174142"/>
                                </a:cubicBezTo>
                                <a:cubicBezTo>
                                  <a:pt x="72009" y="177610"/>
                                  <a:pt x="77165" y="179705"/>
                                  <a:pt x="81991" y="183236"/>
                                </a:cubicBezTo>
                                <a:cubicBezTo>
                                  <a:pt x="83668" y="184455"/>
                                  <a:pt x="84239" y="187122"/>
                                  <a:pt x="85496" y="188836"/>
                                </a:cubicBezTo>
                                <a:cubicBezTo>
                                  <a:pt x="89052" y="193751"/>
                                  <a:pt x="93878" y="198565"/>
                                  <a:pt x="97409" y="203543"/>
                                </a:cubicBezTo>
                                <a:cubicBezTo>
                                  <a:pt x="110389" y="221958"/>
                                  <a:pt x="120980" y="253098"/>
                                  <a:pt x="145009" y="259550"/>
                                </a:cubicBezTo>
                                <a:cubicBezTo>
                                  <a:pt x="165354" y="265024"/>
                                  <a:pt x="171857" y="247942"/>
                                  <a:pt x="179311" y="237858"/>
                                </a:cubicBezTo>
                                <a:cubicBezTo>
                                  <a:pt x="196863" y="214109"/>
                                  <a:pt x="225273" y="200508"/>
                                  <a:pt x="235331" y="169240"/>
                                </a:cubicBezTo>
                                <a:cubicBezTo>
                                  <a:pt x="239789" y="155346"/>
                                  <a:pt x="229883" y="147625"/>
                                  <a:pt x="229718" y="133528"/>
                                </a:cubicBezTo>
                                <a:cubicBezTo>
                                  <a:pt x="232524" y="133287"/>
                                  <a:pt x="235331" y="133058"/>
                                  <a:pt x="238112" y="132829"/>
                                </a:cubicBezTo>
                                <a:cubicBezTo>
                                  <a:pt x="240221" y="130721"/>
                                  <a:pt x="242316" y="128626"/>
                                  <a:pt x="244424" y="126530"/>
                                </a:cubicBezTo>
                                <a:cubicBezTo>
                                  <a:pt x="246368" y="123215"/>
                                  <a:pt x="246050" y="117920"/>
                                  <a:pt x="249326" y="116027"/>
                                </a:cubicBezTo>
                                <a:cubicBezTo>
                                  <a:pt x="249924" y="117043"/>
                                  <a:pt x="250596" y="118034"/>
                                  <a:pt x="251435" y="118821"/>
                                </a:cubicBezTo>
                                <a:cubicBezTo>
                                  <a:pt x="249110" y="130302"/>
                                  <a:pt x="246749" y="156527"/>
                                  <a:pt x="250025" y="169240"/>
                                </a:cubicBezTo>
                                <a:cubicBezTo>
                                  <a:pt x="251828" y="176213"/>
                                  <a:pt x="254686" y="183363"/>
                                  <a:pt x="256337" y="190246"/>
                                </a:cubicBezTo>
                                <a:lnTo>
                                  <a:pt x="257721" y="190246"/>
                                </a:lnTo>
                                <a:cubicBezTo>
                                  <a:pt x="258216" y="184760"/>
                                  <a:pt x="260706" y="180137"/>
                                  <a:pt x="261938" y="175539"/>
                                </a:cubicBezTo>
                                <a:cubicBezTo>
                                  <a:pt x="262166" y="168999"/>
                                  <a:pt x="262395" y="162471"/>
                                  <a:pt x="262636" y="155931"/>
                                </a:cubicBezTo>
                                <a:cubicBezTo>
                                  <a:pt x="264490" y="147041"/>
                                  <a:pt x="265037" y="133604"/>
                                  <a:pt x="262636" y="124422"/>
                                </a:cubicBezTo>
                                <a:cubicBezTo>
                                  <a:pt x="261226" y="119990"/>
                                  <a:pt x="259829" y="115557"/>
                                  <a:pt x="258432" y="111125"/>
                                </a:cubicBezTo>
                                <a:cubicBezTo>
                                  <a:pt x="256527" y="108280"/>
                                  <a:pt x="252133" y="107594"/>
                                  <a:pt x="250723" y="104127"/>
                                </a:cubicBezTo>
                                <a:cubicBezTo>
                                  <a:pt x="249060" y="99974"/>
                                  <a:pt x="250215" y="95466"/>
                                  <a:pt x="247929" y="92215"/>
                                </a:cubicBezTo>
                                <a:cubicBezTo>
                                  <a:pt x="246749" y="90564"/>
                                  <a:pt x="244056" y="89891"/>
                                  <a:pt x="242316" y="88710"/>
                                </a:cubicBezTo>
                                <a:cubicBezTo>
                                  <a:pt x="233464" y="82690"/>
                                  <a:pt x="229133" y="80454"/>
                                  <a:pt x="216421" y="83820"/>
                                </a:cubicBezTo>
                                <a:cubicBezTo>
                                  <a:pt x="214389" y="87732"/>
                                  <a:pt x="209410" y="97815"/>
                                  <a:pt x="209410" y="97815"/>
                                </a:cubicBezTo>
                                <a:cubicBezTo>
                                  <a:pt x="208255" y="101359"/>
                                  <a:pt x="204889" y="103950"/>
                                  <a:pt x="201714" y="105512"/>
                                </a:cubicBezTo>
                                <a:cubicBezTo>
                                  <a:pt x="202247" y="107137"/>
                                  <a:pt x="203467" y="107379"/>
                                  <a:pt x="203810" y="108331"/>
                                </a:cubicBezTo>
                                <a:cubicBezTo>
                                  <a:pt x="205054" y="111633"/>
                                  <a:pt x="201054" y="118593"/>
                                  <a:pt x="201714" y="123025"/>
                                </a:cubicBezTo>
                                <a:cubicBezTo>
                                  <a:pt x="204432" y="124295"/>
                                  <a:pt x="207035" y="125374"/>
                                  <a:pt x="210820" y="125832"/>
                                </a:cubicBezTo>
                                <a:cubicBezTo>
                                  <a:pt x="211303" y="131521"/>
                                  <a:pt x="210617" y="135547"/>
                                  <a:pt x="209410" y="140526"/>
                                </a:cubicBezTo>
                                <a:cubicBezTo>
                                  <a:pt x="207632" y="141491"/>
                                  <a:pt x="206972" y="141872"/>
                                  <a:pt x="203810" y="141923"/>
                                </a:cubicBezTo>
                                <a:cubicBezTo>
                                  <a:pt x="201295" y="140360"/>
                                  <a:pt x="197917" y="140894"/>
                                  <a:pt x="194716" y="139827"/>
                                </a:cubicBezTo>
                                <a:cubicBezTo>
                                  <a:pt x="189205" y="137985"/>
                                  <a:pt x="182054" y="135852"/>
                                  <a:pt x="177216" y="132829"/>
                                </a:cubicBezTo>
                                <a:cubicBezTo>
                                  <a:pt x="171044" y="128968"/>
                                  <a:pt x="165900" y="122695"/>
                                  <a:pt x="159703" y="118821"/>
                                </a:cubicBezTo>
                                <a:cubicBezTo>
                                  <a:pt x="155258" y="116053"/>
                                  <a:pt x="149962" y="115405"/>
                                  <a:pt x="145009" y="113221"/>
                                </a:cubicBezTo>
                                <a:cubicBezTo>
                                  <a:pt x="134696" y="108687"/>
                                  <a:pt x="124168" y="102095"/>
                                  <a:pt x="114897" y="96418"/>
                                </a:cubicBezTo>
                                <a:cubicBezTo>
                                  <a:pt x="112103" y="95491"/>
                                  <a:pt x="109296" y="94552"/>
                                  <a:pt x="106490" y="93612"/>
                                </a:cubicBezTo>
                                <a:cubicBezTo>
                                  <a:pt x="97358" y="88202"/>
                                  <a:pt x="90576" y="78880"/>
                                  <a:pt x="81293" y="74016"/>
                                </a:cubicBezTo>
                                <a:lnTo>
                                  <a:pt x="81293" y="76111"/>
                                </a:lnTo>
                                <a:cubicBezTo>
                                  <a:pt x="84277" y="78931"/>
                                  <a:pt x="87084" y="82817"/>
                                  <a:pt x="89002" y="86614"/>
                                </a:cubicBezTo>
                                <a:lnTo>
                                  <a:pt x="87592" y="86614"/>
                                </a:lnTo>
                                <a:cubicBezTo>
                                  <a:pt x="86652" y="85471"/>
                                  <a:pt x="87147" y="85839"/>
                                  <a:pt x="85496" y="85217"/>
                                </a:cubicBezTo>
                                <a:lnTo>
                                  <a:pt x="85496" y="86614"/>
                                </a:lnTo>
                                <a:lnTo>
                                  <a:pt x="86195" y="86614"/>
                                </a:lnTo>
                                <a:cubicBezTo>
                                  <a:pt x="88100" y="91757"/>
                                  <a:pt x="95936" y="97815"/>
                                  <a:pt x="100889" y="99924"/>
                                </a:cubicBezTo>
                                <a:cubicBezTo>
                                  <a:pt x="104077" y="101270"/>
                                  <a:pt x="107315" y="100952"/>
                                  <a:pt x="110008" y="102730"/>
                                </a:cubicBezTo>
                                <a:cubicBezTo>
                                  <a:pt x="122491" y="110960"/>
                                  <a:pt x="132461" y="123774"/>
                                  <a:pt x="145009" y="132131"/>
                                </a:cubicBezTo>
                                <a:cubicBezTo>
                                  <a:pt x="150254" y="135611"/>
                                  <a:pt x="155677" y="139141"/>
                                  <a:pt x="161112" y="141923"/>
                                </a:cubicBezTo>
                                <a:cubicBezTo>
                                  <a:pt x="163678" y="142862"/>
                                  <a:pt x="166243" y="143802"/>
                                  <a:pt x="168808" y="144729"/>
                                </a:cubicBezTo>
                                <a:cubicBezTo>
                                  <a:pt x="174701" y="149149"/>
                                  <a:pt x="179565" y="155766"/>
                                  <a:pt x="187719" y="158026"/>
                                </a:cubicBezTo>
                                <a:cubicBezTo>
                                  <a:pt x="187477" y="158267"/>
                                  <a:pt x="187236" y="158496"/>
                                  <a:pt x="187020" y="158725"/>
                                </a:cubicBezTo>
                                <a:cubicBezTo>
                                  <a:pt x="183388" y="161925"/>
                                  <a:pt x="176962" y="161379"/>
                                  <a:pt x="175120" y="166433"/>
                                </a:cubicBezTo>
                                <a:cubicBezTo>
                                  <a:pt x="171095" y="171069"/>
                                  <a:pt x="175400" y="179146"/>
                                  <a:pt x="173012" y="186030"/>
                                </a:cubicBezTo>
                                <a:cubicBezTo>
                                  <a:pt x="172009" y="188925"/>
                                  <a:pt x="166434" y="195529"/>
                                  <a:pt x="163906" y="197244"/>
                                </a:cubicBezTo>
                                <a:cubicBezTo>
                                  <a:pt x="160795" y="199339"/>
                                  <a:pt x="156451" y="199314"/>
                                  <a:pt x="154102" y="202146"/>
                                </a:cubicBezTo>
                                <a:cubicBezTo>
                                  <a:pt x="135522" y="194678"/>
                                  <a:pt x="123444" y="180950"/>
                                  <a:pt x="108598" y="169926"/>
                                </a:cubicBezTo>
                                <a:cubicBezTo>
                                  <a:pt x="106680" y="168516"/>
                                  <a:pt x="105372" y="169101"/>
                                  <a:pt x="102997" y="167843"/>
                                </a:cubicBezTo>
                                <a:cubicBezTo>
                                  <a:pt x="99327" y="165887"/>
                                  <a:pt x="96939" y="160465"/>
                                  <a:pt x="93193" y="158725"/>
                                </a:cubicBezTo>
                                <a:lnTo>
                                  <a:pt x="89700" y="158725"/>
                                </a:lnTo>
                                <a:cubicBezTo>
                                  <a:pt x="88481" y="158191"/>
                                  <a:pt x="86665" y="155943"/>
                                  <a:pt x="85496" y="155219"/>
                                </a:cubicBezTo>
                                <a:cubicBezTo>
                                  <a:pt x="83388" y="154534"/>
                                  <a:pt x="81293" y="153822"/>
                                  <a:pt x="79197" y="153137"/>
                                </a:cubicBezTo>
                                <a:cubicBezTo>
                                  <a:pt x="77788" y="151270"/>
                                  <a:pt x="76391" y="149390"/>
                                  <a:pt x="74981" y="147523"/>
                                </a:cubicBezTo>
                                <a:cubicBezTo>
                                  <a:pt x="65215" y="140068"/>
                                  <a:pt x="57188" y="131445"/>
                                  <a:pt x="49085" y="122314"/>
                                </a:cubicBezTo>
                                <a:cubicBezTo>
                                  <a:pt x="45669" y="118478"/>
                                  <a:pt x="40958" y="115291"/>
                                  <a:pt x="37884" y="111125"/>
                                </a:cubicBezTo>
                                <a:cubicBezTo>
                                  <a:pt x="33401" y="105042"/>
                                  <a:pt x="29756" y="98895"/>
                                  <a:pt x="25286" y="92926"/>
                                </a:cubicBezTo>
                                <a:cubicBezTo>
                                  <a:pt x="21755" y="89395"/>
                                  <a:pt x="18237" y="85865"/>
                                  <a:pt x="14706" y="82334"/>
                                </a:cubicBezTo>
                                <a:cubicBezTo>
                                  <a:pt x="38443" y="33592"/>
                                  <a:pt x="88455" y="0"/>
                                  <a:pt x="14632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107246" y="0"/>
                            <a:ext cx="214002" cy="4279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2" h="427997">
                                <a:moveTo>
                                  <a:pt x="213958" y="0"/>
                                </a:moveTo>
                                <a:lnTo>
                                  <a:pt x="214002" y="0"/>
                                </a:lnTo>
                                <a:lnTo>
                                  <a:pt x="214002" y="55672"/>
                                </a:lnTo>
                                <a:lnTo>
                                  <a:pt x="182096" y="58888"/>
                                </a:lnTo>
                                <a:cubicBezTo>
                                  <a:pt x="109944" y="73650"/>
                                  <a:pt x="55677" y="137480"/>
                                  <a:pt x="55677" y="213990"/>
                                </a:cubicBezTo>
                                <a:cubicBezTo>
                                  <a:pt x="55677" y="290511"/>
                                  <a:pt x="109944" y="354342"/>
                                  <a:pt x="182096" y="369105"/>
                                </a:cubicBezTo>
                                <a:lnTo>
                                  <a:pt x="214002" y="372320"/>
                                </a:lnTo>
                                <a:lnTo>
                                  <a:pt x="214002" y="427997"/>
                                </a:lnTo>
                                <a:lnTo>
                                  <a:pt x="170880" y="423650"/>
                                </a:lnTo>
                                <a:cubicBezTo>
                                  <a:pt x="73363" y="403693"/>
                                  <a:pt x="0" y="317403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2321248" y="0"/>
                            <a:ext cx="21398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88" h="427998">
                                <a:moveTo>
                                  <a:pt x="0" y="0"/>
                                </a:moveTo>
                                <a:lnTo>
                                  <a:pt x="56" y="0"/>
                                </a:lnTo>
                                <a:lnTo>
                                  <a:pt x="43133" y="4343"/>
                                </a:lnTo>
                                <a:cubicBezTo>
                                  <a:pt x="140645" y="24297"/>
                                  <a:pt x="213988" y="110577"/>
                                  <a:pt x="213988" y="213990"/>
                                </a:cubicBezTo>
                                <a:cubicBezTo>
                                  <a:pt x="213988" y="332176"/>
                                  <a:pt x="118192" y="427998"/>
                                  <a:pt x="6" y="427998"/>
                                </a:cubicBezTo>
                                <a:lnTo>
                                  <a:pt x="0" y="427997"/>
                                </a:lnTo>
                                <a:lnTo>
                                  <a:pt x="0" y="372320"/>
                                </a:lnTo>
                                <a:lnTo>
                                  <a:pt x="6" y="372321"/>
                                </a:lnTo>
                                <a:cubicBezTo>
                                  <a:pt x="87446" y="372321"/>
                                  <a:pt x="158324" y="301442"/>
                                  <a:pt x="158324" y="213990"/>
                                </a:cubicBezTo>
                                <a:cubicBezTo>
                                  <a:pt x="158324" y="126551"/>
                                  <a:pt x="87446" y="55672"/>
                                  <a:pt x="6" y="55672"/>
                                </a:cubicBezTo>
                                <a:lnTo>
                                  <a:pt x="0" y="556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1385869" y="242820"/>
                            <a:ext cx="75273" cy="75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273" h="75121">
                                <a:moveTo>
                                  <a:pt x="3937" y="292"/>
                                </a:moveTo>
                                <a:cubicBezTo>
                                  <a:pt x="4153" y="152"/>
                                  <a:pt x="4369" y="0"/>
                                  <a:pt x="4432" y="292"/>
                                </a:cubicBezTo>
                                <a:cubicBezTo>
                                  <a:pt x="20371" y="13271"/>
                                  <a:pt x="36449" y="26835"/>
                                  <a:pt x="52476" y="40208"/>
                                </a:cubicBezTo>
                                <a:cubicBezTo>
                                  <a:pt x="57759" y="44615"/>
                                  <a:pt x="64516" y="50203"/>
                                  <a:pt x="69812" y="55169"/>
                                </a:cubicBezTo>
                                <a:cubicBezTo>
                                  <a:pt x="73342" y="58471"/>
                                  <a:pt x="67742" y="61100"/>
                                  <a:pt x="75273" y="74574"/>
                                </a:cubicBezTo>
                                <a:cubicBezTo>
                                  <a:pt x="51397" y="75121"/>
                                  <a:pt x="32766" y="74206"/>
                                  <a:pt x="8611" y="74219"/>
                                </a:cubicBezTo>
                                <a:cubicBezTo>
                                  <a:pt x="7391" y="65977"/>
                                  <a:pt x="4064" y="58814"/>
                                  <a:pt x="3442" y="49568"/>
                                </a:cubicBezTo>
                                <a:cubicBezTo>
                                  <a:pt x="2845" y="40589"/>
                                  <a:pt x="5156" y="29299"/>
                                  <a:pt x="0" y="24193"/>
                                </a:cubicBezTo>
                                <a:cubicBezTo>
                                  <a:pt x="1067" y="23813"/>
                                  <a:pt x="1333" y="23254"/>
                                  <a:pt x="1714" y="22225"/>
                                </a:cubicBezTo>
                                <a:cubicBezTo>
                                  <a:pt x="3391" y="17755"/>
                                  <a:pt x="2261" y="10224"/>
                                  <a:pt x="2705" y="4724"/>
                                </a:cubicBezTo>
                                <a:cubicBezTo>
                                  <a:pt x="2845" y="3061"/>
                                  <a:pt x="3823" y="1892"/>
                                  <a:pt x="3937" y="29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1224506" y="67678"/>
                            <a:ext cx="292646" cy="2476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47637">
                                <a:moveTo>
                                  <a:pt x="146317" y="0"/>
                                </a:moveTo>
                                <a:cubicBezTo>
                                  <a:pt x="227127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180442"/>
                                  <a:pt x="280911" y="211823"/>
                                  <a:pt x="261328" y="236715"/>
                                </a:cubicBezTo>
                                <a:cubicBezTo>
                                  <a:pt x="257124" y="232067"/>
                                  <a:pt x="250355" y="229438"/>
                                  <a:pt x="241922" y="228663"/>
                                </a:cubicBezTo>
                                <a:cubicBezTo>
                                  <a:pt x="236055" y="228117"/>
                                  <a:pt x="231585" y="224041"/>
                                  <a:pt x="227381" y="221031"/>
                                </a:cubicBezTo>
                                <a:cubicBezTo>
                                  <a:pt x="222136" y="217234"/>
                                  <a:pt x="219189" y="214693"/>
                                  <a:pt x="215062" y="211176"/>
                                </a:cubicBezTo>
                                <a:cubicBezTo>
                                  <a:pt x="198857" y="197269"/>
                                  <a:pt x="182766" y="184137"/>
                                  <a:pt x="167272" y="170028"/>
                                </a:cubicBezTo>
                                <a:cubicBezTo>
                                  <a:pt x="168770" y="157035"/>
                                  <a:pt x="176238" y="144513"/>
                                  <a:pt x="172682" y="129616"/>
                                </a:cubicBezTo>
                                <a:cubicBezTo>
                                  <a:pt x="171183" y="123304"/>
                                  <a:pt x="167348" y="118326"/>
                                  <a:pt x="168999" y="109169"/>
                                </a:cubicBezTo>
                                <a:cubicBezTo>
                                  <a:pt x="170078" y="103149"/>
                                  <a:pt x="171399" y="97663"/>
                                  <a:pt x="169736" y="91173"/>
                                </a:cubicBezTo>
                                <a:cubicBezTo>
                                  <a:pt x="168973" y="88189"/>
                                  <a:pt x="168161" y="85611"/>
                                  <a:pt x="167754" y="82804"/>
                                </a:cubicBezTo>
                                <a:cubicBezTo>
                                  <a:pt x="167310" y="79667"/>
                                  <a:pt x="167488" y="76594"/>
                                  <a:pt x="167030" y="73444"/>
                                </a:cubicBezTo>
                                <a:cubicBezTo>
                                  <a:pt x="165798" y="64986"/>
                                  <a:pt x="160350" y="59538"/>
                                  <a:pt x="155448" y="54229"/>
                                </a:cubicBezTo>
                                <a:cubicBezTo>
                                  <a:pt x="154242" y="52934"/>
                                  <a:pt x="150965" y="50952"/>
                                  <a:pt x="151740" y="48324"/>
                                </a:cubicBezTo>
                                <a:cubicBezTo>
                                  <a:pt x="152222" y="46761"/>
                                  <a:pt x="153035" y="46558"/>
                                  <a:pt x="155194" y="46330"/>
                                </a:cubicBezTo>
                                <a:cubicBezTo>
                                  <a:pt x="154242" y="45199"/>
                                  <a:pt x="155219" y="44818"/>
                                  <a:pt x="156439" y="45352"/>
                                </a:cubicBezTo>
                                <a:cubicBezTo>
                                  <a:pt x="156375" y="42685"/>
                                  <a:pt x="151435" y="37973"/>
                                  <a:pt x="153226" y="34265"/>
                                </a:cubicBezTo>
                                <a:cubicBezTo>
                                  <a:pt x="153619" y="33452"/>
                                  <a:pt x="153238" y="33312"/>
                                  <a:pt x="153861" y="32703"/>
                                </a:cubicBezTo>
                                <a:cubicBezTo>
                                  <a:pt x="156604" y="30086"/>
                                  <a:pt x="159817" y="30035"/>
                                  <a:pt x="161531" y="29108"/>
                                </a:cubicBezTo>
                                <a:cubicBezTo>
                                  <a:pt x="163144" y="28232"/>
                                  <a:pt x="164351" y="27178"/>
                                  <a:pt x="163017" y="25540"/>
                                </a:cubicBezTo>
                                <a:cubicBezTo>
                                  <a:pt x="162319" y="24663"/>
                                  <a:pt x="161176" y="25044"/>
                                  <a:pt x="160693" y="25057"/>
                                </a:cubicBezTo>
                                <a:cubicBezTo>
                                  <a:pt x="160071" y="25070"/>
                                  <a:pt x="153175" y="26391"/>
                                  <a:pt x="152679" y="25933"/>
                                </a:cubicBezTo>
                                <a:cubicBezTo>
                                  <a:pt x="152502" y="25768"/>
                                  <a:pt x="152565" y="25971"/>
                                  <a:pt x="151473" y="24663"/>
                                </a:cubicBezTo>
                                <a:cubicBezTo>
                                  <a:pt x="148958" y="21641"/>
                                  <a:pt x="148311" y="16713"/>
                                  <a:pt x="138379" y="16713"/>
                                </a:cubicBezTo>
                                <a:cubicBezTo>
                                  <a:pt x="130924" y="17361"/>
                                  <a:pt x="124600" y="23787"/>
                                  <a:pt x="125514" y="28905"/>
                                </a:cubicBezTo>
                                <a:cubicBezTo>
                                  <a:pt x="121387" y="30861"/>
                                  <a:pt x="114770" y="32410"/>
                                  <a:pt x="115278" y="34265"/>
                                </a:cubicBezTo>
                                <a:cubicBezTo>
                                  <a:pt x="116662" y="37821"/>
                                  <a:pt x="123622" y="33274"/>
                                  <a:pt x="127114" y="36728"/>
                                </a:cubicBezTo>
                                <a:cubicBezTo>
                                  <a:pt x="128486" y="39573"/>
                                  <a:pt x="124943" y="40259"/>
                                  <a:pt x="125133" y="43383"/>
                                </a:cubicBezTo>
                                <a:cubicBezTo>
                                  <a:pt x="125095" y="44653"/>
                                  <a:pt x="127317" y="43663"/>
                                  <a:pt x="127597" y="44615"/>
                                </a:cubicBezTo>
                                <a:cubicBezTo>
                                  <a:pt x="126924" y="47257"/>
                                  <a:pt x="129197" y="47130"/>
                                  <a:pt x="128346" y="49301"/>
                                </a:cubicBezTo>
                                <a:cubicBezTo>
                                  <a:pt x="129362" y="50076"/>
                                  <a:pt x="130226" y="51029"/>
                                  <a:pt x="130556" y="52502"/>
                                </a:cubicBezTo>
                                <a:cubicBezTo>
                                  <a:pt x="131293" y="53975"/>
                                  <a:pt x="134861" y="52629"/>
                                  <a:pt x="135230" y="54470"/>
                                </a:cubicBezTo>
                                <a:cubicBezTo>
                                  <a:pt x="134633" y="56109"/>
                                  <a:pt x="132486" y="55575"/>
                                  <a:pt x="131547" y="55702"/>
                                </a:cubicBezTo>
                                <a:cubicBezTo>
                                  <a:pt x="130035" y="55918"/>
                                  <a:pt x="128410" y="56159"/>
                                  <a:pt x="127114" y="56680"/>
                                </a:cubicBezTo>
                                <a:cubicBezTo>
                                  <a:pt x="122403" y="58611"/>
                                  <a:pt x="120244" y="63576"/>
                                  <a:pt x="116523" y="65557"/>
                                </a:cubicBezTo>
                                <a:cubicBezTo>
                                  <a:pt x="113932" y="66942"/>
                                  <a:pt x="110846" y="67310"/>
                                  <a:pt x="108140" y="68517"/>
                                </a:cubicBezTo>
                                <a:cubicBezTo>
                                  <a:pt x="105664" y="69621"/>
                                  <a:pt x="103264" y="70764"/>
                                  <a:pt x="100749" y="72200"/>
                                </a:cubicBezTo>
                                <a:cubicBezTo>
                                  <a:pt x="93015" y="72238"/>
                                  <a:pt x="89497" y="75146"/>
                                  <a:pt x="83502" y="77876"/>
                                </a:cubicBezTo>
                                <a:cubicBezTo>
                                  <a:pt x="79985" y="79477"/>
                                  <a:pt x="76492" y="82106"/>
                                  <a:pt x="73647" y="81813"/>
                                </a:cubicBezTo>
                                <a:cubicBezTo>
                                  <a:pt x="70980" y="81547"/>
                                  <a:pt x="69444" y="77394"/>
                                  <a:pt x="66739" y="77394"/>
                                </a:cubicBezTo>
                                <a:cubicBezTo>
                                  <a:pt x="61163" y="77394"/>
                                  <a:pt x="60528" y="88379"/>
                                  <a:pt x="65265" y="90195"/>
                                </a:cubicBezTo>
                                <a:cubicBezTo>
                                  <a:pt x="66472" y="90665"/>
                                  <a:pt x="68275" y="89687"/>
                                  <a:pt x="70206" y="90195"/>
                                </a:cubicBezTo>
                                <a:cubicBezTo>
                                  <a:pt x="72009" y="90665"/>
                                  <a:pt x="76721" y="95618"/>
                                  <a:pt x="78321" y="97092"/>
                                </a:cubicBezTo>
                                <a:cubicBezTo>
                                  <a:pt x="95885" y="113081"/>
                                  <a:pt x="116332" y="132080"/>
                                  <a:pt x="133274" y="147104"/>
                                </a:cubicBezTo>
                                <a:cubicBezTo>
                                  <a:pt x="132474" y="149924"/>
                                  <a:pt x="133909" y="151384"/>
                                  <a:pt x="135496" y="152768"/>
                                </a:cubicBezTo>
                                <a:cubicBezTo>
                                  <a:pt x="136157" y="153365"/>
                                  <a:pt x="136487" y="154318"/>
                                  <a:pt x="137465" y="154254"/>
                                </a:cubicBezTo>
                                <a:cubicBezTo>
                                  <a:pt x="138341" y="168605"/>
                                  <a:pt x="133883" y="177622"/>
                                  <a:pt x="132283" y="189497"/>
                                </a:cubicBezTo>
                                <a:cubicBezTo>
                                  <a:pt x="133528" y="190056"/>
                                  <a:pt x="135814" y="189573"/>
                                  <a:pt x="137465" y="189738"/>
                                </a:cubicBezTo>
                                <a:cubicBezTo>
                                  <a:pt x="137554" y="191351"/>
                                  <a:pt x="136716" y="193091"/>
                                  <a:pt x="137693" y="194158"/>
                                </a:cubicBezTo>
                                <a:cubicBezTo>
                                  <a:pt x="138849" y="195097"/>
                                  <a:pt x="141503" y="194323"/>
                                  <a:pt x="142621" y="194666"/>
                                </a:cubicBezTo>
                                <a:cubicBezTo>
                                  <a:pt x="143446" y="195986"/>
                                  <a:pt x="144336" y="197231"/>
                                  <a:pt x="145351" y="198361"/>
                                </a:cubicBezTo>
                                <a:cubicBezTo>
                                  <a:pt x="145250" y="209131"/>
                                  <a:pt x="152083" y="219469"/>
                                  <a:pt x="152984" y="229895"/>
                                </a:cubicBezTo>
                                <a:cubicBezTo>
                                  <a:pt x="153264" y="233121"/>
                                  <a:pt x="153035" y="236245"/>
                                  <a:pt x="151257" y="238519"/>
                                </a:cubicBezTo>
                                <a:cubicBezTo>
                                  <a:pt x="150228" y="239827"/>
                                  <a:pt x="148387" y="240563"/>
                                  <a:pt x="146571" y="241719"/>
                                </a:cubicBezTo>
                                <a:cubicBezTo>
                                  <a:pt x="144970" y="242748"/>
                                  <a:pt x="143383" y="244285"/>
                                  <a:pt x="141897" y="244920"/>
                                </a:cubicBezTo>
                                <a:cubicBezTo>
                                  <a:pt x="139129" y="246113"/>
                                  <a:pt x="135560" y="245643"/>
                                  <a:pt x="133020" y="247637"/>
                                </a:cubicBezTo>
                                <a:cubicBezTo>
                                  <a:pt x="100914" y="246380"/>
                                  <a:pt x="69012" y="245326"/>
                                  <a:pt x="37376" y="243980"/>
                                </a:cubicBezTo>
                                <a:cubicBezTo>
                                  <a:pt x="14148" y="218084"/>
                                  <a:pt x="0" y="183845"/>
                                  <a:pt x="0" y="146317"/>
                                </a:cubicBezTo>
                                <a:cubicBezTo>
                                  <a:pt x="0" y="65507"/>
                                  <a:pt x="65507" y="0"/>
                                  <a:pt x="14631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1298899" y="140572"/>
                            <a:ext cx="66180" cy="70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180" h="70028">
                                <a:moveTo>
                                  <a:pt x="55182" y="51"/>
                                </a:moveTo>
                                <a:cubicBezTo>
                                  <a:pt x="55397" y="0"/>
                                  <a:pt x="55410" y="140"/>
                                  <a:pt x="55436" y="305"/>
                                </a:cubicBezTo>
                                <a:cubicBezTo>
                                  <a:pt x="58293" y="3442"/>
                                  <a:pt x="58471" y="9411"/>
                                  <a:pt x="61341" y="12865"/>
                                </a:cubicBezTo>
                                <a:cubicBezTo>
                                  <a:pt x="62268" y="13970"/>
                                  <a:pt x="64986" y="16231"/>
                                  <a:pt x="65278" y="18047"/>
                                </a:cubicBezTo>
                                <a:cubicBezTo>
                                  <a:pt x="65710" y="20676"/>
                                  <a:pt x="64033" y="24435"/>
                                  <a:pt x="64046" y="27902"/>
                                </a:cubicBezTo>
                                <a:cubicBezTo>
                                  <a:pt x="64059" y="29502"/>
                                  <a:pt x="64757" y="31102"/>
                                  <a:pt x="64795" y="32588"/>
                                </a:cubicBezTo>
                                <a:cubicBezTo>
                                  <a:pt x="64821" y="33680"/>
                                  <a:pt x="64300" y="34798"/>
                                  <a:pt x="64300" y="36017"/>
                                </a:cubicBezTo>
                                <a:cubicBezTo>
                                  <a:pt x="64300" y="41618"/>
                                  <a:pt x="64757" y="50711"/>
                                  <a:pt x="64757" y="50711"/>
                                </a:cubicBezTo>
                                <a:cubicBezTo>
                                  <a:pt x="64757" y="50711"/>
                                  <a:pt x="65456" y="52502"/>
                                  <a:pt x="65532" y="54254"/>
                                </a:cubicBezTo>
                                <a:cubicBezTo>
                                  <a:pt x="66180" y="58356"/>
                                  <a:pt x="65176" y="62941"/>
                                  <a:pt x="65532" y="67564"/>
                                </a:cubicBezTo>
                                <a:cubicBezTo>
                                  <a:pt x="63538" y="68034"/>
                                  <a:pt x="62141" y="69101"/>
                                  <a:pt x="60604" y="70028"/>
                                </a:cubicBezTo>
                                <a:cubicBezTo>
                                  <a:pt x="40005" y="52019"/>
                                  <a:pt x="19926" y="33490"/>
                                  <a:pt x="0" y="14834"/>
                                </a:cubicBezTo>
                                <a:cubicBezTo>
                                  <a:pt x="6921" y="14021"/>
                                  <a:pt x="16510" y="14668"/>
                                  <a:pt x="22657" y="12370"/>
                                </a:cubicBezTo>
                                <a:cubicBezTo>
                                  <a:pt x="25057" y="11481"/>
                                  <a:pt x="26886" y="9423"/>
                                  <a:pt x="29566" y="8420"/>
                                </a:cubicBezTo>
                                <a:cubicBezTo>
                                  <a:pt x="33287" y="7049"/>
                                  <a:pt x="39091" y="6528"/>
                                  <a:pt x="43358" y="5715"/>
                                </a:cubicBezTo>
                                <a:cubicBezTo>
                                  <a:pt x="47943" y="4851"/>
                                  <a:pt x="52438" y="3581"/>
                                  <a:pt x="55182" y="5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284276" y="330191"/>
                            <a:ext cx="175425" cy="301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5425" h="30124">
                                <a:moveTo>
                                  <a:pt x="175425" y="0"/>
                                </a:moveTo>
                                <a:cubicBezTo>
                                  <a:pt x="150787" y="18885"/>
                                  <a:pt x="119977" y="30124"/>
                                  <a:pt x="86551" y="30124"/>
                                </a:cubicBezTo>
                                <a:cubicBezTo>
                                  <a:pt x="54153" y="30124"/>
                                  <a:pt x="24232" y="19583"/>
                                  <a:pt x="0" y="1765"/>
                                </a:cubicBezTo>
                                <a:cubicBezTo>
                                  <a:pt x="57925" y="3658"/>
                                  <a:pt x="117932" y="2756"/>
                                  <a:pt x="17542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1157935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213946" y="0"/>
                                </a:moveTo>
                                <a:lnTo>
                                  <a:pt x="213995" y="0"/>
                                </a:lnTo>
                                <a:lnTo>
                                  <a:pt x="213995" y="55672"/>
                                </a:lnTo>
                                <a:cubicBezTo>
                                  <a:pt x="126543" y="55672"/>
                                  <a:pt x="55664" y="126551"/>
                                  <a:pt x="55664" y="213990"/>
                                </a:cubicBezTo>
                                <a:cubicBezTo>
                                  <a:pt x="55664" y="301442"/>
                                  <a:pt x="126543" y="372321"/>
                                  <a:pt x="213995" y="372321"/>
                                </a:cubicBezTo>
                                <a:lnTo>
                                  <a:pt x="213995" y="427998"/>
                                </a:lnTo>
                                <a:cubicBezTo>
                                  <a:pt x="95809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54" y="24297"/>
                                  <a:pt x="170868" y="4343"/>
                                </a:cubicBezTo>
                                <a:lnTo>
                                  <a:pt x="2139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1371930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49" y="0"/>
                                </a:lnTo>
                                <a:lnTo>
                                  <a:pt x="43127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39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39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380" style="width:199.6pt;height:33.7pt;mso-position-horizontal-relative:char;mso-position-vertical-relative:line" coordsize="25352,4279" o:spid="_x0000_s1026" w14:anchorId="5337DB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">
                <v:shape id="Shape 47" style="position:absolute;left:4809;top:1370;width:1008;height:1640;visibility:visible;mso-wrap-style:square;v-text-anchor:top" coordsize="100825,163982" o:spid="_x0000_s1027" fillcolor="black" stroked="f" strokeweight="0" path="m49822,c63868,,77673,2108,93802,10757l83287,36487c74155,30645,61989,26899,54280,26899v-14516,,-24105,8420,-24105,20815l30175,121412v,8179,5385,16612,22695,16612c58014,138024,63868,136842,71120,134747r,-32055l52400,102692r,-25971l100825,76721r,84925l87960,161646r-3048,-3277c70421,162814,56845,163982,49822,163982,24803,163982,,153695,,122809l,44907c,15202,23393,,4982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">
                  <v:stroke miterlimit="83231f" joinstyle="miter"/>
                  <v:path textboxrect="0,0,100825,163982" arrowok="t"/>
                </v:shape>
                <v:shape id="Shape 48" style="position:absolute;left:6004;top:1393;width:593;height:1593;visibility:visible;mso-wrap-style:square;v-text-anchor:top" coordsize="59296,159309" o:spid="_x0000_s1028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">
                  <v:stroke miterlimit="83231f" joinstyle="miter"/>
                  <v:path textboxrect="0,0,59296,159309" arrowok="t"/>
                </v:shape>
                <v:shape id="Shape 49" style="position:absolute;left:6597;top:1393;width:581;height:1593;visibility:visible;mso-wrap-style:square;v-text-anchor:top" coordsize="58141,159309" o:spid="_x0000_s1029" fillcolor="black" stroked="f" strokeweight="0" path="m,l15100,,58141,138481r,20828l31458,159309,17666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50" style="position:absolute;left:7400;top:1391;width:495;height:1595;visibility:visible;mso-wrap-style:square;v-text-anchor:top" coordsize="49479,159550" o:spid="_x0000_s1030" fillcolor="black" stroked="f" strokeweight="0" path="m,l49479,r,26200l30175,26200r-228,44221l47727,70421r1752,-536l49479,112352,39307,96380r-9360,l29947,159550,,15955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">
                  <v:stroke miterlimit="83231f" joinstyle="miter"/>
                  <v:path textboxrect="0,0,49479,159550" arrowok="t"/>
                </v:shape>
                <v:shape id="Shape 51" style="position:absolute;left:7895;top:1391;width:556;height:1595;visibility:visible;mso-wrap-style:square;v-text-anchor:top" coordsize="55550,159550" o:spid="_x0000_s1031" fillcolor="black" stroked="f" strokeweight="0" path="m,l5969,c30531,,49479,14973,49479,40945r,15202c49479,74155,39891,89129,21869,93815r33681,46774l55550,159550r-25489,l,112352,,69885,13538,65738v3772,-3159,5995,-7839,5995,-13808l19533,44450c19533,29947,9474,26200,114,26200r-114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">
                  <v:stroke miterlimit="83231f" joinstyle="miter"/>
                  <v:path textboxrect="0,0,55550,159550" arrowok="t"/>
                </v:shape>
                <v:shape id="Shape 52" style="position:absolute;left:8649;top:1391;width:521;height:1595;visibility:visible;mso-wrap-style:square;v-text-anchor:top" coordsize="52045,159537" o:spid="_x0000_s1032" fillcolor="black" stroked="f" strokeweight="0" path="m,l52045,r,25743l30175,25959r,107378l52045,133337r,25988l,1595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">
                  <v:stroke miterlimit="83231f" joinstyle="miter"/>
                  <v:path textboxrect="0,0,52045,159537" arrowok="t"/>
                </v:shape>
                <v:shape id="Shape 53" style="position:absolute;left:9170;top:1391;width:520;height:1593;visibility:visible;mso-wrap-style:square;v-text-anchor:top" coordsize="52045,159325" o:spid="_x0000_s1033" fillcolor="black" stroked="f" strokeweight="0" path="m,l1283,c27724,,52045,13564,52045,43510r,72517c52045,145745,30302,159309,3861,159309l,159325,,133337r1283,c16726,133337,21869,123050,21869,114389r,-69240c21869,36728,16726,25730,1283,25730l,257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">
                  <v:stroke miterlimit="83231f" joinstyle="miter"/>
                  <v:path textboxrect="0,0,52045,159325" arrowok="t"/>
                </v:shape>
                <v:shape id="Shape 54" style="position:absolute;left:9842;top:1393;width:593;height:1593;visibility:visible;mso-wrap-style:square;v-text-anchor:top" coordsize="59296,159309" o:spid="_x0000_s1034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">
                  <v:stroke miterlimit="83231f" joinstyle="miter"/>
                  <v:path textboxrect="0,0,59296,159309" arrowok="t"/>
                </v:shape>
                <v:shape id="Shape 55" style="position:absolute;left:10435;top:1393;width:582;height:1593;visibility:visible;mso-wrap-style:square;v-text-anchor:top" coordsize="58141,159309" o:spid="_x0000_s1035" fillcolor="black" stroked="f" strokeweight="0" path="m,l15100,,58141,138481r,20828l31471,159309,17678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1824" style="position:absolute;top:1029;width:4312;height:2221;visibility:visible;mso-wrap-style:square;v-text-anchor:top" coordsize="431267,222059" o:spid="_x0000_s1036" fillcolor="black" stroked="f" strokeweight="0" path="m,l431267,r,222059l,22205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">
                  <v:stroke miterlimit="83231f" joinstyle="miter"/>
                  <v:path textboxrect="0,0,431267,222059" arrowok="t"/>
                </v:shape>
                <v:shape id="Shape 57" style="position:absolute;left:231;top:1372;width:974;height:1668;visibility:visible;mso-wrap-style:square;v-text-anchor:top" coordsize="97358,166853" o:spid="_x0000_s1037" fillcolor="#38b449" stroked="f" strokeweight="0" path="m52845,c67843,,82118,2375,94742,5956l86893,34277c75463,30226,65938,28804,56185,28804v-10478,,-21908,2844,-21908,13563l34277,48552v,6198,724,8573,6427,11430l81166,80454v12624,6427,16192,17133,16192,30227l97358,129248v-241,28321,-29515,37605,-51651,37605c33807,166853,11900,163525,,157569l9042,130670v6439,4534,57366,19762,57138,-7848l66180,114732v,-5715,-483,-8103,-7138,-11659l24282,85458c10947,78550,3569,69025,3569,54267r,-15951c3569,11659,26899,,528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">
                  <v:stroke miterlimit="83231f" joinstyle="miter"/>
                  <v:path textboxrect="0,0,97358,166853" arrowok="t"/>
                </v:shape>
                <v:shape id="Shape 58" style="position:absolute;left:1598;top:1393;width:1057;height:1647;visibility:visible;mso-wrap-style:square;v-text-anchor:top" coordsize="105689,164706" o:spid="_x0000_s1038" fillcolor="#27a9e1" stroked="f" strokeweight="0" path="m,l30950,r-241,121387c30709,134239,45466,138049,52845,138049v7620,,22847,-3569,22847,-16421l75692,r29997,229l105689,124714v,27140,-28321,39992,-52844,39992c28575,164706,,151854,,124714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">
                  <v:stroke miterlimit="83231f" joinstyle="miter"/>
                  <v:path textboxrect="0,0,105689,164706" arrowok="t"/>
                </v:shape>
                <v:shape id="Shape 59" style="position:absolute;left:3083;top:1393;width:502;height:1624;visibility:visible;mso-wrap-style:square;v-text-anchor:top" coordsize="50229,162331" o:spid="_x0000_s1039" fillcolor="#ef4036" stroked="f" strokeweight="0" path="m,l50229,r,26637l48324,26187r-17615,l30709,71882r19278,l50229,71807r,26785l30709,98781r,63550l241,162331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">
                  <v:stroke miterlimit="83231f" joinstyle="miter"/>
                  <v:path textboxrect="0,0,50229,162331" arrowok="t"/>
                </v:shape>
                <v:shape id="Shape 60" style="position:absolute;left:3585;top:1393;width:505;height:986;visibility:visible;mso-wrap-style:square;v-text-anchor:top" coordsize="50457,98592" o:spid="_x0000_s1040" fillcolor="#ef4036" stroked="f" strokeweight="0" path="m,l4039,c29274,,49987,15469,50229,41656r,16421c50457,85217,25705,98539,5486,98539l,98592,,71807,13926,67508v3511,-3005,5594,-7646,5594,-14193l19520,43320v,-6782,-2677,-11065,-6693,-13653l,266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">
                  <v:stroke miterlimit="83231f" joinstyle="miter"/>
                  <v:path textboxrect="0,0,50457,98592" arrowok="t"/>
                </v:shape>
                <v:shape id="Shape 61" style="position:absolute;left:18097;top:1977;width:1273;height:687;visibility:visible;mso-wrap-style:square;v-text-anchor:top" coordsize="127343,68732" o:spid="_x0000_s1041" fillcolor="black" stroked="f" strokeweight="0" path="m16853,v2426,1867,6083,2426,9081,3467c33325,6032,40475,8941,47866,11481v14720,5042,30798,9258,43142,16103c95491,30061,99314,32944,103493,35801v1993,1372,11302,7392,12484,8230c117805,45326,119698,46749,121628,48171v800,597,1473,1067,2997,2286c125197,50914,127343,51905,126352,53200v-4292,1359,-7759,2617,-11506,3988c103378,61227,99187,63614,84074,67907v-952,279,-2476,825,-2286,-2451c81724,64287,76353,61747,73152,60287v-1156,114,-2997,1676,-5664,1702c61837,58623,55245,54013,48082,50076,43028,47320,37071,44564,32703,42139,30633,40970,28982,39675,27368,39764v-2514,139,-5054,3454,-6134,4254c20155,44818,15977,47523,14783,48451v-2121,1625,-3861,3505,-5741,4800c6807,54788,4547,56223,2184,57582,2032,54254,1067,52362,,49416v2502,-1689,8318,-292,9843,-2807c12179,31483,2718,20396,3734,6896,7252,6452,10020,5677,13970,2489,14961,1892,15418,978,168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">
                  <v:stroke miterlimit="83231f" joinstyle="miter"/>
                  <v:path textboxrect="0,0,127343,68732" arrowok="t"/>
                </v:shape>
                <v:shape id="Shape 62" style="position:absolute;left:18205;top:2538;width:533;height:353;visibility:visible;mso-wrap-style:square;v-text-anchor:top" coordsize="53340,35369" o:spid="_x0000_s1042" fillcolor="black" stroked="f" strokeweight="0" path="m20358,v3162,5156,10275,2730,15723,4280c38024,4826,40081,5753,41948,6566v4953,2197,11392,4127,10300,12814c37960,25248,23813,29997,9309,35369,6121,33604,4559,29820,,29731,597,25400,5817,18097,6909,16243v368,-635,2781,-5181,3149,-5791c12446,6413,14935,254,203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">
                  <v:stroke miterlimit="83231f" joinstyle="miter"/>
                  <v:path textboxrect="0,0,53340,35369" arrowok="t"/>
                </v:shape>
                <v:shape id="Shape 63" style="position:absolute;left:17382;top:676;width:2536;height:1813;visibility:visible;mso-wrap-style:square;v-text-anchor:top" coordsize="253517,181242" o:spid="_x0000_s1043" fillcolor="black" stroked="f" strokeweight="0" path="m107201,v80810,,146316,65494,146316,146304c253517,152019,253162,157632,252527,163182v-15647,6312,-32144,12116,-48501,18060c203581,178245,203556,171526,200076,169863v-1905,-623,-254,-5601,-2083,-6350c193866,163449,194348,167145,191135,167843v-9792,-5270,-18847,-11620,-28054,-18339c162471,149073,152247,140932,148069,137897v-1270,-927,-20840,-16104,-22149,-17463c125400,119888,117196,113525,115684,112713v-813,-432,-1092,-572,-2502,-1245c110643,110287,105905,109880,102781,107442v788,-7506,2032,-16599,-2171,-21653c98146,82829,95720,82740,89357,82550v-4165,-140,-5893,330,-9436,445c76873,83096,73965,83452,70815,83312v-3784,-165,-6693,-419,-9169,-914c60160,82106,54229,79540,52489,78219v-343,-266,-2489,-1409,-3099,-1892c45974,73736,39814,70079,35382,67526,24930,61519,15075,56731,6033,50775,5779,50610,3137,48857,,46761,26721,18009,64833,,10720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">
                  <v:stroke miterlimit="83231f" joinstyle="miter"/>
                  <v:path textboxrect="0,0,253517,181242" arrowok="t"/>
                </v:shape>
                <v:shape id="Shape 64" style="position:absolute;left:17723;top:1940;width:370;height:516;visibility:visible;mso-wrap-style:square;v-text-anchor:top" coordsize="36995,51664" o:spid="_x0000_s1044" fillcolor="black" stroked="f" strokeweight="0" path="m10109,89v712,-89,1232,419,2033,635c16154,2388,19406,3823,22327,4928v6312,2438,9169,4432,10858,7416c35014,15583,34455,19469,35065,23825v635,4598,1930,11316,101,16231c23038,38265,19762,51664,11468,42939v1854,-1613,4090,-3937,5131,-7074c17361,33528,18212,25527,17526,23381,16028,18682,6668,13881,,15659,1651,9055,6566,5118,10109,8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">
                  <v:stroke miterlimit="83231f" joinstyle="miter"/>
                  <v:path textboxrect="0,0,36995,51664" arrowok="t"/>
                </v:shape>
                <v:shape id="Shape 65" style="position:absolute;left:17268;top:1591;width:938;height:415;visibility:visible;mso-wrap-style:square;v-text-anchor:top" coordsize="93777,41558" o:spid="_x0000_s1045" fillcolor="black" stroked="f" strokeweight="0" path="m2421,21v821,20,1891,801,3205,1316c9119,2696,12510,4435,16307,6086v2641,1156,9842,4433,10668,4776c34404,13922,42253,16450,49695,19523v7430,3048,14986,5893,22022,8725c75375,29734,78829,31613,82397,33010v3849,1525,8408,1880,11380,4700c91847,39233,90945,41558,86855,41316,84900,37252,79045,36859,75019,39576,69571,36719,64008,35258,57658,32502,55588,30318,55232,26965,51867,26597v-2032,-229,-2921,1283,-5703,1295c35370,22698,26073,18520,17094,14024,14935,12957,12967,11941,10960,11001,7188,9211,,5413,711,3267,1029,740,1600,,2421,2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">
                  <v:stroke miterlimit="83231f" joinstyle="miter"/>
                  <v:path textboxrect="0,0,93777,41558" arrowok="t"/>
                </v:shape>
                <v:shape id="Shape 66" style="position:absolute;left:16991;top:1438;width:2871;height:2165;visibility:visible;mso-wrap-style:square;v-text-anchor:top" coordsize="287058,216421" o:spid="_x0000_s1046" fillcolor="black" stroked="f" strokeweight="0" path="m17869,v2769,3556,5969,8420,9868,12014c26022,14986,24803,18631,25807,21692v596,1854,2641,3086,4902,4533c31940,27013,35878,28892,36767,29324v1955,965,4280,2121,6134,3036c46330,34074,48641,34950,52057,36563v2591,1207,5830,2642,9170,4179c65659,42786,69710,44577,72796,46647v648,14427,-8648,21019,-12954,31395c58763,79692,55397,79477,53962,81229v-774,965,140,2782,-444,3531c53162,85217,51753,85026,51181,86195v-660,1346,-609,5499,-571,8801c50686,101879,52210,108267,53988,114325v851,2883,2248,5220,2959,7735c58712,128295,58141,132118,62840,133680v-673,3302,2387,4890,3988,7061c68783,143396,73216,147498,77216,149911v864,520,3874,2819,5410,3099c83922,153251,86779,152019,90564,152222v2146,114,4254,1905,6972,2121c98641,154432,98603,152908,98997,152857v584,-101,3200,1486,5562,877c107645,152946,109868,151371,112141,149327v1930,5372,-5804,8496,-10528,11277c99009,162103,93053,163830,91351,167450v2883,4483,13500,1003,18974,-64c114605,172428,111963,180162,110109,184582v-851,2019,-3010,3708,-1943,5232c112217,189954,114719,188354,117246,185992v229,-216,1918,-1588,3252,-3976c122898,177749,124638,169291,125133,162611v33592,-9157,68097,-19038,101943,-29858c247561,126213,267995,118732,287058,110122,269634,171475,213233,216421,146317,216421,65494,216421,,150914,,70091,,44691,6477,20815,1786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">
                  <v:stroke miterlimit="83231f" joinstyle="miter"/>
                  <v:path textboxrect="0,0,287058,216421" arrowok="t"/>
                </v:shape>
                <v:shape id="Shape 67" style="position:absolute;left:18062;top:1544;width:323;height:187;visibility:visible;mso-wrap-style:square;v-text-anchor:top" coordsize="32271,18745" o:spid="_x0000_s1047" fillcolor="black" stroked="f" strokeweight="0" path="m25705,38v838,,1778,406,2730,864c29502,1664,30010,2604,30531,3619v1308,4877,1740,10402,-470,15126c23228,16599,18948,13589,13843,10757,8941,8026,4445,4267,,826,9639,76,16663,,25705,3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">
                  <v:stroke miterlimit="83231f" joinstyle="miter"/>
                  <v:path textboxrect="0,0,32271,18745" arrowok="t"/>
                </v:shape>
                <v:shape id="Shape 68" style="position:absolute;left:16325;width:2140;height:4279;visibility:visible;mso-wrap-style:square;v-text-anchor:top" coordsize="214008,427998" o:spid="_x0000_s1048" fillcolor="#27a9e1" stroked="f" strokeweight="0" path="m213958,r50,l214008,55672v-87453,,-158331,70879,-158331,158318c55677,301442,126555,372321,214008,372321r,55677c95821,427998,,332176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">
                  <v:stroke miterlimit="83231f" joinstyle="miter"/>
                  <v:path textboxrect="0,0,214008,427998" arrowok="t"/>
                </v:shape>
                <v:shape id="Shape 69" style="position:absolute;left:18465;width:2140;height:4279;visibility:visible;mso-wrap-style:square;v-text-anchor:top" coordsize="213995,427998" o:spid="_x0000_s1049" fillcolor="#27a9e1" stroked="f" strokeweight="0" path="m,l50,,43128,4343v97513,19954,170867,106234,170867,209647c213995,332176,118186,427998,,427998l,372321v87440,,158331,-70879,158331,-158331c158331,126551,87440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">
                  <v:stroke miterlimit="83231f" joinstyle="miter"/>
                  <v:path textboxrect="0,0,213995,427998" arrowok="t"/>
                </v:shape>
                <v:shape id="Shape 70" style="position:absolute;left:21738;top:676;width:2926;height:2927;visibility:visible;mso-wrap-style:square;v-text-anchor:top" coordsize="292646,292633" o:spid="_x0000_s1050" fillcolor="black" stroked="f" strokeweight="0" path="m146329,v80811,,146317,65507,146317,146317c292646,227127,227140,292633,146329,292633,65519,292633,,227127,,146317,,132055,2070,118262,5867,105232v445,940,1042,1765,1905,2388c10935,109906,18593,109576,21082,112522v7442,8865,11227,19977,17501,30099c42570,149060,48006,154800,52578,160846v1270,1638,3200,2184,4915,3492c60757,167602,64021,170866,67297,174142v4712,3468,9868,5563,14694,9094c83668,184455,84239,187122,85496,188836v3556,4915,8382,9729,11913,14707c110389,221958,120980,253098,145009,259550v20345,5474,26848,-11608,34302,-21692c196863,214109,225273,200508,235331,169240v4458,-13894,-5448,-21615,-5613,-35712c232524,133287,235331,133058,238112,132829v2109,-2108,4204,-4203,6312,-6299c246368,123215,246050,117920,249326,116027v598,1016,1270,2007,2109,2794c249110,130302,246749,156527,250025,169240v1803,6973,4661,14123,6312,21006l257721,190246v495,-5486,2985,-10109,4217,-14707c262166,168999,262395,162471,262636,155931v1854,-8890,2401,-22327,,-31509c261226,119990,259829,115557,258432,111125v-1905,-2845,-6299,-3531,-7709,-6998c249060,99974,250215,95466,247929,92215v-1180,-1651,-3873,-2324,-5613,-3505c233464,82690,229133,80454,216421,83820v-2032,3912,-7011,13995,-7011,13995c208255,101359,204889,103950,201714,105512v533,1625,1753,1867,2096,2819c205054,111633,201054,118593,201714,123025v2718,1270,5321,2349,9106,2807c211303,131521,210617,135547,209410,140526v-1778,965,-2438,1346,-5600,1397c201295,140360,197917,140894,194716,139827v-5511,-1842,-12662,-3975,-17500,-6998c171044,128968,165900,122695,159703,118821v-4445,-2768,-9741,-3416,-14694,-5600c134696,108687,124168,102095,114897,96418v-2794,-927,-5601,-1866,-8407,-2806c97358,88202,90576,78880,81293,74016r,2095c84277,78931,87084,82817,89002,86614r-1410,c86652,85471,87147,85839,85496,85217r,1397l86195,86614v1905,5143,9741,11201,14694,13310c104077,101270,107315,100952,110008,102730v12483,8230,22453,21044,35001,29401c150254,135611,155677,139141,161112,141923v2566,939,5131,1879,7696,2806c174701,149149,179565,155766,187719,158026v-242,241,-483,470,-699,699c183388,161925,176962,161379,175120,166433v-4025,4636,280,12713,-2108,19597c172009,188925,166434,195529,163906,197244v-3111,2095,-7455,2070,-9804,4902c135522,194678,123444,180950,108598,169926v-1918,-1410,-3226,-825,-5601,-2083c99327,165887,96939,160465,93193,158725r-3493,c88481,158191,86665,155943,85496,155219v-2108,-685,-4203,-1397,-6299,-2082c77788,151270,76391,149390,74981,147523,65215,140068,57188,131445,49085,122314v-3416,-3836,-8127,-7023,-11201,-11189c33401,105042,29756,98895,25286,92926,21755,89395,18237,85865,14706,82334,38443,33592,88455,,14632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">
                  <v:stroke miterlimit="83231f" joinstyle="miter"/>
                  <v:path textboxrect="0,0,292646,292633" arrowok="t"/>
                </v:shape>
                <v:shape id="Shape 71" style="position:absolute;left:21072;width:2140;height:4279;visibility:visible;mso-wrap-style:square;v-text-anchor:top" coordsize="214002,427997" o:spid="_x0000_s1051" fillcolor="#f05a28" stroked="f" strokeweight="0" path="m213958,r44,l214002,55672r-31906,3216c109944,73650,55677,137480,55677,213990v,76521,54267,140352,126419,155115l214002,372320r,55677l170880,423650c73363,403693,,317403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">
                  <v:stroke miterlimit="83231f" joinstyle="miter"/>
                  <v:path textboxrect="0,0,214002,427997" arrowok="t"/>
                </v:shape>
                <v:shape id="Shape 72" style="position:absolute;left:23212;width:2140;height:4279;visibility:visible;mso-wrap-style:square;v-text-anchor:top" coordsize="213988,427998" o:spid="_x0000_s1052" fillcolor="#f05a28" stroked="f" strokeweight="0" path="m,l56,,43133,4343v97512,19954,170855,106234,170855,209647c213988,332176,118192,427998,6,427998r-6,-1l,372320r6,1c87446,372321,158324,301442,158324,213990,158324,126551,87446,55672,6,55672r-6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">
                  <v:stroke miterlimit="83231f" joinstyle="miter"/>
                  <v:path textboxrect="0,0,213988,427998" arrowok="t"/>
                </v:shape>
                <v:shape id="Shape 73" style="position:absolute;left:13858;top:2428;width:753;height:751;visibility:visible;mso-wrap-style:square;v-text-anchor:top" coordsize="75273,75121" o:spid="_x0000_s1053" fillcolor="black" stroked="f" strokeweight="0" path="m3937,292v216,-140,432,-292,495,c20371,13271,36449,26835,52476,40208v5283,4407,12040,9995,17336,14961c73342,58471,67742,61100,75273,74574,51397,75121,32766,74206,8611,74219,7391,65977,4064,58814,3442,49568,2845,40589,5156,29299,,24193v1067,-380,1333,-939,1714,-1968c3391,17755,2261,10224,2705,4724,2845,3061,3823,1892,3937,2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">
                  <v:stroke miterlimit="83231f" joinstyle="miter"/>
                  <v:path textboxrect="0,0,75273,75121" arrowok="t"/>
                </v:shape>
                <v:shape id="Shape 74" style="position:absolute;left:12245;top:676;width:2926;height:2477;visibility:visible;mso-wrap-style:square;v-text-anchor:top" coordsize="292646,247637" o:spid="_x0000_s1054" fillcolor="black" stroked="f" strokeweight="0" path="m146317,v80810,,146329,65507,146329,146317c292646,180442,280911,211823,261328,236715v-4204,-4648,-10973,-7277,-19406,-8052c236055,228117,231585,224041,227381,221031v-5245,-3797,-8192,-6338,-12319,-9855c198857,197269,182766,184137,167272,170028v1498,-12993,8966,-25515,5410,-40412c171183,123304,167348,118326,168999,109169v1079,-6020,2400,-11506,737,-17996c168973,88189,168161,85611,167754,82804v-444,-3137,-266,-6210,-724,-9360c165798,64986,160350,59538,155448,54229v-1206,-1295,-4483,-3277,-3708,-5905c152222,46761,153035,46558,155194,46330v-952,-1131,25,-1512,1245,-978c156375,42685,151435,37973,153226,34265v393,-813,12,-953,635,-1562c156604,30086,159817,30035,161531,29108v1613,-876,2820,-1930,1486,-3568c162319,24663,161176,25044,160693,25057v-622,13,-7518,1334,-8014,876c152502,25768,152565,25971,151473,24663v-2515,-3022,-3162,-7950,-13094,-7950c130924,17361,124600,23787,125514,28905v-4127,1956,-10744,3505,-10236,5360c116662,37821,123622,33274,127114,36728v1372,2845,-2171,3531,-1981,6655c125095,44653,127317,43663,127597,44615v-673,2642,1600,2515,749,4686c129362,50076,130226,51029,130556,52502v737,1473,4305,127,4674,1968c134633,56109,132486,55575,131547,55702v-1512,216,-3137,457,-4433,978c122403,58611,120244,63576,116523,65557v-2591,1385,-5677,1753,-8383,2960c105664,69621,103264,70764,100749,72200v-7734,38,-11252,2946,-17247,5676c79985,79477,76492,82106,73647,81813v-2667,-266,-4203,-4419,-6908,-4419c61163,77394,60528,88379,65265,90195v1207,470,3010,-508,4941,c72009,90665,76721,95618,78321,97092v17564,15989,38011,34988,54953,50012c132474,149924,133909,151384,135496,152768v661,597,991,1550,1969,1486c138341,168605,133883,177622,132283,189497v1245,559,3531,76,5182,241c137554,191351,136716,193091,137693,194158v1156,939,3810,165,4928,508c143446,195986,144336,197231,145351,198361v-101,10770,6732,21108,7633,31534c153264,233121,153035,236245,151257,238519v-1029,1308,-2870,2044,-4686,3200c144970,242748,143383,244285,141897,244920v-2768,1193,-6337,723,-8877,2717c100914,246380,69012,245326,37376,243980,14148,218084,,183845,,146317,,65507,65507,,14631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">
                  <v:stroke miterlimit="83231f" joinstyle="miter"/>
                  <v:path textboxrect="0,0,292646,247637" arrowok="t"/>
                </v:shape>
                <v:shape id="Shape 75" style="position:absolute;left:12988;top:1405;width:662;height:701;visibility:visible;mso-wrap-style:square;v-text-anchor:top" coordsize="66180,70028" o:spid="_x0000_s1055" fillcolor="black" stroked="f" strokeweight="0" path="m55182,51v215,-51,228,89,254,254c58293,3442,58471,9411,61341,12865v927,1105,3645,3366,3937,5182c65710,20676,64033,24435,64046,27902v13,1600,711,3200,749,4686c64821,33680,64300,34798,64300,36017v,5601,457,14694,457,14694c64757,50711,65456,52502,65532,54254v648,4102,-356,8687,,13310c63538,68034,62141,69101,60604,70028,40005,52019,19926,33490,,14834v6921,-813,16510,-166,22657,-2464c25057,11481,26886,9423,29566,8420,33287,7049,39091,6528,43358,5715,47943,4851,52438,3581,55182,5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">
                  <v:stroke miterlimit="83231f" joinstyle="miter"/>
                  <v:path textboxrect="0,0,66180,70028" arrowok="t"/>
                </v:shape>
                <v:shape id="Shape 76" style="position:absolute;left:12842;top:3301;width:1755;height:302;visibility:visible;mso-wrap-style:square;v-text-anchor:top" coordsize="175425,30124" o:spid="_x0000_s1056" fillcolor="black" stroked="f" strokeweight="0" path="m175425,c150787,18885,119977,30124,86551,30124,54153,30124,24232,19583,,1765,57925,3658,117932,2756,17542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">
                  <v:stroke miterlimit="83231f" joinstyle="miter"/>
                  <v:path textboxrect="0,0,175425,30124" arrowok="t"/>
                </v:shape>
                <v:shape id="Shape 77" style="position:absolute;left:11579;width:2140;height:4279;visibility:visible;mso-wrap-style:square;v-text-anchor:top" coordsize="213995,427998" o:spid="_x0000_s1057" fillcolor="#38b449" stroked="f" strokeweight="0" path="m213946,r49,l213995,55672v-87452,,-158331,70879,-158331,158318c55664,301442,126543,372321,213995,372321r,55677c95809,427998,,332176,,213990,,110577,73354,24297,170868,4343l2139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">
                  <v:stroke miterlimit="83231f" joinstyle="miter"/>
                  <v:path textboxrect="0,0,213995,427998" arrowok="t"/>
                </v:shape>
                <v:shape id="Shape 78" style="position:absolute;left:13719;width:2140;height:4279;visibility:visible;mso-wrap-style:square;v-text-anchor:top" coordsize="213995,427998" o:spid="_x0000_s1058" fillcolor="#38b449" stroked="f" strokeweight="0" path="m,l49,,43127,4343v97514,19954,170868,106234,170868,209647c213995,332176,118186,427998,,427998l,372321v87439,,158331,-70879,158331,-158331c158331,126551,87439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">
                  <v:stroke miterlimit="83231f" joinstyle="miter"/>
                  <v:path textboxrect="0,0,213995,427998" arrowok="t"/>
                </v:shape>
                <w10:anchorlock/>
              </v:group>
            </w:pict>
          </mc:Fallback>
        </mc:AlternateContent>
      </w:r>
    </w:p>
    <w:p w:rsidR="00033107" w:rsidP="00531E88" w:rsidRDefault="002D7D48" w14:paraId="3C43BFFD" w14:textId="63CA43D6">
      <w:pPr>
        <w:spacing w:after="325"/>
        <w:ind w:left="-5"/>
        <w:jc w:val="center"/>
      </w:pPr>
      <w:r>
        <w:t>Nome ______</w:t>
      </w:r>
      <w:r w:rsidRPr="004157C6" w:rsidR="004157C6">
        <w:t xml:space="preserve"> Michele</w:t>
      </w:r>
      <w:r>
        <w:t>_____________</w:t>
      </w:r>
      <w:proofErr w:type="gramStart"/>
      <w:r>
        <w:t xml:space="preserve">_  </w:t>
      </w:r>
      <w:proofErr w:type="spellStart"/>
      <w:r>
        <w:t>Cognome</w:t>
      </w:r>
      <w:proofErr w:type="spellEnd"/>
      <w:proofErr w:type="gramEnd"/>
      <w:r>
        <w:t xml:space="preserve"> ______</w:t>
      </w:r>
      <w:r w:rsidRPr="004157C6" w:rsidR="004157C6">
        <w:t xml:space="preserve"> Bonori</w:t>
      </w:r>
      <w:r>
        <w:t>___________________</w:t>
      </w:r>
    </w:p>
    <w:p w:rsidR="00620B63" w:rsidP="00531E88" w:rsidRDefault="00DD33A7" w14:paraId="295C8DC1" w14:textId="77777777">
      <w:pPr>
        <w:spacing w:after="325"/>
        <w:ind w:left="-5"/>
        <w:jc w:val="center"/>
      </w:pPr>
      <w:r w:rsidRPr="00DD33A7">
        <w:t>CARTA D’IDENTITÀ O PASSAPORTO</w:t>
      </w:r>
      <w:r w:rsidRPr="00DD33A7">
        <w:t xml:space="preserve"> </w:t>
      </w:r>
      <w:r>
        <w:t>__________</w:t>
      </w:r>
      <w:r w:rsidRPr="00DD33A7">
        <w:t/>
      </w:r>
      <w:r>
        <w:t xml:space="preserve"> ________</w:t>
      </w:r>
    </w:p>
    <w:p w:rsidR="00620B63" w:rsidP="00620B63" w:rsidRDefault="00DD33A7" w14:paraId="6E383F58" w14:textId="77777777">
      <w:pPr>
        <w:spacing w:after="325"/>
        <w:ind w:left="-5"/>
        <w:jc w:val="center"/>
      </w:pPr>
      <w:r w:rsidRPr="00DD33A7">
        <w:t>LUOGO DI NASCITA</w:t>
      </w:r>
      <w:r>
        <w:t xml:space="preserve"> ________________</w:t>
      </w:r>
      <w:r w:rsidRPr="00DD33A7">
        <w:t>Gavardo Gavardo </w:t>
      </w:r>
      <w:r w:rsidR="00620B63">
        <w:t xml:space="preserve"> _____</w:t>
      </w:r>
      <w:r w:rsidRPr="00620B63" w:rsidR="00620B63">
        <w:t xml:space="preserve"> </w:t>
      </w:r>
      <w:r w:rsidRPr="00620B63" w:rsidR="00620B63">
        <w:t>CITTÀ DI RESIDENZA</w:t>
      </w:r>
      <w:r w:rsidRPr="00620B63" w:rsidR="00620B63">
        <w:t xml:space="preserve"> </w:t>
      </w:r>
      <w:r w:rsidR="002D7D48">
        <w:t>_____</w:t>
      </w:r>
      <w:r w:rsidRPr="007B7071" w:rsidR="007B7071">
        <w:t>Gavardo</w:t>
      </w:r>
      <w:r w:rsidR="002D7D48">
        <w:t xml:space="preserve">_________  </w:t>
      </w:r>
    </w:p>
    <w:p w:rsidR="00033107" w:rsidP="00620B63" w:rsidRDefault="00620B63" w14:paraId="0E292ACC" w14:textId="4B1FDE15">
      <w:pPr>
        <w:spacing w:after="325"/>
        <w:ind w:left="-5"/>
        <w:jc w:val="center"/>
      </w:pPr>
      <w:r w:rsidRPr="00620B63">
        <w:t xml:space="preserve">Data di </w:t>
      </w:r>
      <w:proofErr w:type="spellStart"/>
      <w:r w:rsidRPr="00620B63">
        <w:t>nascita</w:t>
      </w:r>
      <w:proofErr w:type="spellEnd"/>
      <w:r w:rsidRPr="00620B63">
        <w:t xml:space="preserve"> </w:t>
      </w:r>
      <w:r>
        <w:t>________</w:t>
      </w:r>
      <w:r w:rsidRPr="00534B3C" w:rsidR="00534B3C">
        <w:t>04/12/2003</w:t>
      </w:r>
    </w:p>
    <w:p w:rsidR="00033107" w:rsidP="00664F74" w:rsidRDefault="00664F74" w14:paraId="5C5B9E70" w14:textId="436E3D58">
      <w:pPr>
        <w:spacing w:after="325"/>
        <w:ind w:left="-5"/>
        <w:jc w:val="center"/>
      </w:pPr>
      <w:r w:rsidRPr="00664F74">
        <w:t>SPECIALI CONDIZIONI MEDICHE</w:t>
      </w:r>
      <w:r>
        <w:t xml:space="preserve"> ______ </w:t>
      </w:r>
      <w:r w:rsidRPr="00664F74">
        <w:t/>
      </w:r>
    </w:p>
    <w:p w:rsidR="00033107" w:rsidP="00531E88" w:rsidRDefault="002D7D48" w14:paraId="41DA0FB8" w14:textId="58984514">
      <w:pPr>
        <w:spacing w:after="505"/>
        <w:ind w:left="-5"/>
        <w:jc w:val="center"/>
      </w:pPr>
      <w:proofErr w:type="spellStart"/>
      <w:r>
        <w:t>Telefono</w:t>
      </w:r>
      <w:proofErr w:type="spellEnd"/>
      <w:r>
        <w:t xml:space="preserve"> ___</w:t>
      </w:r>
      <w:r w:rsidRPr="00BC5134" w:rsidR="00BC5134">
        <w:t>+393791262850</w:t>
      </w:r>
      <w:r>
        <w:t>__</w:t>
      </w:r>
      <w:proofErr w:type="gramStart"/>
      <w:r>
        <w:t>_  e-mail</w:t>
      </w:r>
      <w:proofErr w:type="gramEnd"/>
      <w:r>
        <w:t xml:space="preserve"> </w:t>
      </w:r>
      <w:r w:rsidR="0036315C">
        <w:t xml:space="preserve"> </w:t>
      </w:r>
      <w:r w:rsidRPr="0036315C" w:rsidR="0036315C">
        <w:t>michelebonori@gmail.com</w:t>
      </w:r>
    </w:p>
    <w:p w:rsidR="00033107" w:rsidRDefault="002D7D48" w14:paraId="6599E84C" w14:textId="76AE835A">
      <w:pPr>
        <w:spacing w:after="0" w:line="259" w:lineRule="auto"/>
        <w:ind w:left="0" w:right="83" w:firstLine="0"/>
        <w:jc w:val="center"/>
      </w:pPr>
      <w:r>
        <w:rPr>
          <w:b/>
        </w:rPr>
        <w:t xml:space="preserve">  </w:t>
      </w:r>
      <w:proofErr w:type="spellStart"/>
      <w:r w:rsidR="004E48AA">
        <w:rPr>
          <w:b/>
        </w:rPr>
        <w:t>Codice</w:t>
      </w:r>
      <w:proofErr w:type="spellEnd"/>
      <w:r w:rsidR="004E48AA">
        <w:rPr>
          <w:b/>
        </w:rPr>
        <w:t xml:space="preserve"> </w:t>
      </w:r>
      <w:proofErr w:type="spellStart"/>
      <w:r w:rsidR="004E48AA">
        <w:rPr>
          <w:b/>
        </w:rPr>
        <w:t>fiscale</w:t>
      </w:r>
      <w:proofErr w:type="spellEnd"/>
    </w:p>
    <w:p w:rsidR="00033107" w:rsidRDefault="002D7D48" w14:paraId="5C719F5F" w14:textId="77777777">
      <w:pPr>
        <w:pStyle w:val="Heading1"/>
      </w:pPr>
      <w:r>
        <w:t>DICHIARO</w:t>
      </w:r>
    </w:p>
    <w:p w:rsidR="00033107" w:rsidRDefault="002D7D48" w14:paraId="0DFBF1B5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in </w:t>
      </w:r>
      <w:proofErr w:type="spellStart"/>
      <w:r>
        <w:t>condizioni</w:t>
      </w:r>
      <w:proofErr w:type="spellEnd"/>
      <w:r>
        <w:t xml:space="preserve"> </w:t>
      </w:r>
      <w:proofErr w:type="spellStart"/>
      <w:r>
        <w:t>psicofisiche</w:t>
      </w:r>
      <w:proofErr w:type="spellEnd"/>
      <w:r>
        <w:t xml:space="preserve"> </w:t>
      </w:r>
      <w:proofErr w:type="spellStart"/>
      <w:r>
        <w:t>idonee</w:t>
      </w:r>
      <w:proofErr w:type="spellEnd"/>
      <w:r>
        <w:t xml:space="preserve"> per </w:t>
      </w:r>
      <w:proofErr w:type="spellStart"/>
      <w:r>
        <w:t>l’attività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del SUP/SURFING/WINDSURFING;</w:t>
      </w:r>
    </w:p>
    <w:p w:rsidR="00033107" w:rsidRDefault="002D7D48" w14:paraId="15745957" w14:textId="77777777">
      <w:pPr>
        <w:numPr>
          <w:ilvl w:val="0"/>
          <w:numId w:val="1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non aver </w:t>
      </w:r>
      <w:proofErr w:type="spellStart"/>
      <w:r>
        <w:t>assunto</w:t>
      </w:r>
      <w:proofErr w:type="spellEnd"/>
      <w:r>
        <w:t xml:space="preserve"> e di non </w:t>
      </w:r>
      <w:proofErr w:type="spellStart"/>
      <w:r>
        <w:t>assumere</w:t>
      </w:r>
      <w:proofErr w:type="spellEnd"/>
      <w:r>
        <w:t xml:space="preserve">, </w:t>
      </w:r>
      <w:proofErr w:type="spellStart"/>
      <w:r>
        <w:t>nelle</w:t>
      </w:r>
      <w:proofErr w:type="spellEnd"/>
      <w:r>
        <w:t xml:space="preserve"> 48 (</w:t>
      </w:r>
      <w:proofErr w:type="spellStart"/>
      <w:r>
        <w:t>quarantotto</w:t>
      </w:r>
      <w:proofErr w:type="spellEnd"/>
      <w:r>
        <w:t xml:space="preserve">) ore </w:t>
      </w:r>
      <w:proofErr w:type="spellStart"/>
      <w:r>
        <w:t>precedenti</w:t>
      </w:r>
      <w:proofErr w:type="spellEnd"/>
      <w:r>
        <w:t xml:space="preserve"> </w:t>
      </w:r>
      <w:proofErr w:type="spellStart"/>
      <w:r>
        <w:t>all’ev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</w:t>
      </w:r>
      <w:proofErr w:type="spellStart"/>
      <w:r>
        <w:t>sostanze</w:t>
      </w:r>
      <w:proofErr w:type="spellEnd"/>
      <w:r>
        <w:t xml:space="preserve"> </w:t>
      </w:r>
      <w:proofErr w:type="spellStart"/>
      <w:r>
        <w:t>stupefacenti</w:t>
      </w:r>
      <w:proofErr w:type="spellEnd"/>
      <w:r>
        <w:t xml:space="preserve"> e/o </w:t>
      </w:r>
      <w:proofErr w:type="spellStart"/>
      <w:r>
        <w:t>psicotrope</w:t>
      </w:r>
      <w:proofErr w:type="spellEnd"/>
      <w:r>
        <w:t xml:space="preserve">, di non </w:t>
      </w:r>
      <w:proofErr w:type="spellStart"/>
      <w:r>
        <w:t>essere</w:t>
      </w:r>
      <w:proofErr w:type="spellEnd"/>
      <w:r>
        <w:t xml:space="preserve"> sotto </w:t>
      </w:r>
      <w:proofErr w:type="spellStart"/>
      <w:r>
        <w:t>l’effetto</w:t>
      </w:r>
      <w:proofErr w:type="spellEnd"/>
      <w:r>
        <w:t xml:space="preserve"> di </w:t>
      </w:r>
      <w:proofErr w:type="spellStart"/>
      <w:r>
        <w:t>farmaci</w:t>
      </w:r>
      <w:proofErr w:type="spellEnd"/>
      <w:r>
        <w:t xml:space="preserve">, di non aver </w:t>
      </w:r>
      <w:proofErr w:type="spellStart"/>
      <w:r>
        <w:t>eccedu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consumo</w:t>
      </w:r>
      <w:proofErr w:type="spellEnd"/>
      <w:r>
        <w:t xml:space="preserve"> di </w:t>
      </w:r>
      <w:proofErr w:type="spellStart"/>
      <w:r>
        <w:t>bevande</w:t>
      </w:r>
      <w:proofErr w:type="spellEnd"/>
      <w:r>
        <w:t xml:space="preserve"> </w:t>
      </w:r>
      <w:proofErr w:type="spellStart"/>
      <w:r>
        <w:t>alcoliche</w:t>
      </w:r>
      <w:proofErr w:type="spellEnd"/>
      <w:r>
        <w:t xml:space="preserve"> e </w:t>
      </w:r>
      <w:proofErr w:type="spellStart"/>
      <w:r>
        <w:t>cibo</w:t>
      </w:r>
      <w:proofErr w:type="spellEnd"/>
      <w:r>
        <w:t>;</w:t>
      </w:r>
    </w:p>
    <w:p w:rsidR="00033107" w:rsidRDefault="002D7D48" w14:paraId="2B94150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a </w:t>
      </w:r>
      <w:proofErr w:type="spellStart"/>
      <w:r>
        <w:t>cono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, </w:t>
      </w:r>
      <w:proofErr w:type="spellStart"/>
      <w:r>
        <w:t>prevedibili</w:t>
      </w:r>
      <w:proofErr w:type="spellEnd"/>
      <w:r>
        <w:t xml:space="preserve"> e </w:t>
      </w:r>
      <w:proofErr w:type="spellStart"/>
      <w:r>
        <w:t>imprevedibili</w:t>
      </w:r>
      <w:proofErr w:type="spellEnd"/>
      <w:r>
        <w:t xml:space="preserve">, </w:t>
      </w:r>
      <w:proofErr w:type="spellStart"/>
      <w:r>
        <w:t>connessi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ratica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sport da tavola </w:t>
      </w:r>
      <w:proofErr w:type="spellStart"/>
      <w:r>
        <w:t>acquatici</w:t>
      </w:r>
      <w:proofErr w:type="spellEnd"/>
      <w:r>
        <w:t xml:space="preserve">; </w:t>
      </w:r>
    </w:p>
    <w:p w:rsidR="00033107" w:rsidRDefault="002D7D48" w14:paraId="6AF69C4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abile</w:t>
      </w:r>
      <w:proofErr w:type="spellEnd"/>
      <w:r>
        <w:t xml:space="preserve"> al </w:t>
      </w:r>
      <w:proofErr w:type="spellStart"/>
      <w:r>
        <w:t>nuoto</w:t>
      </w:r>
      <w:proofErr w:type="spellEnd"/>
      <w:r>
        <w:t>;</w:t>
      </w:r>
    </w:p>
    <w:p w:rsidR="00033107" w:rsidRDefault="002D7D48" w14:paraId="11D5621A" w14:textId="77777777">
      <w:pPr>
        <w:numPr>
          <w:ilvl w:val="0"/>
          <w:numId w:val="1"/>
        </w:numPr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il </w:t>
      </w:r>
      <w:proofErr w:type="spellStart"/>
      <w:r>
        <w:t>giubbino</w:t>
      </w:r>
      <w:proofErr w:type="spellEnd"/>
      <w:r>
        <w:t xml:space="preserve"> </w:t>
      </w:r>
      <w:proofErr w:type="spellStart"/>
      <w:r>
        <w:t>salvagente</w:t>
      </w:r>
      <w:proofErr w:type="spellEnd"/>
      <w:r>
        <w:t>;</w:t>
      </w:r>
    </w:p>
    <w:p w:rsidR="00033107" w:rsidRDefault="002D7D48" w14:paraId="422135EB" w14:textId="77777777">
      <w:pPr>
        <w:numPr>
          <w:ilvl w:val="0"/>
          <w:numId w:val="1"/>
        </w:numPr>
        <w:spacing w:after="385"/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</w:t>
      </w:r>
      <w:proofErr w:type="spellStart"/>
      <w:r>
        <w:t>indicazioni</w:t>
      </w:r>
      <w:proofErr w:type="spellEnd"/>
      <w:r>
        <w:t xml:space="preserve"> </w:t>
      </w:r>
      <w:proofErr w:type="spellStart"/>
      <w:r>
        <w:t>sull’uso</w:t>
      </w:r>
      <w:proofErr w:type="spellEnd"/>
      <w:r>
        <w:t xml:space="preserve"> del leash;</w:t>
      </w:r>
    </w:p>
    <w:p w:rsidR="00033107" w:rsidRDefault="002D7D48" w14:paraId="0F1E543D" w14:textId="77777777">
      <w:pPr>
        <w:pStyle w:val="Heading1"/>
      </w:pPr>
      <w:r>
        <w:t>DICHIARO INOLTRE</w:t>
      </w:r>
    </w:p>
    <w:p w:rsidR="00033107" w:rsidRDefault="002D7D48" w14:paraId="19924FCD" w14:textId="77777777">
      <w:pPr>
        <w:numPr>
          <w:ilvl w:val="0"/>
          <w:numId w:val="2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</w:t>
      </w:r>
      <w:proofErr w:type="spellStart"/>
      <w:r>
        <w:t>assumermi</w:t>
      </w:r>
      <w:proofErr w:type="spellEnd"/>
      <w:r>
        <w:t xml:space="preserve"> sin da </w:t>
      </w:r>
      <w:proofErr w:type="spellStart"/>
      <w:r>
        <w:t>ora</w:t>
      </w:r>
      <w:proofErr w:type="spellEnd"/>
      <w:r>
        <w:t xml:space="preserve"> </w:t>
      </w:r>
      <w:proofErr w:type="spellStart"/>
      <w:r>
        <w:t>ogni</w:t>
      </w:r>
      <w:proofErr w:type="spellEnd"/>
      <w:r>
        <w:t xml:space="preserve"> e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</w:t>
      </w:r>
      <w:proofErr w:type="spellStart"/>
      <w:r>
        <w:t>riguardo</w:t>
      </w:r>
      <w:proofErr w:type="spellEnd"/>
      <w:r>
        <w:t xml:space="preserve"> la </w:t>
      </w:r>
      <w:proofErr w:type="spellStart"/>
      <w:r>
        <w:t>mia</w:t>
      </w:r>
      <w:proofErr w:type="spellEnd"/>
      <w:r>
        <w:t xml:space="preserve"> persona, per </w:t>
      </w:r>
      <w:proofErr w:type="spellStart"/>
      <w:r>
        <w:t>danni</w:t>
      </w:r>
      <w:proofErr w:type="spellEnd"/>
      <w:r>
        <w:t xml:space="preserve"> </w:t>
      </w:r>
      <w:proofErr w:type="spellStart"/>
      <w:r>
        <w:t>procur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e/o a </w:t>
      </w:r>
      <w:proofErr w:type="spellStart"/>
      <w:r>
        <w:t>cose</w:t>
      </w:r>
      <w:proofErr w:type="spellEnd"/>
      <w:r>
        <w:t xml:space="preserve"> o </w:t>
      </w:r>
      <w:proofErr w:type="spellStart"/>
      <w:r>
        <w:t>all’attrezzatur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mi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consegnata</w:t>
      </w:r>
      <w:proofErr w:type="spellEnd"/>
      <w:r>
        <w:t xml:space="preserve"> a causa di un </w:t>
      </w:r>
      <w:proofErr w:type="spellStart"/>
      <w:r>
        <w:t>mio</w:t>
      </w:r>
      <w:proofErr w:type="spellEnd"/>
      <w:r>
        <w:t xml:space="preserve"> </w:t>
      </w:r>
      <w:proofErr w:type="spellStart"/>
      <w:r>
        <w:t>comportamento</w:t>
      </w:r>
      <w:proofErr w:type="spellEnd"/>
      <w:r>
        <w:t xml:space="preserve"> non </w:t>
      </w:r>
      <w:proofErr w:type="spellStart"/>
      <w:r>
        <w:t>conforme</w:t>
      </w:r>
      <w:proofErr w:type="spellEnd"/>
      <w:r>
        <w:t xml:space="preserve"> alle </w:t>
      </w:r>
      <w:proofErr w:type="spellStart"/>
      <w:r>
        <w:t>norme</w:t>
      </w:r>
      <w:proofErr w:type="spellEnd"/>
      <w:r>
        <w:t xml:space="preserve"> di </w:t>
      </w:r>
      <w:proofErr w:type="spellStart"/>
      <w:r>
        <w:t>buon</w:t>
      </w:r>
      <w:proofErr w:type="spellEnd"/>
      <w:r>
        <w:t xml:space="preserve"> </w:t>
      </w:r>
      <w:proofErr w:type="spellStart"/>
      <w:r>
        <w:t>uso</w:t>
      </w:r>
      <w:proofErr w:type="spellEnd"/>
      <w:r>
        <w:t xml:space="preserve"> o buona </w:t>
      </w:r>
      <w:proofErr w:type="spellStart"/>
      <w:r>
        <w:t>tecnica</w:t>
      </w:r>
      <w:proofErr w:type="spellEnd"/>
      <w:r>
        <w:t xml:space="preserve"> del SUP/SURFING/WINDSURFING o </w:t>
      </w:r>
      <w:proofErr w:type="spellStart"/>
      <w:r>
        <w:t>obiettivamente</w:t>
      </w:r>
      <w:proofErr w:type="spellEnd"/>
      <w:r>
        <w:t xml:space="preserve"> </w:t>
      </w:r>
      <w:proofErr w:type="spellStart"/>
      <w:r>
        <w:t>irresponsabile</w:t>
      </w:r>
      <w:proofErr w:type="spellEnd"/>
      <w:r>
        <w:t>;</w:t>
      </w:r>
    </w:p>
    <w:p w:rsidR="00033107" w:rsidRDefault="002D7D48" w14:paraId="1D0C2253" w14:textId="77777777">
      <w:pPr>
        <w:numPr>
          <w:ilvl w:val="0"/>
          <w:numId w:val="2"/>
        </w:numPr>
        <w:ind w:hanging="260"/>
      </w:pPr>
      <w:r>
        <w:t xml:space="preserve">p er me, </w:t>
      </w:r>
      <w:proofErr w:type="spellStart"/>
      <w:r>
        <w:t>nonché</w:t>
      </w:r>
      <w:proofErr w:type="spellEnd"/>
      <w:r>
        <w:t xml:space="preserve"> per </w:t>
      </w:r>
      <w:proofErr w:type="spellStart"/>
      <w:r>
        <w:t>i</w:t>
      </w:r>
      <w:proofErr w:type="spellEnd"/>
      <w:r>
        <w:t xml:space="preserve"> </w:t>
      </w:r>
      <w:proofErr w:type="spellStart"/>
      <w:r>
        <w:t>miei</w:t>
      </w:r>
      <w:proofErr w:type="spellEnd"/>
      <w:r>
        <w:t xml:space="preserve">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, di </w:t>
      </w:r>
      <w:proofErr w:type="spellStart"/>
      <w:r>
        <w:t>sollevare</w:t>
      </w:r>
      <w:proofErr w:type="spellEnd"/>
      <w:r>
        <w:t xml:space="preserve"> la SSD </w:t>
      </w:r>
      <w:proofErr w:type="spellStart"/>
      <w:r>
        <w:t>denominata</w:t>
      </w:r>
      <w:proofErr w:type="spellEnd"/>
      <w:r>
        <w:t xml:space="preserve"> come “</w:t>
      </w:r>
      <w:proofErr w:type="spellStart"/>
      <w:r>
        <w:t>Supgarda</w:t>
      </w:r>
      <w:proofErr w:type="spellEnd"/>
      <w:r>
        <w:t xml:space="preserve">” </w:t>
      </w:r>
      <w:proofErr w:type="spellStart"/>
      <w:r>
        <w:t>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collaboratori</w:t>
      </w:r>
      <w:proofErr w:type="spellEnd"/>
      <w:r>
        <w:t xml:space="preserve"> e </w:t>
      </w:r>
      <w:proofErr w:type="spellStart"/>
      <w:r>
        <w:t>dipendenti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loro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 da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per </w:t>
      </w:r>
      <w:proofErr w:type="spellStart"/>
      <w:r>
        <w:t>lesioni</w:t>
      </w:r>
      <w:proofErr w:type="spellEnd"/>
      <w:r>
        <w:t xml:space="preserve">, </w:t>
      </w:r>
      <w:proofErr w:type="spellStart"/>
      <w:r>
        <w:t>morte</w:t>
      </w:r>
      <w:proofErr w:type="spellEnd"/>
      <w:r>
        <w:t xml:space="preserve"> e/o </w:t>
      </w:r>
      <w:proofErr w:type="spellStart"/>
      <w:r>
        <w:t>qualsivoglia</w:t>
      </w:r>
      <w:proofErr w:type="spellEnd"/>
      <w:r>
        <w:t xml:space="preserve"> </w:t>
      </w:r>
      <w:proofErr w:type="spellStart"/>
      <w:r>
        <w:t>danno</w:t>
      </w:r>
      <w:proofErr w:type="spellEnd"/>
      <w:r>
        <w:t xml:space="preserve"> (</w:t>
      </w:r>
      <w:proofErr w:type="spellStart"/>
      <w:r>
        <w:t>anche</w:t>
      </w:r>
      <w:proofErr w:type="spellEnd"/>
      <w:r>
        <w:t xml:space="preserve"> </w:t>
      </w:r>
      <w:proofErr w:type="spellStart"/>
      <w:r>
        <w:t>causato</w:t>
      </w:r>
      <w:proofErr w:type="spellEnd"/>
      <w:r>
        <w:t xml:space="preserve"> da </w:t>
      </w:r>
      <w:proofErr w:type="spellStart"/>
      <w:r>
        <w:t>terzi</w:t>
      </w:r>
      <w:proofErr w:type="spellEnd"/>
      <w:r>
        <w:t xml:space="preserve">),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deriva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mia</w:t>
      </w:r>
      <w:proofErr w:type="spellEnd"/>
      <w:r>
        <w:t xml:space="preserve"> persona in </w:t>
      </w:r>
      <w:proofErr w:type="spellStart"/>
      <w:r>
        <w:t>occasione</w:t>
      </w:r>
      <w:proofErr w:type="spellEnd"/>
      <w:r>
        <w:t xml:space="preserve"> ed a causa </w:t>
      </w:r>
      <w:proofErr w:type="spellStart"/>
      <w:r>
        <w:t>dell’attività</w:t>
      </w:r>
      <w:proofErr w:type="spellEnd"/>
      <w:r>
        <w:t xml:space="preserve"> </w:t>
      </w:r>
      <w:proofErr w:type="spellStart"/>
      <w:r>
        <w:t>svolta</w:t>
      </w:r>
      <w:proofErr w:type="spellEnd"/>
      <w:r>
        <w:t>;</w:t>
      </w:r>
    </w:p>
    <w:p w:rsidR="00033107" w:rsidRDefault="001B32D2" w14:paraId="758D7C20" w14:textId="5D2C9088">
      <w:pPr>
        <w:numPr>
          <w:ilvl w:val="0"/>
          <w:numId w:val="2"/>
        </w:numPr>
        <w:ind w:hanging="260"/>
      </w:pPr>
      <w:r>
        <w:rPr>
          <w:noProof/>
          <w:sz w:val="24"/>
          <w:szCs w:val="24"/>
        </w:rPr>
        <w:drawing>
          <wp:anchor distT="0" distB="0" distL="114300" distR="114300" simplePos="0" relativeHeight="251655680" behindDoc="1" locked="0" layoutInCell="1" allowOverlap="1" wp14:editId="16F1BDF6" wp14:anchorId="4AF12635">
            <wp:simplePos x="0" y="0"/>
            <wp:positionH relativeFrom="column">
              <wp:posOffset>3649471</wp:posOffset>
            </wp:positionH>
            <wp:positionV relativeFrom="paragraph">
              <wp:posOffset>479306</wp:posOffset>
            </wp:positionV>
            <wp:extent cx="1502618" cy="751107"/>
            <wp:effectExtent l="0" t="0" r="2540" b="0"/>
            <wp:wrapNone/>
            <wp:docPr id="2" name="Picture 2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7D48">
        <w:t xml:space="preserve">d 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attentamente</w:t>
      </w:r>
      <w:proofErr w:type="spellEnd"/>
      <w:r w:rsidR="002D7D48">
        <w:t xml:space="preserve"> </w:t>
      </w:r>
      <w:proofErr w:type="spellStart"/>
      <w:r w:rsidR="002D7D48">
        <w:t>letto</w:t>
      </w:r>
      <w:proofErr w:type="spellEnd"/>
      <w:r w:rsidR="002D7D48">
        <w:t xml:space="preserve"> e </w:t>
      </w:r>
      <w:proofErr w:type="spellStart"/>
      <w:r w:rsidR="002D7D48">
        <w:t>valutato</w:t>
      </w:r>
      <w:proofErr w:type="spellEnd"/>
      <w:r w:rsidR="002D7D48">
        <w:t xml:space="preserve"> il </w:t>
      </w:r>
      <w:proofErr w:type="spellStart"/>
      <w:r w:rsidR="002D7D48">
        <w:t>contenuto</w:t>
      </w:r>
      <w:proofErr w:type="spellEnd"/>
      <w:r w:rsidR="002D7D48">
        <w:t xml:space="preserve"> del </w:t>
      </w:r>
      <w:proofErr w:type="spellStart"/>
      <w:r w:rsidR="002D7D48">
        <w:t>presente</w:t>
      </w:r>
      <w:proofErr w:type="spellEnd"/>
      <w:r w:rsidR="002D7D48">
        <w:t xml:space="preserve"> </w:t>
      </w:r>
      <w:proofErr w:type="spellStart"/>
      <w:r w:rsidR="002D7D48">
        <w:t>documento</w:t>
      </w:r>
      <w:proofErr w:type="spellEnd"/>
      <w:r w:rsidR="002D7D48">
        <w:t xml:space="preserve"> e d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compreso</w:t>
      </w:r>
      <w:proofErr w:type="spellEnd"/>
      <w:r w:rsidR="002D7D48">
        <w:t xml:space="preserve"> </w:t>
      </w:r>
      <w:proofErr w:type="spellStart"/>
      <w:r w:rsidR="002D7D48">
        <w:t>chiaramente</w:t>
      </w:r>
      <w:proofErr w:type="spellEnd"/>
      <w:r w:rsidR="002D7D48">
        <w:t xml:space="preserve"> il </w:t>
      </w:r>
      <w:proofErr w:type="spellStart"/>
      <w:r w:rsidR="002D7D48">
        <w:t>significato</w:t>
      </w:r>
      <w:proofErr w:type="spellEnd"/>
      <w:r w:rsidR="002D7D48">
        <w:t xml:space="preserve"> di </w:t>
      </w:r>
      <w:proofErr w:type="spellStart"/>
      <w:r w:rsidR="002D7D48">
        <w:t>ogni</w:t>
      </w:r>
      <w:proofErr w:type="spellEnd"/>
      <w:r w:rsidR="002D7D48">
        <w:t xml:space="preserve"> </w:t>
      </w:r>
      <w:proofErr w:type="spellStart"/>
      <w:r w:rsidR="002D7D48">
        <w:t>singolo</w:t>
      </w:r>
      <w:proofErr w:type="spellEnd"/>
      <w:r w:rsidR="002D7D48">
        <w:t xml:space="preserve"> punto prima di </w:t>
      </w:r>
      <w:proofErr w:type="spellStart"/>
      <w:r w:rsidR="002D7D48">
        <w:t>sottoscriverlo</w:t>
      </w:r>
      <w:proofErr w:type="spellEnd"/>
      <w:r w:rsidR="002D7D48">
        <w:t xml:space="preserve">. </w:t>
      </w:r>
      <w:proofErr w:type="spellStart"/>
      <w:r w:rsidR="002D7D48">
        <w:t>Capisco</w:t>
      </w:r>
      <w:proofErr w:type="spellEnd"/>
      <w:r w:rsidR="002D7D48">
        <w:t xml:space="preserve"> e </w:t>
      </w:r>
      <w:proofErr w:type="spellStart"/>
      <w:r w:rsidR="002D7D48">
        <w:t>condivido</w:t>
      </w:r>
      <w:proofErr w:type="spellEnd"/>
      <w:r w:rsidR="002D7D48">
        <w:t xml:space="preserve"> </w:t>
      </w:r>
      <w:proofErr w:type="spellStart"/>
      <w:r w:rsidR="002D7D48">
        <w:t>pienamente</w:t>
      </w:r>
      <w:proofErr w:type="spellEnd"/>
      <w:r w:rsidR="002D7D48">
        <w:t xml:space="preserve"> </w:t>
      </w:r>
      <w:proofErr w:type="spellStart"/>
      <w:r w:rsidR="002D7D48">
        <w:t>gli</w:t>
      </w:r>
      <w:proofErr w:type="spellEnd"/>
      <w:r w:rsidR="002D7D48">
        <w:t xml:space="preserve"> </w:t>
      </w:r>
      <w:proofErr w:type="spellStart"/>
      <w:r w:rsidR="002D7D48">
        <w:t>scopi</w:t>
      </w:r>
      <w:proofErr w:type="spellEnd"/>
      <w:r w:rsidR="002D7D48">
        <w:t xml:space="preserve"> di </w:t>
      </w:r>
      <w:proofErr w:type="spellStart"/>
      <w:r w:rsidR="002D7D48">
        <w:t>queste</w:t>
      </w:r>
      <w:proofErr w:type="spellEnd"/>
      <w:r w:rsidR="002D7D48">
        <w:t xml:space="preserve"> </w:t>
      </w:r>
      <w:proofErr w:type="spellStart"/>
      <w:r w:rsidR="002D7D48">
        <w:t>norme</w:t>
      </w:r>
      <w:proofErr w:type="spellEnd"/>
      <w:r w:rsidR="002D7D48">
        <w:t xml:space="preserve"> </w:t>
      </w:r>
      <w:proofErr w:type="spellStart"/>
      <w:r w:rsidR="002D7D48">
        <w:t>stabilite</w:t>
      </w:r>
      <w:proofErr w:type="spellEnd"/>
      <w:r w:rsidR="002D7D48">
        <w:t xml:space="preserve"> per la </w:t>
      </w:r>
      <w:proofErr w:type="spellStart"/>
      <w:r w:rsidR="002D7D48">
        <w:t>mia</w:t>
      </w:r>
      <w:proofErr w:type="spellEnd"/>
      <w:r w:rsidR="002D7D48">
        <w:t xml:space="preserve"> </w:t>
      </w:r>
      <w:proofErr w:type="spellStart"/>
      <w:r w:rsidR="002D7D48">
        <w:t>sicurezza</w:t>
      </w:r>
      <w:proofErr w:type="spellEnd"/>
      <w:r w:rsidR="002D7D48">
        <w:t xml:space="preserve"> e </w:t>
      </w:r>
      <w:proofErr w:type="spellStart"/>
      <w:r w:rsidR="002D7D48">
        <w:t>che</w:t>
      </w:r>
      <w:proofErr w:type="spellEnd"/>
      <w:r w:rsidR="002D7D48">
        <w:t xml:space="preserve"> non </w:t>
      </w:r>
      <w:proofErr w:type="spellStart"/>
      <w:r w:rsidR="002D7D48">
        <w:t>rispettarle</w:t>
      </w:r>
      <w:proofErr w:type="spellEnd"/>
      <w:r w:rsidR="002D7D48">
        <w:t xml:space="preserve"> </w:t>
      </w:r>
      <w:proofErr w:type="spellStart"/>
      <w:r w:rsidR="002D7D48">
        <w:t>può</w:t>
      </w:r>
      <w:proofErr w:type="spellEnd"/>
      <w:r w:rsidR="002D7D48">
        <w:t xml:space="preserve"> </w:t>
      </w:r>
      <w:proofErr w:type="spellStart"/>
      <w:r w:rsidR="002D7D48">
        <w:t>porr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me </w:t>
      </w:r>
      <w:proofErr w:type="spellStart"/>
      <w:r w:rsidR="002D7D48">
        <w:t>che</w:t>
      </w:r>
      <w:proofErr w:type="spellEnd"/>
      <w:r w:rsidR="002D7D48">
        <w:t xml:space="preserve"> </w:t>
      </w:r>
      <w:proofErr w:type="spellStart"/>
      <w:r w:rsidR="002D7D48">
        <w:t>i</w:t>
      </w:r>
      <w:proofErr w:type="spellEnd"/>
      <w:r w:rsidR="002D7D48">
        <w:t xml:space="preserve"> </w:t>
      </w:r>
      <w:proofErr w:type="spellStart"/>
      <w:r w:rsidR="002D7D48">
        <w:t>miei</w:t>
      </w:r>
      <w:proofErr w:type="spellEnd"/>
      <w:r w:rsidR="002D7D48">
        <w:t xml:space="preserve"> </w:t>
      </w:r>
      <w:proofErr w:type="spellStart"/>
      <w:r w:rsidR="002D7D48">
        <w:t>compagni</w:t>
      </w:r>
      <w:proofErr w:type="spellEnd"/>
      <w:r w:rsidR="002D7D48">
        <w:t xml:space="preserve"> in </w:t>
      </w:r>
      <w:proofErr w:type="spellStart"/>
      <w:r w:rsidR="002D7D48">
        <w:t>una</w:t>
      </w:r>
      <w:proofErr w:type="spellEnd"/>
      <w:r w:rsidR="002D7D48">
        <w:t xml:space="preserve"> </w:t>
      </w:r>
      <w:proofErr w:type="spellStart"/>
      <w:r w:rsidR="002D7D48">
        <w:t>situazione</w:t>
      </w:r>
      <w:proofErr w:type="spellEnd"/>
      <w:r w:rsidR="002D7D48">
        <w:t xml:space="preserve"> di </w:t>
      </w:r>
      <w:proofErr w:type="spellStart"/>
      <w:r w:rsidR="002D7D48">
        <w:t>pericolo</w:t>
      </w:r>
      <w:proofErr w:type="spellEnd"/>
      <w:r w:rsidR="002D7D48">
        <w:t xml:space="preserve"> </w:t>
      </w:r>
      <w:proofErr w:type="spellStart"/>
      <w:r w:rsidR="002D7D48">
        <w:t>durante</w:t>
      </w:r>
      <w:proofErr w:type="spellEnd"/>
      <w:r w:rsidR="002D7D48">
        <w:t xml:space="preserve"> la </w:t>
      </w:r>
      <w:proofErr w:type="spellStart"/>
      <w:r w:rsidR="002D7D48">
        <w:t>lezion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a terra </w:t>
      </w:r>
      <w:proofErr w:type="spellStart"/>
      <w:r w:rsidR="002D7D48">
        <w:t>che</w:t>
      </w:r>
      <w:proofErr w:type="spellEnd"/>
      <w:r w:rsidR="002D7D48">
        <w:t xml:space="preserve"> in </w:t>
      </w:r>
      <w:proofErr w:type="spellStart"/>
      <w:r w:rsidR="002D7D48">
        <w:t>acqua</w:t>
      </w:r>
      <w:proofErr w:type="spellEnd"/>
      <w:r w:rsidR="002D7D48">
        <w:t>.</w:t>
      </w:r>
    </w:p>
    <w:p w:rsidR="00531E88" w:rsidRDefault="002D7D48" w14:paraId="0042F879" w14:textId="2B75B1A3">
      <w:pPr>
        <w:spacing w:after="189" w:line="259" w:lineRule="auto"/>
        <w:ind w:left="0" w:firstLine="0"/>
        <w:jc w:val="left"/>
      </w:pPr>
      <w:r>
        <w:t xml:space="preserve">  </w:t>
      </w:r>
    </w:p>
    <w:p w:rsidR="00033107" w:rsidRDefault="002D7D48" w14:paraId="5A4AC79F" w14:textId="28250AEC">
      <w:pPr>
        <w:tabs>
          <w:tab w:val="center" w:pos="720"/>
          <w:tab w:val="center" w:pos="1440"/>
          <w:tab w:val="center" w:pos="2306"/>
          <w:tab w:val="center" w:pos="2880"/>
          <w:tab w:val="center" w:pos="3600"/>
          <w:tab w:val="center" w:pos="4320"/>
          <w:tab w:val="center" w:pos="5040"/>
          <w:tab w:val="center" w:pos="6101"/>
        </w:tabs>
        <w:spacing w:after="390"/>
        <w:ind w:left="-15" w:firstLine="0"/>
        <w:jc w:val="left"/>
      </w:pPr>
      <w:r>
        <w:t xml:space="preserve"> </w:t>
      </w:r>
      <w:r>
        <w:tab/>
        <w:t xml:space="preserve">           </w:t>
      </w:r>
      <w:r>
        <w:tab/>
        <w:t xml:space="preserve"> </w:t>
      </w:r>
      <w:r>
        <w:tab/>
        <w:t>Data</w:t>
      </w:r>
      <w:r w:rsidRPr="0058029F" w:rsidR="0058029F">
        <w:t xml:space="preserve">:   31/05/2026   </w:t>
      </w:r>
      <w:r>
        <w:tab/>
        <w:t xml:space="preserve"> </w:t>
      </w:r>
      <w:r>
        <w:tab/>
        <w:t xml:space="preserve"> </w:t>
      </w:r>
      <w:r>
        <w:tab/>
        <w:t xml:space="preserve">        </w:t>
      </w:r>
      <w:proofErr w:type="spellStart"/>
      <w:r>
        <w:t>Firma</w:t>
      </w:r>
      <w:proofErr w:type="spellEnd"/>
    </w:p>
    <w:p w:rsidR="00531E88" w:rsidRDefault="00531E88" w14:paraId="7F4A5BD3" w14:textId="4E3F8F8C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RDefault="00531E88" w14:paraId="53EC0D60" w14:textId="21CA0321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P="00531E88" w:rsidRDefault="00531E88" w14:paraId="79939EFC" w14:textId="77777777">
      <w:pPr>
        <w:pStyle w:val="Heading1"/>
        <w:ind w:right="5"/>
      </w:pPr>
      <w:r>
        <w:t>INFORMATIVA PRIVACY</w:t>
      </w:r>
    </w:p>
    <w:p w:rsidR="00531E88" w:rsidP="00531E88" w:rsidRDefault="00531E88" w14:paraId="2F471479" w14:textId="77777777">
      <w:pPr>
        <w:spacing w:after="41" w:line="259" w:lineRule="auto"/>
        <w:ind w:left="0" w:firstLine="0"/>
        <w:jc w:val="center"/>
      </w:pPr>
      <w:r>
        <w:rPr>
          <w:sz w:val="14"/>
        </w:rPr>
        <w:t xml:space="preserve">In </w:t>
      </w:r>
      <w:proofErr w:type="spellStart"/>
      <w:r>
        <w:rPr>
          <w:sz w:val="14"/>
        </w:rPr>
        <w:t>materia</w:t>
      </w:r>
      <w:proofErr w:type="spellEnd"/>
      <w:r>
        <w:rPr>
          <w:sz w:val="14"/>
        </w:rPr>
        <w:t xml:space="preserve"> di privacy ai sensi del GDPR, ex art. 13 del </w:t>
      </w:r>
      <w:proofErr w:type="spellStart"/>
      <w:r>
        <w:rPr>
          <w:sz w:val="14"/>
        </w:rPr>
        <w:t>Regolamento</w:t>
      </w:r>
      <w:proofErr w:type="spellEnd"/>
      <w:r>
        <w:rPr>
          <w:sz w:val="14"/>
        </w:rPr>
        <w:t xml:space="preserve"> (UE) 2016/679 </w:t>
      </w:r>
    </w:p>
    <w:p w:rsidR="00531E88" w:rsidP="00531E88" w:rsidRDefault="00531E88" w14:paraId="54E92139" w14:textId="77777777">
      <w:pPr>
        <w:ind w:left="-5"/>
      </w:pPr>
      <w:proofErr w:type="spellStart"/>
      <w:r>
        <w:t>Desideriamo</w:t>
      </w:r>
      <w:proofErr w:type="spellEnd"/>
      <w:r>
        <w:t xml:space="preserve"> </w:t>
      </w:r>
      <w:proofErr w:type="spellStart"/>
      <w:r>
        <w:t>informarLa</w:t>
      </w:r>
      <w:proofErr w:type="spellEnd"/>
      <w:r>
        <w:t xml:space="preserve">, in </w:t>
      </w:r>
      <w:proofErr w:type="spellStart"/>
      <w:r>
        <w:t>qualità</w:t>
      </w:r>
      <w:proofErr w:type="spellEnd"/>
      <w:r>
        <w:t xml:space="preserve"> di </w:t>
      </w:r>
      <w:proofErr w:type="spellStart"/>
      <w:r>
        <w:t>Titolari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, </w:t>
      </w:r>
      <w:proofErr w:type="spellStart"/>
      <w:r>
        <w:t>che</w:t>
      </w:r>
      <w:proofErr w:type="spellEnd"/>
      <w:r>
        <w:t xml:space="preserve"> il </w:t>
      </w:r>
      <w:proofErr w:type="spellStart"/>
      <w:r>
        <w:t>Regolamento</w:t>
      </w:r>
      <w:proofErr w:type="spellEnd"/>
      <w:r>
        <w:t xml:space="preserve"> UE/2016/679 General Data Protection Regulation (G.D.P.R.), di </w:t>
      </w:r>
      <w:proofErr w:type="spellStart"/>
      <w:r>
        <w:t>immedia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in Italia, in </w:t>
      </w:r>
      <w:proofErr w:type="spellStart"/>
      <w:r>
        <w:t>attesa</w:t>
      </w:r>
      <w:proofErr w:type="spellEnd"/>
      <w:r>
        <w:t xml:space="preserve"> </w:t>
      </w:r>
      <w:proofErr w:type="spellStart"/>
      <w:r>
        <w:t>dell’emanazione</w:t>
      </w:r>
      <w:proofErr w:type="spellEnd"/>
      <w:r>
        <w:t xml:space="preserve"> de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 </w:t>
      </w:r>
      <w:proofErr w:type="spellStart"/>
      <w:r>
        <w:t>prevede</w:t>
      </w:r>
      <w:proofErr w:type="spellEnd"/>
      <w:r>
        <w:t xml:space="preserve"> la tutela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persone</w:t>
      </w:r>
      <w:proofErr w:type="spellEnd"/>
      <w:r>
        <w:t xml:space="preserve"> e di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rispetto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>.</w:t>
      </w:r>
    </w:p>
    <w:p w:rsidR="00531E88" w:rsidP="00531E88" w:rsidRDefault="00531E88" w14:paraId="0EAC7B8D" w14:textId="77777777">
      <w:pPr>
        <w:spacing w:after="38" w:line="259" w:lineRule="auto"/>
        <w:ind w:left="-5"/>
        <w:jc w:val="left"/>
      </w:pPr>
      <w:r>
        <w:rPr>
          <w:b/>
        </w:rPr>
        <w:t xml:space="preserve">Secondo la </w:t>
      </w:r>
      <w:proofErr w:type="spellStart"/>
      <w:r>
        <w:rPr>
          <w:b/>
        </w:rPr>
        <w:t>normativ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dicata</w:t>
      </w:r>
      <w:proofErr w:type="spellEnd"/>
      <w:r>
        <w:rPr>
          <w:b/>
        </w:rPr>
        <w:t xml:space="preserve">, tale </w:t>
      </w:r>
      <w:proofErr w:type="spellStart"/>
      <w:r>
        <w:rPr>
          <w:b/>
        </w:rPr>
        <w:t>trattament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arà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mprontato</w:t>
      </w:r>
      <w:proofErr w:type="spellEnd"/>
      <w:r>
        <w:rPr>
          <w:b/>
        </w:rPr>
        <w:t xml:space="preserve"> ai </w:t>
      </w:r>
      <w:proofErr w:type="spellStart"/>
      <w:r>
        <w:rPr>
          <w:b/>
        </w:rPr>
        <w:t>principi</w:t>
      </w:r>
      <w:proofErr w:type="spellEnd"/>
      <w:r>
        <w:rPr>
          <w:b/>
        </w:rPr>
        <w:t xml:space="preserve"> di </w:t>
      </w:r>
      <w:proofErr w:type="spellStart"/>
      <w:r>
        <w:rPr>
          <w:b/>
        </w:rPr>
        <w:t>correttezza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trasparenza</w:t>
      </w:r>
      <w:proofErr w:type="spellEnd"/>
      <w:r>
        <w:rPr>
          <w:b/>
        </w:rPr>
        <w:t xml:space="preserve"> e di tutela </w:t>
      </w:r>
      <w:proofErr w:type="spellStart"/>
      <w:r>
        <w:rPr>
          <w:b/>
        </w:rPr>
        <w:t>della</w:t>
      </w:r>
      <w:proofErr w:type="spellEnd"/>
      <w:r>
        <w:rPr>
          <w:b/>
        </w:rPr>
        <w:t xml:space="preserve"> Sua </w:t>
      </w:r>
      <w:proofErr w:type="spellStart"/>
      <w:r>
        <w:rPr>
          <w:b/>
        </w:rPr>
        <w:t>riservatezza</w:t>
      </w:r>
      <w:proofErr w:type="spellEnd"/>
      <w:r>
        <w:rPr>
          <w:b/>
        </w:rPr>
        <w:t xml:space="preserve"> e </w:t>
      </w:r>
      <w:proofErr w:type="spellStart"/>
      <w:r>
        <w:rPr>
          <w:b/>
        </w:rPr>
        <w:t>de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uo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iritti</w:t>
      </w:r>
      <w:proofErr w:type="spellEnd"/>
      <w:r>
        <w:rPr>
          <w:b/>
        </w:rPr>
        <w:t>.</w:t>
      </w:r>
    </w:p>
    <w:p w:rsidR="00531E88" w:rsidP="00531E88" w:rsidRDefault="00531E88" w14:paraId="0A0C7CA9" w14:textId="77777777">
      <w:pPr>
        <w:spacing w:after="38" w:line="259" w:lineRule="auto"/>
        <w:ind w:left="-5"/>
        <w:jc w:val="left"/>
      </w:pPr>
      <w:r>
        <w:rPr>
          <w:b/>
        </w:rPr>
        <w:t xml:space="preserve">Ai sensi </w:t>
      </w:r>
      <w:proofErr w:type="spellStart"/>
      <w:r>
        <w:rPr>
          <w:b/>
        </w:rPr>
        <w:t>dell’articolo</w:t>
      </w:r>
      <w:proofErr w:type="spellEnd"/>
      <w:r>
        <w:rPr>
          <w:b/>
        </w:rPr>
        <w:t xml:space="preserve"> 13 del G.D.P.R., </w:t>
      </w:r>
      <w:proofErr w:type="spellStart"/>
      <w:r>
        <w:rPr>
          <w:b/>
        </w:rPr>
        <w:t>pertanto</w:t>
      </w:r>
      <w:proofErr w:type="spellEnd"/>
      <w:r>
        <w:rPr>
          <w:b/>
        </w:rPr>
        <w:t xml:space="preserve">, Le </w:t>
      </w:r>
      <w:proofErr w:type="spellStart"/>
      <w:r>
        <w:rPr>
          <w:b/>
        </w:rPr>
        <w:t>fornisco</w:t>
      </w:r>
      <w:proofErr w:type="spellEnd"/>
      <w:r>
        <w:rPr>
          <w:b/>
        </w:rPr>
        <w:t xml:space="preserve"> le </w:t>
      </w:r>
      <w:proofErr w:type="spellStart"/>
      <w:r>
        <w:rPr>
          <w:b/>
        </w:rPr>
        <w:t>seguent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formazioni</w:t>
      </w:r>
      <w:proofErr w:type="spellEnd"/>
      <w:r>
        <w:rPr>
          <w:b/>
        </w:rPr>
        <w:t>:</w:t>
      </w:r>
    </w:p>
    <w:p w:rsidR="00531E88" w:rsidP="00531E88" w:rsidRDefault="00531E88" w14:paraId="1C1707DC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da Lei </w:t>
      </w:r>
      <w:proofErr w:type="spellStart"/>
      <w:r>
        <w:t>forniti</w:t>
      </w:r>
      <w:proofErr w:type="spellEnd"/>
      <w:r>
        <w:t xml:space="preserve"> </w:t>
      </w:r>
      <w:proofErr w:type="spellStart"/>
      <w:r>
        <w:t>verranno</w:t>
      </w:r>
      <w:proofErr w:type="spellEnd"/>
      <w:r>
        <w:t xml:space="preserve"> </w:t>
      </w:r>
      <w:proofErr w:type="spellStart"/>
      <w:r>
        <w:t>trattati</w:t>
      </w:r>
      <w:proofErr w:type="spellEnd"/>
      <w:r>
        <w:t xml:space="preserve"> per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basate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Suo </w:t>
      </w:r>
      <w:proofErr w:type="spellStart"/>
      <w:r>
        <w:t>consenso</w:t>
      </w:r>
      <w:proofErr w:type="spellEnd"/>
      <w:r>
        <w:t xml:space="preserve"> e </w:t>
      </w:r>
      <w:proofErr w:type="spellStart"/>
      <w:r>
        <w:t>sul</w:t>
      </w:r>
      <w:proofErr w:type="spellEnd"/>
      <w:r>
        <w:t xml:space="preserve"> </w:t>
      </w:r>
      <w:proofErr w:type="spellStart"/>
      <w:r>
        <w:t>legittimo</w:t>
      </w:r>
      <w:proofErr w:type="spellEnd"/>
      <w:r>
        <w:t xml:space="preserve"> interesse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crivente</w:t>
      </w:r>
      <w:proofErr w:type="spellEnd"/>
      <w:r>
        <w:t xml:space="preserve"> </w:t>
      </w:r>
      <w:proofErr w:type="spellStart"/>
      <w:r>
        <w:t>S.s.d.r.l</w:t>
      </w:r>
      <w:proofErr w:type="spellEnd"/>
      <w:r>
        <w:t xml:space="preserve">.: </w:t>
      </w:r>
      <w:proofErr w:type="spellStart"/>
      <w:r>
        <w:t>inserimen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 per le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 ed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utilizzo</w:t>
      </w:r>
      <w:proofErr w:type="spellEnd"/>
      <w:r>
        <w:t xml:space="preserve"> </w:t>
      </w:r>
      <w:proofErr w:type="spellStart"/>
      <w:r>
        <w:t>attinente</w:t>
      </w:r>
      <w:proofErr w:type="spellEnd"/>
      <w:r>
        <w:t xml:space="preserve"> ai </w:t>
      </w:r>
      <w:proofErr w:type="spellStart"/>
      <w:r>
        <w:t>suddetti</w:t>
      </w:r>
      <w:proofErr w:type="spellEnd"/>
      <w:r>
        <w:t xml:space="preserve"> </w:t>
      </w:r>
      <w:proofErr w:type="spellStart"/>
      <w:r>
        <w:t>rapporti</w:t>
      </w:r>
      <w:proofErr w:type="spellEnd"/>
      <w:r>
        <w:t xml:space="preserve"> </w:t>
      </w:r>
      <w:proofErr w:type="spellStart"/>
      <w:r>
        <w:t>associativi</w:t>
      </w:r>
      <w:proofErr w:type="spellEnd"/>
      <w:r>
        <w:t xml:space="preserve"> e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e con </w:t>
      </w:r>
      <w:proofErr w:type="spellStart"/>
      <w:r>
        <w:t>finalità</w:t>
      </w:r>
      <w:proofErr w:type="spellEnd"/>
      <w:r>
        <w:t xml:space="preserve"> legate a </w:t>
      </w:r>
      <w:proofErr w:type="spellStart"/>
      <w:r>
        <w:t>questionari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soddisfazione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iscritti</w:t>
      </w:r>
      <w:proofErr w:type="spellEnd"/>
      <w:r>
        <w:t>.</w:t>
      </w:r>
    </w:p>
    <w:p w:rsidR="00531E88" w:rsidP="00531E88" w:rsidRDefault="00531E88" w14:paraId="3A9539B2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Base </w:t>
      </w:r>
      <w:proofErr w:type="spellStart"/>
      <w:r>
        <w:t>giuridica</w:t>
      </w:r>
      <w:proofErr w:type="spellEnd"/>
      <w:r>
        <w:t xml:space="preserve"> di tale </w:t>
      </w:r>
      <w:proofErr w:type="spellStart"/>
      <w:r>
        <w:t>operazione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36 c.c., la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</w:t>
      </w:r>
      <w:proofErr w:type="spellStart"/>
      <w:r>
        <w:t>relativa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non </w:t>
      </w:r>
      <w:proofErr w:type="spellStart"/>
      <w:r>
        <w:t>commerciali</w:t>
      </w:r>
      <w:proofErr w:type="spellEnd"/>
      <w:r>
        <w:t xml:space="preserve">, in </w:t>
      </w:r>
      <w:proofErr w:type="spellStart"/>
      <w:r>
        <w:t>particolare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148 del T.U.I.R. </w:t>
      </w:r>
      <w:proofErr w:type="spellStart"/>
      <w:r>
        <w:t>l’art</w:t>
      </w:r>
      <w:proofErr w:type="spellEnd"/>
      <w:r>
        <w:t xml:space="preserve">. 4 del D.P.R. 633/72 e </w:t>
      </w:r>
      <w:proofErr w:type="spellStart"/>
      <w:r>
        <w:t>l’art</w:t>
      </w:r>
      <w:proofErr w:type="spellEnd"/>
      <w:r>
        <w:t xml:space="preserve">. 90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289/2002, </w:t>
      </w:r>
      <w:proofErr w:type="spellStart"/>
      <w:r>
        <w:t>nonché</w:t>
      </w:r>
      <w:proofErr w:type="spellEnd"/>
      <w:r>
        <w:t xml:space="preserve"> le </w:t>
      </w:r>
      <w:proofErr w:type="spellStart"/>
      <w:r>
        <w:t>norme</w:t>
      </w:r>
      <w:proofErr w:type="spellEnd"/>
      <w:r>
        <w:t xml:space="preserve"> del CONI e </w:t>
      </w:r>
      <w:proofErr w:type="spellStart"/>
      <w:r>
        <w:t>Federali</w:t>
      </w:r>
      <w:proofErr w:type="spellEnd"/>
      <w:r>
        <w:t xml:space="preserve"> relative al </w:t>
      </w:r>
      <w:proofErr w:type="spellStart"/>
      <w:r>
        <w:t>tesseramento</w:t>
      </w:r>
      <w:proofErr w:type="spellEnd"/>
      <w:r>
        <w:t xml:space="preserve"> e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artecipazion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d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o con la loro </w:t>
      </w:r>
      <w:proofErr w:type="spellStart"/>
      <w:r>
        <w:t>partecipazione</w:t>
      </w:r>
      <w:proofErr w:type="spellEnd"/>
      <w:r>
        <w:t>.</w:t>
      </w:r>
    </w:p>
    <w:p w:rsidR="00531E88" w:rsidP="00531E88" w:rsidRDefault="00531E88" w14:paraId="09D3330A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legittimi</w:t>
      </w:r>
      <w:proofErr w:type="spellEnd"/>
      <w:r>
        <w:t xml:space="preserve"> </w:t>
      </w:r>
      <w:proofErr w:type="spellStart"/>
      <w:r>
        <w:t>interessi</w:t>
      </w:r>
      <w:proofErr w:type="spellEnd"/>
      <w:r>
        <w:t xml:space="preserve"> de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perseguiti</w:t>
      </w:r>
      <w:proofErr w:type="spellEnd"/>
      <w:r>
        <w:t xml:space="preserve"> con ta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hiara</w:t>
      </w:r>
      <w:proofErr w:type="spellEnd"/>
      <w:r>
        <w:t xml:space="preserve"> e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disposizioni</w:t>
      </w:r>
      <w:proofErr w:type="spellEnd"/>
      <w:r>
        <w:t xml:space="preserve"> </w:t>
      </w:r>
      <w:proofErr w:type="spellStart"/>
      <w:r>
        <w:t>statutarie</w:t>
      </w:r>
      <w:proofErr w:type="spellEnd"/>
      <w:r>
        <w:t xml:space="preserve"> </w:t>
      </w:r>
      <w:proofErr w:type="spellStart"/>
      <w:r>
        <w:t>sull’ordinamento</w:t>
      </w:r>
      <w:proofErr w:type="spellEnd"/>
      <w:r>
        <w:t xml:space="preserve"> </w:t>
      </w:r>
      <w:proofErr w:type="spellStart"/>
      <w:r>
        <w:t>interno</w:t>
      </w:r>
      <w:proofErr w:type="spellEnd"/>
      <w:r>
        <w:t xml:space="preserve"> e </w:t>
      </w:r>
      <w:proofErr w:type="spellStart"/>
      <w:r>
        <w:t>l’amministrazion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usufruir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lastRenderedPageBreak/>
        <w:t>agevolazioni</w:t>
      </w:r>
      <w:proofErr w:type="spellEnd"/>
      <w:r>
        <w:t xml:space="preserve"> </w:t>
      </w:r>
      <w:proofErr w:type="spellStart"/>
      <w:r>
        <w:t>fiscali</w:t>
      </w:r>
      <w:proofErr w:type="spellEnd"/>
      <w:r>
        <w:t xml:space="preserve"> </w:t>
      </w:r>
      <w:proofErr w:type="spellStart"/>
      <w:r>
        <w:t>spettanti</w:t>
      </w:r>
      <w:proofErr w:type="spellEnd"/>
      <w:r>
        <w:t xml:space="preserve"> </w:t>
      </w:r>
      <w:proofErr w:type="spellStart"/>
      <w:r>
        <w:t>a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partecipar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</w:t>
      </w:r>
      <w:proofErr w:type="spellStart"/>
      <w:r>
        <w:t>citati</w:t>
      </w:r>
      <w:proofErr w:type="spellEnd"/>
      <w:r>
        <w:t xml:space="preserve"> al </w:t>
      </w:r>
      <w:proofErr w:type="spellStart"/>
      <w:r>
        <w:t>precedente</w:t>
      </w:r>
      <w:proofErr w:type="spellEnd"/>
      <w:r>
        <w:t xml:space="preserve"> punto 1.</w:t>
      </w:r>
    </w:p>
    <w:p w:rsidR="00531E88" w:rsidP="00531E88" w:rsidRDefault="00531E88" w14:paraId="0659C42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sarà</w:t>
      </w:r>
      <w:proofErr w:type="spellEnd"/>
      <w:r>
        <w:t xml:space="preserve"> </w:t>
      </w:r>
      <w:proofErr w:type="spellStart"/>
      <w:r>
        <w:t>effettuato</w:t>
      </w:r>
      <w:proofErr w:type="spellEnd"/>
      <w:r>
        <w:t xml:space="preserve"> con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modalità</w:t>
      </w:r>
      <w:proofErr w:type="spellEnd"/>
      <w:r>
        <w:t xml:space="preserve">: </w:t>
      </w:r>
      <w:proofErr w:type="spellStart"/>
      <w:r>
        <w:t>su</w:t>
      </w:r>
      <w:proofErr w:type="spellEnd"/>
      <w:r>
        <w:t xml:space="preserve"> </w:t>
      </w:r>
      <w:proofErr w:type="spellStart"/>
      <w:r>
        <w:t>schede</w:t>
      </w:r>
      <w:proofErr w:type="spellEnd"/>
      <w:r>
        <w:t xml:space="preserve"> </w:t>
      </w:r>
      <w:proofErr w:type="spellStart"/>
      <w:r>
        <w:t>manuali</w:t>
      </w:r>
      <w:proofErr w:type="spellEnd"/>
      <w:r>
        <w:t xml:space="preserve">, </w:t>
      </w:r>
      <w:proofErr w:type="spellStart"/>
      <w:r>
        <w:t>realizzat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con </w:t>
      </w:r>
      <w:proofErr w:type="spellStart"/>
      <w:r>
        <w:t>l’ausilio</w:t>
      </w:r>
      <w:proofErr w:type="spellEnd"/>
      <w:r>
        <w:t xml:space="preserve"> di </w:t>
      </w:r>
      <w:proofErr w:type="spellStart"/>
      <w:r>
        <w:t>mezzi</w:t>
      </w:r>
      <w:proofErr w:type="spellEnd"/>
      <w:r>
        <w:t xml:space="preserve"> </w:t>
      </w:r>
      <w:proofErr w:type="spellStart"/>
      <w:r>
        <w:t>elettronici</w:t>
      </w:r>
      <w:proofErr w:type="spellEnd"/>
      <w:r>
        <w:t xml:space="preserve">, conservate in </w:t>
      </w:r>
      <w:proofErr w:type="spellStart"/>
      <w:r>
        <w:t>luoghi</w:t>
      </w:r>
      <w:proofErr w:type="spellEnd"/>
      <w:r>
        <w:t xml:space="preserve"> </w:t>
      </w:r>
      <w:proofErr w:type="spellStart"/>
      <w:r>
        <w:t>chiusi</w:t>
      </w:r>
      <w:proofErr w:type="spellEnd"/>
      <w:r>
        <w:t xml:space="preserve">, la cui </w:t>
      </w:r>
      <w:proofErr w:type="spellStart"/>
      <w:r>
        <w:t>chiave</w:t>
      </w:r>
      <w:proofErr w:type="spellEnd"/>
      <w:r>
        <w:t xml:space="preserve"> è </w:t>
      </w:r>
      <w:proofErr w:type="spellStart"/>
      <w:r>
        <w:t>detenuta</w:t>
      </w:r>
      <w:proofErr w:type="spellEnd"/>
      <w:r>
        <w:t xml:space="preserve"> da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, </w:t>
      </w:r>
      <w:proofErr w:type="spellStart"/>
      <w:r>
        <w:t>ovvero</w:t>
      </w:r>
      <w:proofErr w:type="spellEnd"/>
      <w:r>
        <w:t xml:space="preserve"> in </w:t>
      </w:r>
      <w:proofErr w:type="spellStart"/>
      <w:r>
        <w:t>maniera</w:t>
      </w:r>
      <w:proofErr w:type="spellEnd"/>
      <w:r>
        <w:t xml:space="preserve"> </w:t>
      </w:r>
      <w:proofErr w:type="spellStart"/>
      <w:r>
        <w:t>informatizzata</w:t>
      </w:r>
      <w:proofErr w:type="spellEnd"/>
      <w:r>
        <w:t xml:space="preserve">, </w:t>
      </w:r>
      <w:proofErr w:type="spellStart"/>
      <w:r>
        <w:t>su</w:t>
      </w:r>
      <w:proofErr w:type="spellEnd"/>
      <w:r>
        <w:t xml:space="preserve"> un PC </w:t>
      </w:r>
      <w:proofErr w:type="spellStart"/>
      <w:r>
        <w:t>pos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la </w:t>
      </w:r>
      <w:proofErr w:type="spellStart"/>
      <w:r>
        <w:t>sed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è </w:t>
      </w:r>
      <w:proofErr w:type="spellStart"/>
      <w:r>
        <w:t>attrezzato</w:t>
      </w:r>
      <w:proofErr w:type="spellEnd"/>
      <w:r>
        <w:t xml:space="preserve"> </w:t>
      </w:r>
      <w:proofErr w:type="spellStart"/>
      <w:r>
        <w:t>adeguatamente</w:t>
      </w:r>
      <w:proofErr w:type="spellEnd"/>
      <w:r>
        <w:t xml:space="preserve"> </w:t>
      </w:r>
      <w:proofErr w:type="spellStart"/>
      <w:r>
        <w:t>contr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 </w:t>
      </w:r>
      <w:proofErr w:type="spellStart"/>
      <w:r>
        <w:t>informatici</w:t>
      </w:r>
      <w:proofErr w:type="spellEnd"/>
      <w:r>
        <w:t xml:space="preserve"> (firewall, antivirus, backup </w:t>
      </w:r>
      <w:proofErr w:type="spellStart"/>
      <w:r>
        <w:t>periodic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); </w:t>
      </w:r>
      <w:proofErr w:type="spellStart"/>
      <w:r>
        <w:t>autorizz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ccedere</w:t>
      </w:r>
      <w:proofErr w:type="spellEnd"/>
      <w:r>
        <w:t xml:space="preserve"> 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i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. Ai sensi </w:t>
      </w:r>
      <w:proofErr w:type="spellStart"/>
      <w:r>
        <w:t>dell’art</w:t>
      </w:r>
      <w:proofErr w:type="spellEnd"/>
      <w:r>
        <w:t xml:space="preserve">. 4 n. 2 del G.D.P.R, 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consistere</w:t>
      </w:r>
      <w:proofErr w:type="spellEnd"/>
      <w:r>
        <w:t xml:space="preserve"> </w:t>
      </w:r>
      <w:proofErr w:type="spellStart"/>
      <w:r>
        <w:t>nella</w:t>
      </w:r>
      <w:proofErr w:type="spellEnd"/>
      <w:r>
        <w:t xml:space="preserve"> </w:t>
      </w:r>
      <w:proofErr w:type="spellStart"/>
      <w:r>
        <w:t>raccolta</w:t>
      </w:r>
      <w:proofErr w:type="spellEnd"/>
      <w:r>
        <w:t xml:space="preserve">, </w:t>
      </w:r>
      <w:proofErr w:type="spellStart"/>
      <w:r>
        <w:t>registrazione</w:t>
      </w:r>
      <w:proofErr w:type="spellEnd"/>
      <w:r>
        <w:t xml:space="preserve">, </w:t>
      </w:r>
      <w:proofErr w:type="spellStart"/>
      <w:r>
        <w:t>organizzazione</w:t>
      </w:r>
      <w:proofErr w:type="spellEnd"/>
      <w:r>
        <w:t xml:space="preserve">, </w:t>
      </w:r>
      <w:proofErr w:type="spellStart"/>
      <w:r>
        <w:t>consultazione</w:t>
      </w:r>
      <w:proofErr w:type="spellEnd"/>
      <w:r>
        <w:t xml:space="preserve">, </w:t>
      </w:r>
      <w:proofErr w:type="spellStart"/>
      <w:r>
        <w:t>elaborazione</w:t>
      </w:r>
      <w:proofErr w:type="spellEnd"/>
      <w:r>
        <w:t xml:space="preserve">, </w:t>
      </w:r>
      <w:proofErr w:type="spellStart"/>
      <w:r>
        <w:t>modificazione</w:t>
      </w:r>
      <w:proofErr w:type="spellEnd"/>
      <w:r>
        <w:t xml:space="preserve">, </w:t>
      </w:r>
      <w:proofErr w:type="spellStart"/>
      <w:r>
        <w:t>selezione</w:t>
      </w:r>
      <w:proofErr w:type="spellEnd"/>
      <w:r>
        <w:t xml:space="preserve">, </w:t>
      </w:r>
      <w:proofErr w:type="spellStart"/>
      <w:r>
        <w:t>estrazione</w:t>
      </w:r>
      <w:proofErr w:type="spellEnd"/>
      <w:r>
        <w:t xml:space="preserve">, </w:t>
      </w:r>
      <w:proofErr w:type="spellStart"/>
      <w:r>
        <w:t>raffronto</w:t>
      </w:r>
      <w:proofErr w:type="spellEnd"/>
      <w:r>
        <w:t xml:space="preserve">, </w:t>
      </w:r>
      <w:proofErr w:type="spellStart"/>
      <w:r>
        <w:t>utilizzo</w:t>
      </w:r>
      <w:proofErr w:type="spellEnd"/>
      <w:r>
        <w:t xml:space="preserve">, </w:t>
      </w:r>
      <w:proofErr w:type="spellStart"/>
      <w:r>
        <w:t>interconnessione</w:t>
      </w:r>
      <w:proofErr w:type="spellEnd"/>
      <w:r>
        <w:t xml:space="preserve">, </w:t>
      </w:r>
      <w:proofErr w:type="spellStart"/>
      <w:r>
        <w:t>blocco</w:t>
      </w:r>
      <w:proofErr w:type="spellEnd"/>
      <w:r>
        <w:t xml:space="preserve">, </w:t>
      </w:r>
      <w:proofErr w:type="spellStart"/>
      <w:r>
        <w:t>comunicazione</w:t>
      </w:r>
      <w:proofErr w:type="spellEnd"/>
      <w:r>
        <w:t xml:space="preserve">, </w:t>
      </w:r>
      <w:proofErr w:type="spellStart"/>
      <w:r>
        <w:t>cancellazione</w:t>
      </w:r>
      <w:proofErr w:type="spellEnd"/>
      <w:r>
        <w:t xml:space="preserve"> e </w:t>
      </w:r>
      <w:proofErr w:type="spellStart"/>
      <w:r>
        <w:t>distru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>.</w:t>
      </w:r>
    </w:p>
    <w:p w:rsidR="00531E88" w:rsidP="00531E88" w:rsidRDefault="00531E88" w14:paraId="3CC6C484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per </w:t>
      </w:r>
      <w:proofErr w:type="spellStart"/>
      <w:r>
        <w:t>tutto</w:t>
      </w:r>
      <w:proofErr w:type="spellEnd"/>
      <w:r>
        <w:t xml:space="preserve"> il tempo </w:t>
      </w:r>
      <w:proofErr w:type="spellStart"/>
      <w:r>
        <w:t>indispensabil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tenuta</w:t>
      </w:r>
      <w:proofErr w:type="spellEnd"/>
      <w:r>
        <w:t xml:space="preserve"> del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per </w:t>
      </w:r>
      <w:proofErr w:type="spellStart"/>
      <w:r>
        <w:t>procedere</w:t>
      </w:r>
      <w:proofErr w:type="spellEnd"/>
      <w:r>
        <w:t xml:space="preserve"> alle </w:t>
      </w:r>
      <w:proofErr w:type="spellStart"/>
      <w:r>
        <w:t>formalità</w:t>
      </w:r>
      <w:proofErr w:type="spellEnd"/>
      <w:r>
        <w:t xml:space="preserve"> </w:t>
      </w:r>
      <w:proofErr w:type="spellStart"/>
      <w:r>
        <w:t>richieste</w:t>
      </w:r>
      <w:proofErr w:type="spellEnd"/>
      <w:r>
        <w:t xml:space="preserve">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: tale </w:t>
      </w:r>
      <w:proofErr w:type="spellStart"/>
      <w:r>
        <w:t>termine</w:t>
      </w:r>
      <w:proofErr w:type="spellEnd"/>
      <w:r>
        <w:t xml:space="preserve"> è </w:t>
      </w:r>
      <w:proofErr w:type="spellStart"/>
      <w:r>
        <w:t>determinato</w:t>
      </w:r>
      <w:proofErr w:type="spellEnd"/>
      <w:r>
        <w:t xml:space="preserve"> dal </w:t>
      </w:r>
      <w:proofErr w:type="spellStart"/>
      <w:r>
        <w:t>codice</w:t>
      </w:r>
      <w:proofErr w:type="spellEnd"/>
      <w:r>
        <w:t xml:space="preserve"> civile, </w:t>
      </w:r>
      <w:proofErr w:type="spellStart"/>
      <w:r>
        <w:t>dalla</w:t>
      </w:r>
      <w:proofErr w:type="spellEnd"/>
      <w:r>
        <w:t xml:space="preserve">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e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norme</w:t>
      </w:r>
      <w:proofErr w:type="spellEnd"/>
      <w:r>
        <w:t xml:space="preserve"> e </w:t>
      </w:r>
      <w:proofErr w:type="spellStart"/>
      <w:r>
        <w:t>regolamenti</w:t>
      </w:r>
      <w:proofErr w:type="spellEnd"/>
      <w:r>
        <w:t xml:space="preserve"> del CONI e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. La </w:t>
      </w:r>
      <w:proofErr w:type="spellStart"/>
      <w:r>
        <w:t>verifica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obsole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trattamento</w:t>
      </w:r>
      <w:proofErr w:type="spellEnd"/>
      <w:r>
        <w:t xml:space="preserve"> rispetto alle </w:t>
      </w:r>
      <w:proofErr w:type="spellStart"/>
      <w:r>
        <w:t>finalità</w:t>
      </w:r>
      <w:proofErr w:type="spellEnd"/>
      <w:r>
        <w:t xml:space="preserve"> per le </w:t>
      </w:r>
      <w:proofErr w:type="spellStart"/>
      <w:r>
        <w:t>qual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raccolti</w:t>
      </w:r>
      <w:proofErr w:type="spellEnd"/>
      <w:r>
        <w:t xml:space="preserve"> e </w:t>
      </w:r>
      <w:proofErr w:type="spellStart"/>
      <w:r>
        <w:t>trattati</w:t>
      </w:r>
      <w:proofErr w:type="spellEnd"/>
      <w:r>
        <w:t xml:space="preserve">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effettuata</w:t>
      </w:r>
      <w:proofErr w:type="spellEnd"/>
      <w:r>
        <w:t xml:space="preserve"> </w:t>
      </w:r>
      <w:proofErr w:type="spellStart"/>
      <w:r>
        <w:t>periodicamente</w:t>
      </w:r>
      <w:proofErr w:type="spellEnd"/>
      <w:r>
        <w:t>.</w:t>
      </w:r>
    </w:p>
    <w:p w:rsidR="00531E88" w:rsidP="00531E88" w:rsidRDefault="00531E88" w14:paraId="306DC635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conferi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è </w:t>
      </w:r>
      <w:proofErr w:type="spellStart"/>
      <w:r>
        <w:t>obbligatorio</w:t>
      </w:r>
      <w:proofErr w:type="spellEnd"/>
      <w:r>
        <w:t xml:space="preserve"> per il </w:t>
      </w:r>
      <w:proofErr w:type="spellStart"/>
      <w:r>
        <w:t>raggiungimento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dello</w:t>
      </w:r>
      <w:proofErr w:type="spellEnd"/>
      <w:r>
        <w:t xml:space="preserve"> </w:t>
      </w:r>
      <w:proofErr w:type="spellStart"/>
      <w:r>
        <w:t>statuto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>/</w:t>
      </w:r>
      <w:proofErr w:type="spellStart"/>
      <w:r>
        <w:t>Società</w:t>
      </w:r>
      <w:proofErr w:type="spellEnd"/>
      <w:r>
        <w:t xml:space="preserve"> ed è </w:t>
      </w:r>
      <w:proofErr w:type="spellStart"/>
      <w:r>
        <w:t>quindi</w:t>
      </w:r>
      <w:proofErr w:type="spellEnd"/>
      <w:r>
        <w:t xml:space="preserve"> </w:t>
      </w:r>
      <w:proofErr w:type="spellStart"/>
      <w:r>
        <w:t>indispensabile</w:t>
      </w:r>
      <w:proofErr w:type="spellEnd"/>
      <w:r>
        <w:t xml:space="preserve"> per </w:t>
      </w:r>
      <w:proofErr w:type="spellStart"/>
      <w:r>
        <w:t>l’accoglimen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ua</w:t>
      </w:r>
      <w:proofErr w:type="spellEnd"/>
      <w:r>
        <w:t xml:space="preserve">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ammissione</w:t>
      </w:r>
      <w:proofErr w:type="spellEnd"/>
      <w:r>
        <w:t xml:space="preserve"> a socio e/o per il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</w:t>
      </w:r>
      <w:proofErr w:type="spellStart"/>
      <w:r>
        <w:t>indicati</w:t>
      </w:r>
      <w:proofErr w:type="spellEnd"/>
      <w:r>
        <w:t xml:space="preserve"> al punto </w:t>
      </w:r>
      <w:proofErr w:type="spellStart"/>
      <w:r>
        <w:t>precedente</w:t>
      </w:r>
      <w:proofErr w:type="spellEnd"/>
      <w:r>
        <w:t xml:space="preserve">; </w:t>
      </w:r>
      <w:proofErr w:type="spellStart"/>
      <w:r>
        <w:t>l’eventuale</w:t>
      </w:r>
      <w:proofErr w:type="spellEnd"/>
      <w:r>
        <w:t xml:space="preserve"> </w:t>
      </w:r>
      <w:proofErr w:type="spellStart"/>
      <w:r>
        <w:t>rifiuto</w:t>
      </w:r>
      <w:proofErr w:type="spellEnd"/>
      <w:r>
        <w:t xml:space="preserve"> a </w:t>
      </w:r>
      <w:proofErr w:type="spellStart"/>
      <w:r>
        <w:t>fornirli</w:t>
      </w:r>
      <w:proofErr w:type="spellEnd"/>
      <w:r>
        <w:t xml:space="preserve"> </w:t>
      </w:r>
      <w:proofErr w:type="spellStart"/>
      <w:r>
        <w:t>comporta</w:t>
      </w:r>
      <w:proofErr w:type="spellEnd"/>
      <w:r>
        <w:t xml:space="preserve">  </w:t>
      </w:r>
      <w:proofErr w:type="spellStart"/>
      <w:r>
        <w:t>l’impossibilità</w:t>
      </w:r>
      <w:proofErr w:type="spellEnd"/>
      <w:r>
        <w:t xml:space="preserve"> di </w:t>
      </w:r>
      <w:proofErr w:type="spellStart"/>
      <w:r>
        <w:t>accogliere</w:t>
      </w:r>
      <w:proofErr w:type="spellEnd"/>
      <w:r>
        <w:t xml:space="preserve"> la Sua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iscrizione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, non </w:t>
      </w:r>
      <w:proofErr w:type="spellStart"/>
      <w:r>
        <w:t>essendo</w:t>
      </w:r>
      <w:proofErr w:type="spellEnd"/>
      <w:r>
        <w:t xml:space="preserve"> in tale </w:t>
      </w:r>
      <w:proofErr w:type="spellStart"/>
      <w:r>
        <w:t>ipotesi</w:t>
      </w:r>
      <w:proofErr w:type="spellEnd"/>
      <w:r>
        <w:t xml:space="preserve"> </w:t>
      </w:r>
      <w:proofErr w:type="spellStart"/>
      <w:r>
        <w:t>possibile</w:t>
      </w:r>
      <w:proofErr w:type="spellEnd"/>
      <w:r>
        <w:t xml:space="preserve"> </w:t>
      </w:r>
      <w:proofErr w:type="spellStart"/>
      <w:r>
        <w:t>instaurare</w:t>
      </w:r>
      <w:proofErr w:type="spellEnd"/>
      <w:r>
        <w:t xml:space="preserve"> </w:t>
      </w:r>
      <w:proofErr w:type="spellStart"/>
      <w:r>
        <w:t>l’indicato</w:t>
      </w:r>
      <w:proofErr w:type="spellEnd"/>
      <w:r>
        <w:t xml:space="preserve"> </w:t>
      </w:r>
      <w:proofErr w:type="spellStart"/>
      <w:r>
        <w:t>rapporto</w:t>
      </w:r>
      <w:proofErr w:type="spellEnd"/>
      <w:r>
        <w:t xml:space="preserve"> </w:t>
      </w:r>
      <w:proofErr w:type="spellStart"/>
      <w:r>
        <w:t>associativo</w:t>
      </w:r>
      <w:proofErr w:type="spellEnd"/>
      <w:r>
        <w:t xml:space="preserve"> e/o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cui </w:t>
      </w:r>
      <w:proofErr w:type="spellStart"/>
      <w:r>
        <w:t>l’Associazione</w:t>
      </w:r>
      <w:proofErr w:type="spellEnd"/>
      <w:r>
        <w:t xml:space="preserve"> è </w:t>
      </w:r>
      <w:proofErr w:type="spellStart"/>
      <w:r>
        <w:t>affiliata</w:t>
      </w:r>
      <w:proofErr w:type="spellEnd"/>
      <w:r>
        <w:t>.</w:t>
      </w:r>
    </w:p>
    <w:p w:rsidR="00531E88" w:rsidP="00531E88" w:rsidRDefault="00531E88" w14:paraId="7E59B95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anagrafici</w:t>
      </w:r>
      <w:proofErr w:type="spellEnd"/>
      <w:r>
        <w:t xml:space="preserve"> </w:t>
      </w:r>
      <w:proofErr w:type="spellStart"/>
      <w:r>
        <w:t>potran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esclusivament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Federa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; tutti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non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, né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diffusione</w:t>
      </w:r>
      <w:proofErr w:type="spellEnd"/>
      <w:r>
        <w:t>.</w:t>
      </w:r>
    </w:p>
    <w:p w:rsidR="00531E88" w:rsidP="00531E88" w:rsidRDefault="00531E88" w14:paraId="53273F0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non </w:t>
      </w:r>
      <w:proofErr w:type="spellStart"/>
      <w:r>
        <w:t>riguarderà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rientranti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nove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“</w:t>
      </w:r>
      <w:proofErr w:type="spellStart"/>
      <w:r>
        <w:t>sensibili</w:t>
      </w:r>
      <w:proofErr w:type="spellEnd"/>
      <w:r>
        <w:t>”, vale a dire “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</w:t>
      </w:r>
      <w:proofErr w:type="spellStart"/>
      <w:r>
        <w:t>l’origine</w:t>
      </w:r>
      <w:proofErr w:type="spellEnd"/>
      <w:r>
        <w:t xml:space="preserve"> </w:t>
      </w:r>
      <w:proofErr w:type="spellStart"/>
      <w:r>
        <w:t>razziale</w:t>
      </w:r>
      <w:proofErr w:type="spellEnd"/>
      <w:r>
        <w:t xml:space="preserve"> ed </w:t>
      </w:r>
      <w:proofErr w:type="spellStart"/>
      <w:r>
        <w:t>etnica</w:t>
      </w:r>
      <w:proofErr w:type="spellEnd"/>
      <w:r>
        <w:t xml:space="preserve">, le </w:t>
      </w:r>
      <w:proofErr w:type="spellStart"/>
      <w:r>
        <w:t>convinzioni</w:t>
      </w:r>
      <w:proofErr w:type="spellEnd"/>
      <w:r>
        <w:t xml:space="preserve"> religiose, </w:t>
      </w:r>
      <w:proofErr w:type="spellStart"/>
      <w:r>
        <w:t>filosofiche</w:t>
      </w:r>
      <w:proofErr w:type="spellEnd"/>
      <w:r>
        <w:t xml:space="preserve"> o di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genere</w:t>
      </w:r>
      <w:proofErr w:type="spellEnd"/>
      <w:r>
        <w:t xml:space="preserve">, le </w:t>
      </w:r>
      <w:proofErr w:type="spellStart"/>
      <w:r>
        <w:t>opinioni</w:t>
      </w:r>
      <w:proofErr w:type="spellEnd"/>
      <w:r>
        <w:t xml:space="preserve"> </w:t>
      </w:r>
      <w:proofErr w:type="spellStart"/>
      <w:r>
        <w:t>politiche</w:t>
      </w:r>
      <w:proofErr w:type="spellEnd"/>
      <w:r>
        <w:t xml:space="preserve">, </w:t>
      </w:r>
      <w:proofErr w:type="spellStart"/>
      <w:r>
        <w:t>l’adesione</w:t>
      </w:r>
      <w:proofErr w:type="spellEnd"/>
      <w:r>
        <w:t xml:space="preserve"> a </w:t>
      </w:r>
      <w:proofErr w:type="spellStart"/>
      <w:r>
        <w:t>partiti</w:t>
      </w:r>
      <w:proofErr w:type="spellEnd"/>
      <w:r>
        <w:t xml:space="preserve">, </w:t>
      </w:r>
      <w:proofErr w:type="spellStart"/>
      <w:r>
        <w:t>sindacati</w:t>
      </w:r>
      <w:proofErr w:type="spellEnd"/>
      <w:r>
        <w:t xml:space="preserve">, </w:t>
      </w:r>
      <w:proofErr w:type="spellStart"/>
      <w:r>
        <w:t>associazioni</w:t>
      </w:r>
      <w:proofErr w:type="spellEnd"/>
      <w:r>
        <w:t xml:space="preserve"> od </w:t>
      </w:r>
      <w:proofErr w:type="spellStart"/>
      <w:r>
        <w:t>organizzazioni</w:t>
      </w:r>
      <w:proofErr w:type="spellEnd"/>
      <w:r>
        <w:t xml:space="preserve"> a carattere religioso, </w:t>
      </w:r>
      <w:proofErr w:type="spellStart"/>
      <w:r>
        <w:t>filosofico</w:t>
      </w:r>
      <w:proofErr w:type="spellEnd"/>
      <w:r>
        <w:t xml:space="preserve">, politico o </w:t>
      </w:r>
      <w:proofErr w:type="spellStart"/>
      <w:r>
        <w:t>sindacale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lo </w:t>
      </w:r>
      <w:proofErr w:type="spellStart"/>
      <w:r>
        <w:t>stato</w:t>
      </w:r>
      <w:proofErr w:type="spellEnd"/>
      <w:r>
        <w:t xml:space="preserve"> di salute e la vita </w:t>
      </w:r>
      <w:proofErr w:type="spellStart"/>
      <w:r>
        <w:t>sessuale</w:t>
      </w:r>
      <w:proofErr w:type="spellEnd"/>
      <w:r>
        <w:t xml:space="preserve">”. 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anitar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a </w:t>
      </w:r>
      <w:proofErr w:type="spellStart"/>
      <w:r>
        <w:t>cura</w:t>
      </w:r>
      <w:proofErr w:type="spellEnd"/>
      <w:r>
        <w:t xml:space="preserve"> </w:t>
      </w:r>
      <w:proofErr w:type="spellStart"/>
      <w:r>
        <w:t>dell’amministratore</w:t>
      </w:r>
      <w:proofErr w:type="spellEnd"/>
      <w:r>
        <w:t xml:space="preserve"> Katia </w:t>
      </w:r>
      <w:proofErr w:type="spellStart"/>
      <w:r>
        <w:t>Valen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provvede</w:t>
      </w:r>
      <w:proofErr w:type="spellEnd"/>
      <w:r>
        <w:t xml:space="preserve"> in proprio al loro </w:t>
      </w:r>
      <w:proofErr w:type="spellStart"/>
      <w:r>
        <w:t>trattamento</w:t>
      </w:r>
      <w:proofErr w:type="spellEnd"/>
      <w:r>
        <w:t>.</w:t>
      </w:r>
    </w:p>
    <w:p w:rsidR="00531E88" w:rsidP="00531E88" w:rsidRDefault="00531E88" w14:paraId="23A8D67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SUPGARDA SSD con </w:t>
      </w:r>
      <w:proofErr w:type="spellStart"/>
      <w:r>
        <w:t>sede</w:t>
      </w:r>
      <w:proofErr w:type="spellEnd"/>
      <w:r>
        <w:t xml:space="preserve"> in Via Grado 11, Milano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1F38698D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responsabil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Katia </w:t>
      </w:r>
      <w:proofErr w:type="spellStart"/>
      <w:r>
        <w:t>Valena</w:t>
      </w:r>
      <w:proofErr w:type="spellEnd"/>
      <w:r>
        <w:t xml:space="preserve">, </w:t>
      </w:r>
      <w:proofErr w:type="spellStart"/>
      <w:r>
        <w:t>Amministratrice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ocietà</w:t>
      </w:r>
      <w:proofErr w:type="spellEnd"/>
      <w:r>
        <w:t xml:space="preserve">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5236034A" w14:textId="3293AE63">
      <w:pPr>
        <w:numPr>
          <w:ilvl w:val="0"/>
          <w:numId w:val="5"/>
        </w:numPr>
        <w:spacing w:after="56" w:line="226" w:lineRule="auto"/>
        <w:ind w:hanging="168"/>
      </w:pPr>
      <w:r>
        <w:t xml:space="preserve">In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Lei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ercitare</w:t>
      </w:r>
      <w:proofErr w:type="spellEnd"/>
      <w:r>
        <w:t xml:space="preserve"> i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di </w:t>
      </w:r>
      <w:proofErr w:type="spellStart"/>
      <w:r>
        <w:t>conosc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La </w:t>
      </w:r>
      <w:proofErr w:type="spellStart"/>
      <w:r>
        <w:t>riguardano</w:t>
      </w:r>
      <w:proofErr w:type="spellEnd"/>
      <w:r>
        <w:t xml:space="preserve">, </w:t>
      </w:r>
      <w:proofErr w:type="spellStart"/>
      <w:r>
        <w:t>sapere</w:t>
      </w:r>
      <w:proofErr w:type="spellEnd"/>
      <w:r>
        <w:t xml:space="preserve"> com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acquisiti</w:t>
      </w:r>
      <w:proofErr w:type="spellEnd"/>
      <w:r>
        <w:t xml:space="preserve">, </w:t>
      </w:r>
      <w:proofErr w:type="spellStart"/>
      <w:r>
        <w:t>verificare</w:t>
      </w:r>
      <w:proofErr w:type="spellEnd"/>
      <w:r>
        <w:t xml:space="preserve"> s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esatti</w:t>
      </w:r>
      <w:proofErr w:type="spellEnd"/>
      <w:r>
        <w:t xml:space="preserve">, </w:t>
      </w:r>
      <w:proofErr w:type="spellStart"/>
      <w:r>
        <w:t>completi</w:t>
      </w:r>
      <w:proofErr w:type="spellEnd"/>
      <w:r>
        <w:t xml:space="preserve">, </w:t>
      </w:r>
      <w:proofErr w:type="spellStart"/>
      <w:r>
        <w:t>aggiornati</w:t>
      </w:r>
      <w:proofErr w:type="spellEnd"/>
      <w:r>
        <w:t xml:space="preserve"> e ben </w:t>
      </w:r>
      <w:proofErr w:type="spellStart"/>
      <w:r>
        <w:t>custoditi</w:t>
      </w:r>
      <w:proofErr w:type="spellEnd"/>
      <w:r>
        <w:t xml:space="preserve">, di </w:t>
      </w:r>
      <w:proofErr w:type="spellStart"/>
      <w:r>
        <w:t>ricev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un </w:t>
      </w:r>
      <w:proofErr w:type="spellStart"/>
      <w:r>
        <w:t>formato</w:t>
      </w:r>
      <w:proofErr w:type="spellEnd"/>
      <w:r>
        <w:t xml:space="preserve"> </w:t>
      </w:r>
      <w:proofErr w:type="spellStart"/>
      <w:r>
        <w:t>strutturato</w:t>
      </w:r>
      <w:proofErr w:type="spellEnd"/>
      <w:r>
        <w:t xml:space="preserve">, di </w:t>
      </w:r>
      <w:proofErr w:type="spellStart"/>
      <w:r>
        <w:t>uso</w:t>
      </w:r>
      <w:proofErr w:type="spellEnd"/>
      <w:r>
        <w:t xml:space="preserve"> </w:t>
      </w:r>
      <w:proofErr w:type="spellStart"/>
      <w:r>
        <w:t>comune</w:t>
      </w:r>
      <w:proofErr w:type="spellEnd"/>
      <w:r>
        <w:t xml:space="preserve"> e </w:t>
      </w:r>
      <w:proofErr w:type="spellStart"/>
      <w:r>
        <w:t>leggibile</w:t>
      </w:r>
      <w:proofErr w:type="spellEnd"/>
      <w:r>
        <w:t xml:space="preserve"> da </w:t>
      </w:r>
      <w:proofErr w:type="spellStart"/>
      <w:r>
        <w:t>dispositivo</w:t>
      </w:r>
      <w:proofErr w:type="spellEnd"/>
      <w:r>
        <w:t xml:space="preserve"> </w:t>
      </w:r>
      <w:proofErr w:type="spellStart"/>
      <w:r>
        <w:t>automatico</w:t>
      </w:r>
      <w:proofErr w:type="spellEnd"/>
      <w:r>
        <w:t xml:space="preserve">,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eventualmente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</w:t>
      </w:r>
      <w:proofErr w:type="spellStart"/>
      <w:r>
        <w:t>relativamente</w:t>
      </w:r>
      <w:proofErr w:type="spellEnd"/>
      <w:r>
        <w:t xml:space="preserve">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ed </w:t>
      </w:r>
      <w:proofErr w:type="spellStart"/>
      <w:r>
        <w:t>opporsi</w:t>
      </w:r>
      <w:proofErr w:type="spellEnd"/>
      <w:r>
        <w:t xml:space="preserve"> in </w:t>
      </w:r>
      <w:proofErr w:type="spellStart"/>
      <w:r>
        <w:t>tutto</w:t>
      </w:r>
      <w:proofErr w:type="spellEnd"/>
      <w:r>
        <w:t xml:space="preserve"> od in </w:t>
      </w:r>
      <w:proofErr w:type="spellStart"/>
      <w:r>
        <w:t>parte</w:t>
      </w:r>
      <w:proofErr w:type="spellEnd"/>
      <w:r>
        <w:t xml:space="preserve">, </w:t>
      </w:r>
      <w:proofErr w:type="spellStart"/>
      <w:r>
        <w:t>all’utilizzo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stessi</w:t>
      </w:r>
      <w:proofErr w:type="spellEnd"/>
      <w:r>
        <w:t xml:space="preserve"> come </w:t>
      </w:r>
      <w:proofErr w:type="spellStart"/>
      <w:r>
        <w:t>sanciti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artt</w:t>
      </w:r>
      <w:proofErr w:type="spellEnd"/>
      <w:r>
        <w:t xml:space="preserve">. da 15 a 20 del G.D.P.R.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</w:t>
      </w:r>
      <w:proofErr w:type="spellStart"/>
      <w:r>
        <w:t>posso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i</w:t>
      </w:r>
      <w:proofErr w:type="spellEnd"/>
      <w:r>
        <w:t xml:space="preserve"> </w:t>
      </w:r>
      <w:proofErr w:type="spellStart"/>
      <w:r>
        <w:t>attraverso</w:t>
      </w:r>
      <w:proofErr w:type="spellEnd"/>
      <w:r>
        <w:t xml:space="preserve"> </w:t>
      </w:r>
      <w:proofErr w:type="spellStart"/>
      <w:r>
        <w:t>specifica</w:t>
      </w:r>
      <w:proofErr w:type="spellEnd"/>
      <w:r>
        <w:t xml:space="preserve"> </w:t>
      </w:r>
      <w:proofErr w:type="spellStart"/>
      <w:r>
        <w:t>istanza</w:t>
      </w:r>
      <w:proofErr w:type="spellEnd"/>
      <w:r>
        <w:t xml:space="preserve"> da </w:t>
      </w:r>
      <w:proofErr w:type="spellStart"/>
      <w:r>
        <w:t>indirizzare</w:t>
      </w:r>
      <w:proofErr w:type="spellEnd"/>
      <w:r>
        <w:t xml:space="preserve"> </w:t>
      </w:r>
      <w:proofErr w:type="spellStart"/>
      <w:r>
        <w:t>tramite</w:t>
      </w:r>
      <w:proofErr w:type="spellEnd"/>
      <w:r>
        <w:t xml:space="preserve"> </w:t>
      </w:r>
      <w:proofErr w:type="spellStart"/>
      <w:r>
        <w:t>raccomandata</w:t>
      </w:r>
      <w:proofErr w:type="spellEnd"/>
      <w:r>
        <w:t xml:space="preserve"> – o PEC - a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. </w:t>
      </w:r>
    </w:p>
    <w:p w:rsidR="00531E88" w:rsidP="00531E88" w:rsidRDefault="00531E88" w14:paraId="7D290924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n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senza </w:t>
      </w:r>
      <w:proofErr w:type="spellStart"/>
      <w:r>
        <w:t>pregiudicare</w:t>
      </w:r>
      <w:proofErr w:type="spellEnd"/>
      <w:r>
        <w:t xml:space="preserve"> la </w:t>
      </w:r>
      <w:proofErr w:type="spellStart"/>
      <w:r>
        <w:t>liceità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basata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prima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revoca</w:t>
      </w:r>
      <w:proofErr w:type="spellEnd"/>
      <w:r>
        <w:t xml:space="preserve">. Tale </w:t>
      </w:r>
      <w:proofErr w:type="spellStart"/>
      <w:r>
        <w:t>diritto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o</w:t>
      </w:r>
      <w:proofErr w:type="spellEnd"/>
      <w:r>
        <w:t xml:space="preserve"> </w:t>
      </w:r>
      <w:proofErr w:type="spellStart"/>
      <w:r>
        <w:t>inviando</w:t>
      </w:r>
      <w:proofErr w:type="spellEnd"/>
      <w:r>
        <w:t xml:space="preserve"> la </w:t>
      </w:r>
      <w:proofErr w:type="spellStart"/>
      <w:r>
        <w:t>revoca</w:t>
      </w:r>
      <w:proofErr w:type="spellEnd"/>
      <w:r>
        <w:t xml:space="preserve"> de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e-mail </w:t>
      </w:r>
      <w:proofErr w:type="spellStart"/>
      <w:r>
        <w:t>indica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precedente</w:t>
      </w:r>
      <w:proofErr w:type="spellEnd"/>
      <w:r>
        <w:t xml:space="preserve"> punto 10.</w:t>
      </w:r>
    </w:p>
    <w:p w:rsidR="00531E88" w:rsidP="00531E88" w:rsidRDefault="00531E88" w14:paraId="2A50B36C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l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proporre</w:t>
      </w:r>
      <w:proofErr w:type="spellEnd"/>
      <w:r>
        <w:t xml:space="preserve"> </w:t>
      </w:r>
      <w:proofErr w:type="spellStart"/>
      <w:r>
        <w:t>reclamo</w:t>
      </w:r>
      <w:proofErr w:type="spellEnd"/>
      <w:r>
        <w:t xml:space="preserve"> al </w:t>
      </w:r>
      <w:proofErr w:type="spellStart"/>
      <w:r>
        <w:t>Garante</w:t>
      </w:r>
      <w:proofErr w:type="spellEnd"/>
      <w:r>
        <w:t xml:space="preserve"> per la </w:t>
      </w:r>
      <w:proofErr w:type="spellStart"/>
      <w:r>
        <w:t>prote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diversa</w:t>
      </w:r>
      <w:proofErr w:type="spellEnd"/>
      <w:r>
        <w:t xml:space="preserve"> </w:t>
      </w:r>
      <w:proofErr w:type="spellStart"/>
      <w:r>
        <w:t>autorità</w:t>
      </w:r>
      <w:proofErr w:type="spellEnd"/>
      <w:r>
        <w:t xml:space="preserve"> di </w:t>
      </w:r>
      <w:proofErr w:type="spellStart"/>
      <w:r>
        <w:t>controllo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istituita</w:t>
      </w:r>
      <w:proofErr w:type="spellEnd"/>
      <w:r>
        <w:t xml:space="preserve"> da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</w:t>
      </w:r>
    </w:p>
    <w:p w:rsidR="00531E88" w:rsidP="00531E88" w:rsidRDefault="00531E88" w14:paraId="75000E1F" w14:textId="77777777">
      <w:pPr>
        <w:numPr>
          <w:ilvl w:val="0"/>
          <w:numId w:val="5"/>
        </w:numPr>
        <w:spacing w:after="302" w:line="226" w:lineRule="auto"/>
        <w:ind w:hanging="168"/>
      </w:pPr>
      <w:r>
        <w:t xml:space="preserve">Non </w:t>
      </w:r>
      <w:proofErr w:type="spellStart"/>
      <w:r>
        <w:t>esiste</w:t>
      </w:r>
      <w:proofErr w:type="spellEnd"/>
      <w:r>
        <w:t xml:space="preserve"> </w:t>
      </w:r>
      <w:proofErr w:type="spellStart"/>
      <w:r>
        <w:t>alcun</w:t>
      </w:r>
      <w:proofErr w:type="spellEnd"/>
      <w:r>
        <w:t xml:space="preserve">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decisionale</w:t>
      </w:r>
      <w:proofErr w:type="spellEnd"/>
      <w:r>
        <w:t xml:space="preserve"> </w:t>
      </w:r>
      <w:proofErr w:type="spellStart"/>
      <w:r>
        <w:t>automatizzato</w:t>
      </w:r>
      <w:proofErr w:type="spellEnd"/>
      <w:r>
        <w:t xml:space="preserve">, né alcuna </w:t>
      </w:r>
      <w:proofErr w:type="spellStart"/>
      <w:r>
        <w:t>attività</w:t>
      </w:r>
      <w:proofErr w:type="spellEnd"/>
      <w:r>
        <w:t xml:space="preserve"> di </w:t>
      </w:r>
      <w:proofErr w:type="spellStart"/>
      <w:r>
        <w:t>profilazione</w:t>
      </w:r>
      <w:proofErr w:type="spellEnd"/>
      <w:r>
        <w:t xml:space="preserve"> di cui </w:t>
      </w:r>
      <w:proofErr w:type="spellStart"/>
      <w:r>
        <w:t>all’articolo</w:t>
      </w:r>
      <w:proofErr w:type="spellEnd"/>
      <w:r>
        <w:t xml:space="preserve"> 22, </w:t>
      </w:r>
      <w:proofErr w:type="spellStart"/>
      <w:r>
        <w:t>paragrafi</w:t>
      </w:r>
      <w:proofErr w:type="spellEnd"/>
      <w:r>
        <w:t xml:space="preserve"> 1 e 4 del G.D.P.R.</w:t>
      </w:r>
    </w:p>
    <w:p w:rsidR="00531E88" w:rsidP="00531E88" w:rsidRDefault="00531E88" w14:paraId="1E2ABDF0" w14:textId="77777777">
      <w:pPr>
        <w:pStyle w:val="Heading2"/>
        <w:ind w:left="-5" w:right="2543"/>
      </w:pPr>
      <w:r>
        <w:t>DICHIARAZIONE DI CONSENSO AL TRATTAMENTO DEI DATI PERSONALI</w:t>
      </w:r>
    </w:p>
    <w:p w:rsidR="00531E88" w:rsidP="00531E88" w:rsidRDefault="006244A2" w14:paraId="68C571A2" w14:textId="0B9C4B1E">
      <w:pPr>
        <w:spacing w:after="219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8752" behindDoc="1" locked="0" layoutInCell="1" allowOverlap="1" wp14:editId="75FBB9A7" wp14:anchorId="2E2458B6">
            <wp:simplePos x="0" y="0"/>
            <wp:positionH relativeFrom="page">
              <wp:posOffset>2544218</wp:posOffset>
            </wp:positionH>
            <wp:positionV relativeFrom="paragraph">
              <wp:posOffset>40232</wp:posOffset>
            </wp:positionV>
            <wp:extent cx="1502618" cy="751107"/>
            <wp:effectExtent l="0" t="0" r="2540" b="0"/>
            <wp:wrapNone/>
            <wp:docPr id="6" name="Picture 6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1E88">
        <w:t xml:space="preserve">Il </w:t>
      </w:r>
      <w:proofErr w:type="spellStart"/>
      <w:r w:rsidR="00531E88">
        <w:t>sottoscritto</w:t>
      </w:r>
      <w:proofErr w:type="spellEnd"/>
      <w:r w:rsidR="00531E88">
        <w:t xml:space="preserve"> </w:t>
      </w:r>
      <w:proofErr w:type="spellStart"/>
      <w:r w:rsidR="00531E88">
        <w:t>letta</w:t>
      </w:r>
      <w:proofErr w:type="spellEnd"/>
      <w:r w:rsidR="00531E88">
        <w:t xml:space="preserve"> </w:t>
      </w:r>
      <w:proofErr w:type="spellStart"/>
      <w:r w:rsidR="00531E88">
        <w:t>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, </w:t>
      </w:r>
      <w:proofErr w:type="spellStart"/>
      <w:r w:rsidR="00531E88">
        <w:t>acconsente</w:t>
      </w:r>
      <w:proofErr w:type="spellEnd"/>
      <w:r w:rsidR="00531E88">
        <w:t xml:space="preserve"> al </w:t>
      </w:r>
      <w:proofErr w:type="spellStart"/>
      <w:r w:rsidR="00531E88">
        <w:t>trattamento</w:t>
      </w:r>
      <w:proofErr w:type="spellEnd"/>
      <w:r w:rsidR="00531E88">
        <w:t xml:space="preserve"> </w:t>
      </w:r>
      <w:proofErr w:type="spellStart"/>
      <w:r w:rsidR="00531E88">
        <w:t>dei</w:t>
      </w:r>
      <w:proofErr w:type="spellEnd"/>
      <w:r w:rsidR="00531E88">
        <w:t xml:space="preserve"> </w:t>
      </w:r>
      <w:proofErr w:type="spellStart"/>
      <w:r w:rsidR="00531E88">
        <w:t>propri</w:t>
      </w:r>
      <w:proofErr w:type="spellEnd"/>
      <w:r w:rsidR="00531E88">
        <w:t xml:space="preserve"> </w:t>
      </w:r>
      <w:proofErr w:type="spellStart"/>
      <w:r w:rsidR="00531E88">
        <w:t>dati</w:t>
      </w:r>
      <w:proofErr w:type="spellEnd"/>
      <w:r w:rsidR="00531E88">
        <w:t xml:space="preserve"> </w:t>
      </w:r>
      <w:proofErr w:type="spellStart"/>
      <w:r w:rsidR="00531E88">
        <w:t>personali</w:t>
      </w:r>
      <w:proofErr w:type="spellEnd"/>
      <w:r w:rsidR="00531E88">
        <w:t xml:space="preserve"> </w:t>
      </w:r>
      <w:proofErr w:type="spellStart"/>
      <w:r w:rsidR="00531E88">
        <w:t>nelle</w:t>
      </w:r>
      <w:proofErr w:type="spellEnd"/>
      <w:r w:rsidR="00531E88">
        <w:t xml:space="preserve"> </w:t>
      </w:r>
      <w:proofErr w:type="spellStart"/>
      <w:r w:rsidR="00531E88">
        <w:t>modalità</w:t>
      </w:r>
      <w:proofErr w:type="spellEnd"/>
      <w:r w:rsidR="00531E88">
        <w:t xml:space="preserve"> e per le </w:t>
      </w:r>
      <w:proofErr w:type="spellStart"/>
      <w:r w:rsidR="00531E88">
        <w:t>finalità</w:t>
      </w:r>
      <w:proofErr w:type="spellEnd"/>
      <w:r w:rsidR="00531E88">
        <w:t xml:space="preserve"> </w:t>
      </w:r>
      <w:proofErr w:type="spellStart"/>
      <w:r w:rsidR="00531E88">
        <w:t>descritte</w:t>
      </w:r>
      <w:proofErr w:type="spellEnd"/>
      <w:r w:rsidR="00531E88">
        <w:t xml:space="preserve"> </w:t>
      </w:r>
      <w:proofErr w:type="spellStart"/>
      <w:r w:rsidR="00531E88">
        <w:t>nel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.</w:t>
      </w:r>
    </w:p>
    <w:p w:rsidR="00531E88" w:rsidP="00531E88" w:rsidRDefault="00531E88" w14:paraId="79A53EB2" w14:textId="3DDD1892">
      <w:pPr>
        <w:tabs>
          <w:tab w:val="center" w:pos="3837"/>
        </w:tabs>
        <w:spacing w:after="203" w:line="259" w:lineRule="auto"/>
        <w:ind w:left="-15" w:firstLine="0"/>
        <w:jc w:val="left"/>
      </w:pPr>
      <w:r>
        <w:rPr>
          <w:sz w:val="15"/>
        </w:rPr>
        <w:t>Data</w:t>
      </w:r>
      <w:r w:rsidR="002106B6">
        <w:rPr>
          <w:sz w:val="16"/>
        </w:rPr>
        <w:t xml:space="preserve">:   </w:t>
      </w:r>
      <w:r w:rsidRPr="00BF04A6" w:rsidR="00C515A0">
        <w:rPr>
          <w:sz w:val="16"/>
        </w:rPr>
        <w:t>31/05/2026</w:t>
      </w:r>
      <w:r w:rsidR="002106B6">
        <w:rPr>
          <w:sz w:val="16"/>
        </w:rPr>
        <w:t xml:space="preserve">  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P="00531E88" w:rsidRDefault="00531E88" w14:paraId="5363339D" w14:textId="310923D8">
      <w:pPr>
        <w:pStyle w:val="Heading2"/>
        <w:ind w:left="-5" w:right="2543"/>
      </w:pPr>
      <w:r>
        <w:t>CONSENSO PER COMUNICAZIONI COMMERCIALI</w:t>
      </w:r>
    </w:p>
    <w:p w:rsidR="006E4660" w:rsidP="00531E88" w:rsidRDefault="0052379D" w14:paraId="430464AF" w14:textId="77777777">
      <w:pPr>
        <w:spacing w:after="157" w:line="337" w:lineRule="auto"/>
        <w:ind w:left="-5" w:right="142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944" behindDoc="0" locked="0" layoutInCell="1" allowOverlap="1" wp14:editId="563F8DB6" wp14:anchorId="3F34CDEB">
                <wp:simplePos x="0" y="0"/>
                <wp:positionH relativeFrom="margin">
                  <wp:align>left</wp:align>
                </wp:positionH>
                <wp:positionV relativeFrom="paragraph">
                  <wp:posOffset>52070</wp:posOffset>
                </wp:positionV>
                <wp:extent cx="400050" cy="295275"/>
                <wp:effectExtent l="0" t="0" r="19050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52379D" w:rsidP="0052379D" w:rsidRDefault="006E4660" w14:paraId="4F02870C" w14:textId="439D8853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6E4660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3F34CDEB">
                <v:stroke joinstyle="miter"/>
                <v:path gradientshapeok="t" o:connecttype="rect"/>
              </v:shapetype>
              <v:shape id="Text Box 2" style="position:absolute;left:0;text-align:left;margin-left:0;margin-top:4.1pt;width:31.5pt;height:23.25pt;z-index:2516669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">
                <v:textbox>
                  <w:txbxContent>
                    <w:p w:rsidRPr="008D76EA" w:rsidR="0052379D" w:rsidP="0052379D" w:rsidRDefault="006E4660" w14:paraId="4F02870C" w14:textId="439D8853">
                      <w:pPr>
                        <w:rPr>
                          <w:sz w:val="20"/>
                          <w:szCs w:val="28"/>
                        </w:rPr>
                      </w:pPr>
                      <w:r w:rsidRPr="006E4660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E11EC" w:rsidR="00AE11EC">
        <w:t xml:space="preserve">Il </w:t>
      </w:r>
      <w:proofErr w:type="spellStart"/>
      <w:r w:rsidRPr="00AE11EC" w:rsidR="00AE11EC">
        <w:t>sottoscritto</w:t>
      </w:r>
      <w:proofErr w:type="spellEnd"/>
      <w:r w:rsidRPr="00AE11EC" w:rsidR="00AE11EC">
        <w:t xml:space="preserve">, </w:t>
      </w:r>
      <w:proofErr w:type="spellStart"/>
      <w:r w:rsidRPr="00AE11EC" w:rsidR="00AE11EC">
        <w:t>acconsente</w:t>
      </w:r>
      <w:proofErr w:type="spellEnd"/>
      <w:r w:rsidRPr="00AE11EC" w:rsidR="00AE11EC">
        <w:t xml:space="preserve"> al </w:t>
      </w:r>
      <w:proofErr w:type="spellStart"/>
      <w:r w:rsidRPr="00AE11EC" w:rsidR="00AE11EC">
        <w:t>trattamento</w:t>
      </w:r>
      <w:proofErr w:type="spellEnd"/>
      <w:r w:rsidRPr="00AE11EC" w:rsidR="00AE11EC">
        <w:t xml:space="preserve">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propr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personali</w:t>
      </w:r>
      <w:proofErr w:type="spellEnd"/>
      <w:r w:rsidRPr="00AE11EC" w:rsidR="00AE11EC">
        <w:t xml:space="preserve"> per </w:t>
      </w:r>
      <w:proofErr w:type="spellStart"/>
      <w:r w:rsidRPr="00AE11EC" w:rsidR="00AE11EC">
        <w:t>l’invio</w:t>
      </w:r>
      <w:proofErr w:type="spellEnd"/>
      <w:r w:rsidRPr="00AE11EC" w:rsidR="00AE11EC">
        <w:t xml:space="preserve"> di </w:t>
      </w:r>
      <w:proofErr w:type="spellStart"/>
      <w:r w:rsidRPr="00AE11EC" w:rsidR="00AE11EC">
        <w:t>comunicazioni</w:t>
      </w:r>
      <w:proofErr w:type="spellEnd"/>
      <w:r w:rsidRPr="00AE11EC" w:rsidR="00AE11EC">
        <w:t xml:space="preserve"> </w:t>
      </w:r>
      <w:proofErr w:type="spellStart"/>
      <w:r w:rsidRPr="00AE11EC" w:rsidR="00AE11EC">
        <w:t>commerciali</w:t>
      </w:r>
      <w:proofErr w:type="spellEnd"/>
      <w:r w:rsidRPr="00AE11EC" w:rsidR="00AE11EC">
        <w:t xml:space="preserve"> in </w:t>
      </w:r>
      <w:proofErr w:type="spellStart"/>
      <w:r w:rsidRPr="00AE11EC" w:rsidR="00AE11EC">
        <w:t>ambito</w:t>
      </w:r>
      <w:proofErr w:type="spellEnd"/>
      <w:r w:rsidRPr="00AE11EC" w:rsidR="00AE11EC">
        <w:t xml:space="preserve"> </w:t>
      </w:r>
      <w:proofErr w:type="spellStart"/>
      <w:r w:rsidRPr="00AE11EC" w:rsidR="00AE11EC">
        <w:t>sportivo</w:t>
      </w:r>
      <w:proofErr w:type="spellEnd"/>
      <w:r w:rsidRPr="00AE11EC" w:rsidR="00AE11EC">
        <w:t xml:space="preserve">, in base alle </w:t>
      </w:r>
      <w:proofErr w:type="spellStart"/>
      <w:r w:rsidRPr="00AE11EC" w:rsidR="00AE11EC">
        <w:t>attività</w:t>
      </w:r>
      <w:proofErr w:type="spellEnd"/>
      <w:r w:rsidRPr="00AE11EC" w:rsidR="00AE11EC">
        <w:t xml:space="preserve"> </w:t>
      </w:r>
      <w:proofErr w:type="spellStart"/>
      <w:r w:rsidRPr="00AE11EC" w:rsidR="00AE11EC">
        <w:t>praticate</w:t>
      </w:r>
      <w:proofErr w:type="spellEnd"/>
      <w:r w:rsidRPr="00AE11EC" w:rsidR="00AE11EC">
        <w:t xml:space="preserve">,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stessi</w:t>
      </w:r>
      <w:proofErr w:type="spellEnd"/>
      <w:r w:rsidRPr="00AE11EC" w:rsidR="00AE11EC">
        <w:t xml:space="preserve">, ad opera </w:t>
      </w:r>
      <w:proofErr w:type="spellStart"/>
      <w:r w:rsidRPr="00AE11EC" w:rsidR="00AE11EC">
        <w:t>della</w:t>
      </w:r>
      <w:proofErr w:type="spellEnd"/>
      <w:r w:rsidRPr="00AE11EC" w:rsidR="00AE11EC">
        <w:t xml:space="preserve"> SSD</w:t>
      </w:r>
    </w:p>
    <w:p w:rsidR="006244A2" w:rsidP="001B32D2" w:rsidRDefault="006244A2" w14:paraId="48BF9ED5" w14:textId="1A9773A1">
      <w:pPr>
        <w:spacing w:after="157" w:line="337" w:lineRule="auto"/>
        <w:ind w:left="0" w:right="142" w:firstLine="0"/>
      </w:pPr>
      <w:r>
        <w:rPr>
          <w:noProof/>
          <w:sz w:val="24"/>
          <w:szCs w:val="24"/>
        </w:rPr>
        <w:drawing>
          <wp:anchor distT="0" distB="0" distL="114300" distR="114300" simplePos="0" relativeHeight="251660800" behindDoc="1" locked="0" layoutInCell="1" allowOverlap="1" wp14:editId="76E8AAFC" wp14:anchorId="7ABF3576">
            <wp:simplePos x="0" y="0"/>
            <wp:positionH relativeFrom="page">
              <wp:posOffset>2776026</wp:posOffset>
            </wp:positionH>
            <wp:positionV relativeFrom="paragraph">
              <wp:posOffset>131251</wp:posOffset>
            </wp:positionV>
            <wp:extent cx="1502618" cy="751107"/>
            <wp:effectExtent l="0" t="0" r="2540" b="0"/>
            <wp:wrapNone/>
            <wp:docPr id="3" name="Picture 3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244A2" w:rsidP="00531E88" w:rsidRDefault="006244A2" w14:paraId="15A1CCAF" w14:textId="2983A4CE">
      <w:pPr>
        <w:spacing w:after="157" w:line="337" w:lineRule="auto"/>
        <w:ind w:left="-5" w:right="142"/>
      </w:pPr>
    </w:p>
    <w:p w:rsidR="00531E88" w:rsidP="00531E88" w:rsidRDefault="00531E88" w14:paraId="23AA65F5" w14:textId="434554B7">
      <w:pPr>
        <w:tabs>
          <w:tab w:val="center" w:pos="3837"/>
        </w:tabs>
        <w:spacing w:after="240" w:line="259" w:lineRule="auto"/>
        <w:ind w:left="-15" w:firstLine="0"/>
        <w:jc w:val="left"/>
      </w:pPr>
      <w:r>
        <w:rPr>
          <w:sz w:val="15"/>
        </w:rPr>
        <w:t>Dat</w:t>
      </w:r>
      <w:r w:rsidR="003E76DA">
        <w:rPr>
          <w:sz w:val="15"/>
        </w:rPr>
        <w:t xml:space="preserve">a: </w:t>
      </w:r>
      <w:r w:rsidR="005B31AD">
        <w:rPr>
          <w:sz w:val="16"/>
        </w:rPr>
        <w:t xml:space="preserve"> </w:t>
      </w:r>
      <w:r w:rsidRPr="00E525EC" w:rsidR="00E525EC">
        <w:rPr>
          <w:sz w:val="16"/>
        </w:rPr>
        <w:t>31/05/2026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E525EC" w:rsidP="00531E88" w:rsidRDefault="00531E88" w14:paraId="44B227A4" w14:textId="4CD360C2">
      <w:pPr>
        <w:pStyle w:val="Heading2"/>
        <w:ind w:left="-5" w:right="2543"/>
      </w:pPr>
      <w:r>
        <w:t>CONSENSO ALL’UTILIZZO DI IMMAGINI FOTOGRAFICHE E/O AUDIOVISIVE</w:t>
      </w:r>
    </w:p>
    <w:p w:rsidR="00531E88" w:rsidP="00531E88" w:rsidRDefault="008D76EA" w14:paraId="5B1635DA" w14:textId="49E4A17E">
      <w:pPr>
        <w:pStyle w:val="Heading2"/>
        <w:ind w:left="-5" w:right="2543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editId="298F0A99" wp14:anchorId="5695B1F6">
                <wp:simplePos x="0" y="0"/>
                <wp:positionH relativeFrom="column">
                  <wp:posOffset>-19685</wp:posOffset>
                </wp:positionH>
                <wp:positionV relativeFrom="paragraph">
                  <wp:posOffset>36195</wp:posOffset>
                </wp:positionV>
                <wp:extent cx="371475" cy="2762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14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8D76EA" w:rsidRDefault="008D76EA" w14:paraId="44BB59BF" w14:textId="5D57C695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8D76EA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  <w:r w:rsidRPr="008D76EA">
                              <w:rPr>
                                <w:sz w:val="18"/>
                                <w:szCs w:val="28"/>
                              </w:rPr>
                              <w:t xml:space="preserve">      </w:t>
                            </w:r>
                            <w:r w:rsidRPr="008D76EA">
                              <w:rPr>
                                <w:sz w:val="20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-1.55pt;margin-top:2.85pt;width:29.25pt;height:21.75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" w14:anchorId="5695B1F6">
                <v:textbox>
                  <w:txbxContent>
                    <w:p w:rsidRPr="008D76EA" w:rsidR="008D76EA" w:rsidRDefault="008D76EA" w14:paraId="44BB59BF" w14:textId="5D57C695">
                      <w:pPr>
                        <w:rPr>
                          <w:sz w:val="20"/>
                          <w:szCs w:val="28"/>
                        </w:rPr>
                      </w:pPr>
                      <w:r w:rsidRPr="008D76EA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  <w:r w:rsidRPr="008D76EA">
                        <w:rPr>
                          <w:sz w:val="18"/>
                          <w:szCs w:val="28"/>
                        </w:rPr>
                        <w:t xml:space="preserve">      </w:t>
                      </w:r>
                      <w:r w:rsidRPr="008D76EA">
                        <w:rPr>
                          <w:sz w:val="20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31E88">
        <w:rPr>
          <w:sz w:val="15"/>
        </w:rPr>
        <w:t xml:space="preserve">Il </w:t>
      </w:r>
      <w:proofErr w:type="spellStart"/>
      <w:proofErr w:type="gramStart"/>
      <w:r w:rsidR="00531E88">
        <w:rPr>
          <w:sz w:val="15"/>
        </w:rPr>
        <w:t>sottoscritto</w:t>
      </w:r>
      <w:proofErr w:type="spellEnd"/>
      <w:r w:rsidR="00531E88">
        <w:rPr>
          <w:sz w:val="15"/>
        </w:rPr>
        <w:t xml:space="preserve"> ,</w:t>
      </w:r>
      <w:proofErr w:type="gramEnd"/>
      <w:r w:rsidR="00531E88">
        <w:rPr>
          <w:sz w:val="15"/>
        </w:rPr>
        <w:t xml:space="preserve"> </w:t>
      </w:r>
      <w:r w:rsidR="00531E88">
        <w:rPr>
          <w:rFonts w:ascii="Segoe UI Symbol" w:hAnsi="Segoe UI Symbol" w:eastAsia="Segoe UI Symbol" w:cs="Segoe UI Symbol"/>
          <w:b/>
        </w:rPr>
        <w:t xml:space="preserve"> </w:t>
      </w:r>
      <w:r w:rsidR="00531E88">
        <w:rPr>
          <w:sz w:val="15"/>
        </w:rPr>
        <w:t xml:space="preserve">ACCONSENTE  </w:t>
      </w:r>
    </w:p>
    <w:p w:rsidR="006244A2" w:rsidP="001B32D2" w:rsidRDefault="001B32D2" w14:paraId="59BE13EC" w14:textId="2800BBAE">
      <w:pPr>
        <w:spacing w:after="221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9776" behindDoc="1" locked="0" layoutInCell="1" allowOverlap="1" wp14:editId="66452853" wp14:anchorId="58443CA8">
            <wp:simplePos x="0" y="0"/>
            <wp:positionH relativeFrom="margin">
              <wp:posOffset>1753687</wp:posOffset>
            </wp:positionH>
            <wp:positionV relativeFrom="paragraph">
              <wp:posOffset>621986</wp:posOffset>
            </wp:positionV>
            <wp:extent cx="1502618" cy="751107"/>
            <wp:effectExtent l="0" t="0" r="2540" b="0"/>
            <wp:wrapNone/>
            <wp:docPr id="4" name="Picture 4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531E88">
        <w:t>l’utilizz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fotografiche</w:t>
      </w:r>
      <w:proofErr w:type="spellEnd"/>
      <w:r w:rsidR="00531E88">
        <w:t xml:space="preserve"> o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audiovisive</w:t>
      </w:r>
      <w:proofErr w:type="spellEnd"/>
      <w:r w:rsidR="00531E88">
        <w:t xml:space="preserve"> </w:t>
      </w:r>
      <w:proofErr w:type="spellStart"/>
      <w:r w:rsidR="00531E88">
        <w:t>ritratte</w:t>
      </w:r>
      <w:proofErr w:type="spellEnd"/>
      <w:r w:rsidR="00531E88">
        <w:t xml:space="preserve"> </w:t>
      </w:r>
      <w:proofErr w:type="spellStart"/>
      <w:r w:rsidR="00531E88">
        <w:t>dalla</w:t>
      </w:r>
      <w:proofErr w:type="spellEnd"/>
      <w:r w:rsidR="00531E88">
        <w:t xml:space="preserve"> SSD e </w:t>
      </w:r>
      <w:proofErr w:type="spellStart"/>
      <w:r w:rsidR="00531E88">
        <w:t>autorizzo</w:t>
      </w:r>
      <w:proofErr w:type="spellEnd"/>
      <w:r w:rsidR="00531E88">
        <w:t xml:space="preserve"> la </w:t>
      </w:r>
      <w:proofErr w:type="spellStart"/>
      <w:r w:rsidR="00531E88">
        <w:t>stessa</w:t>
      </w:r>
      <w:proofErr w:type="spellEnd"/>
      <w:r w:rsidR="00531E88">
        <w:t xml:space="preserve"> e/o ASI </w:t>
      </w:r>
      <w:proofErr w:type="spellStart"/>
      <w:r w:rsidR="00531E88">
        <w:t>ad</w:t>
      </w:r>
      <w:proofErr w:type="spellEnd"/>
      <w:r w:rsidR="00531E88">
        <w:t xml:space="preserve"> </w:t>
      </w:r>
      <w:proofErr w:type="spellStart"/>
      <w:r w:rsidR="00531E88">
        <w:t>utilizzarle</w:t>
      </w:r>
      <w:proofErr w:type="spellEnd"/>
      <w:r w:rsidR="00531E88">
        <w:t xml:space="preserve"> e </w:t>
      </w:r>
      <w:proofErr w:type="spellStart"/>
      <w:r w:rsidR="00531E88">
        <w:t>diffonderle</w:t>
      </w:r>
      <w:proofErr w:type="spellEnd"/>
      <w:r w:rsidR="00531E88">
        <w:t xml:space="preserve"> </w:t>
      </w:r>
      <w:proofErr w:type="spellStart"/>
      <w:r w:rsidR="00531E88">
        <w:t>liberamente</w:t>
      </w:r>
      <w:proofErr w:type="spellEnd"/>
      <w:r w:rsidR="00531E88">
        <w:t xml:space="preserve"> con </w:t>
      </w:r>
      <w:proofErr w:type="spellStart"/>
      <w:r w:rsidR="00531E88">
        <w:t>qualsiasi</w:t>
      </w:r>
      <w:proofErr w:type="spellEnd"/>
      <w:r w:rsidR="00531E88">
        <w:t xml:space="preserve"> mezzo, per </w:t>
      </w:r>
      <w:proofErr w:type="spellStart"/>
      <w:r w:rsidR="00531E88">
        <w:t>fini</w:t>
      </w:r>
      <w:proofErr w:type="spellEnd"/>
      <w:r w:rsidR="00531E88">
        <w:t xml:space="preserve"> </w:t>
      </w:r>
      <w:proofErr w:type="spellStart"/>
      <w:r w:rsidR="00531E88">
        <w:t>istituzionali</w:t>
      </w:r>
      <w:proofErr w:type="spellEnd"/>
      <w:r w:rsidR="00531E88">
        <w:t xml:space="preserve"> </w:t>
      </w:r>
      <w:proofErr w:type="spellStart"/>
      <w:r w:rsidR="00531E88">
        <w:t>nonché</w:t>
      </w:r>
      <w:proofErr w:type="spellEnd"/>
      <w:r w:rsidR="00531E88">
        <w:t xml:space="preserve"> per </w:t>
      </w:r>
      <w:proofErr w:type="spellStart"/>
      <w:r w:rsidR="00531E88">
        <w:t>attività</w:t>
      </w:r>
      <w:proofErr w:type="spellEnd"/>
      <w:r w:rsidR="00531E88">
        <w:t xml:space="preserve"> di </w:t>
      </w:r>
      <w:proofErr w:type="spellStart"/>
      <w:r w:rsidR="00531E88">
        <w:t>informazione</w:t>
      </w:r>
      <w:proofErr w:type="spellEnd"/>
      <w:r w:rsidR="00531E88">
        <w:t xml:space="preserve"> e </w:t>
      </w:r>
      <w:proofErr w:type="spellStart"/>
      <w:r w:rsidR="00531E88">
        <w:t>promozione</w:t>
      </w:r>
      <w:proofErr w:type="spellEnd"/>
      <w:r w:rsidR="00531E88">
        <w:t xml:space="preserve"> </w:t>
      </w:r>
      <w:proofErr w:type="spellStart"/>
      <w:r w:rsidR="00531E88">
        <w:t>anche</w:t>
      </w:r>
      <w:proofErr w:type="spellEnd"/>
      <w:r w:rsidR="00531E88">
        <w:t xml:space="preserve"> di </w:t>
      </w:r>
      <w:proofErr w:type="spellStart"/>
      <w:r w:rsidR="00531E88">
        <w:t>tipo</w:t>
      </w:r>
      <w:proofErr w:type="spellEnd"/>
      <w:r w:rsidR="00531E88">
        <w:t xml:space="preserve"> </w:t>
      </w:r>
      <w:proofErr w:type="spellStart"/>
      <w:r w:rsidR="00531E88">
        <w:t>commerciale</w:t>
      </w:r>
      <w:proofErr w:type="spellEnd"/>
      <w:r w:rsidR="00531E88">
        <w:t xml:space="preserve"> come ad </w:t>
      </w:r>
      <w:proofErr w:type="spellStart"/>
      <w:r w:rsidR="00531E88">
        <w:t>esempio</w:t>
      </w:r>
      <w:proofErr w:type="spellEnd"/>
      <w:r w:rsidR="00531E88">
        <w:t xml:space="preserve"> </w:t>
      </w:r>
      <w:proofErr w:type="spellStart"/>
      <w:r w:rsidR="00531E88">
        <w:t>attraverso</w:t>
      </w:r>
      <w:proofErr w:type="spellEnd"/>
      <w:r w:rsidR="00531E88">
        <w:t xml:space="preserve"> </w:t>
      </w:r>
      <w:proofErr w:type="spellStart"/>
      <w:r w:rsidR="00531E88">
        <w:t>l’inseriment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stesse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</w:t>
      </w:r>
      <w:proofErr w:type="spellStart"/>
      <w:r w:rsidR="00531E88">
        <w:t>sito</w:t>
      </w:r>
      <w:proofErr w:type="spellEnd"/>
      <w:r w:rsidR="00531E88">
        <w:t xml:space="preserve"> web o social network </w:t>
      </w:r>
      <w:proofErr w:type="spellStart"/>
      <w:r w:rsidR="00531E88">
        <w:t>della</w:t>
      </w:r>
      <w:proofErr w:type="spellEnd"/>
      <w:r w:rsidR="00531E88">
        <w:t xml:space="preserve"> SSD e/o di </w:t>
      </w:r>
      <w:proofErr w:type="spellStart"/>
      <w:r w:rsidR="00531E88">
        <w:t>qualsiasi</w:t>
      </w:r>
      <w:proofErr w:type="spellEnd"/>
      <w:r w:rsidR="00531E88">
        <w:t xml:space="preserve"> </w:t>
      </w:r>
      <w:proofErr w:type="spellStart"/>
      <w:r w:rsidR="00531E88">
        <w:t>altro</w:t>
      </w:r>
      <w:proofErr w:type="spellEnd"/>
      <w:r w:rsidR="00531E88">
        <w:t xml:space="preserve"> </w:t>
      </w:r>
      <w:proofErr w:type="spellStart"/>
      <w:r w:rsidR="00531E88">
        <w:t>materiale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</w:t>
      </w:r>
      <w:proofErr w:type="spellStart"/>
      <w:r w:rsidR="00531E88">
        <w:t>potrà</w:t>
      </w:r>
      <w:proofErr w:type="spellEnd"/>
      <w:r w:rsidR="00531E88">
        <w:t xml:space="preserve"> </w:t>
      </w:r>
      <w:proofErr w:type="spellStart"/>
      <w:r w:rsidR="00531E88">
        <w:t>essere</w:t>
      </w:r>
      <w:proofErr w:type="spellEnd"/>
      <w:r w:rsidR="00531E88">
        <w:t xml:space="preserve"> </w:t>
      </w:r>
      <w:proofErr w:type="spellStart"/>
      <w:r w:rsidR="00531E88">
        <w:t>diffuso</w:t>
      </w:r>
      <w:proofErr w:type="spellEnd"/>
      <w:r w:rsidR="00531E88">
        <w:t xml:space="preserve"> e </w:t>
      </w:r>
      <w:proofErr w:type="spellStart"/>
      <w:r w:rsidR="00531E88">
        <w:t>distribuito</w:t>
      </w:r>
      <w:proofErr w:type="spellEnd"/>
      <w:r w:rsidR="00531E88">
        <w:t xml:space="preserve"> in forma </w:t>
      </w:r>
      <w:proofErr w:type="spellStart"/>
      <w:r w:rsidR="00531E88">
        <w:t>cartacea</w:t>
      </w:r>
      <w:proofErr w:type="spellEnd"/>
      <w:r w:rsidR="00531E88">
        <w:t xml:space="preserve"> o </w:t>
      </w:r>
      <w:proofErr w:type="spellStart"/>
      <w:r w:rsidR="00531E88">
        <w:t>multimediale</w:t>
      </w:r>
      <w:proofErr w:type="spellEnd"/>
      <w:r w:rsidR="00531E88">
        <w:t xml:space="preserve"> e </w:t>
      </w:r>
      <w:proofErr w:type="spellStart"/>
      <w:r w:rsidR="00531E88">
        <w:t>divulgato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web in Italia e </w:t>
      </w:r>
      <w:proofErr w:type="spellStart"/>
      <w:r w:rsidR="00531E88">
        <w:t>all’estero</w:t>
      </w:r>
      <w:proofErr w:type="spellEnd"/>
      <w:r w:rsidR="00531E88">
        <w:t>.</w:t>
      </w:r>
    </w:p>
    <w:p w:rsidR="006244A2" w:rsidP="00531E88" w:rsidRDefault="006244A2" w14:paraId="1A34892A" w14:textId="2C4501BF">
      <w:pPr>
        <w:spacing w:after="221"/>
        <w:ind w:left="-5"/>
      </w:pPr>
    </w:p>
    <w:p w:rsidR="00531E88" w:rsidP="00531E88" w:rsidRDefault="00531E88" w14:paraId="351088F6" w14:textId="0388C713">
      <w:pPr>
        <w:tabs>
          <w:tab w:val="center" w:pos="3837"/>
        </w:tabs>
        <w:spacing w:after="203" w:line="259" w:lineRule="auto"/>
        <w:ind w:left="-15" w:firstLine="0"/>
        <w:jc w:val="left"/>
      </w:pPr>
      <w:proofErr w:type="gramStart"/>
      <w:r>
        <w:rPr>
          <w:sz w:val="15"/>
        </w:rPr>
        <w:t>Data</w:t>
      </w:r>
      <w:r w:rsidR="003E76DA">
        <w:rPr>
          <w:sz w:val="16"/>
        </w:rPr>
        <w:t xml:space="preserve"> :</w:t>
      </w:r>
      <w:proofErr w:type="gramEnd"/>
      <w:r w:rsidR="003E76DA">
        <w:rPr>
          <w:sz w:val="16"/>
        </w:rPr>
        <w:t xml:space="preserve"> </w:t>
      </w:r>
      <w:r w:rsidRPr="00E525EC" w:rsidR="00E525EC">
        <w:rPr>
          <w:sz w:val="16"/>
        </w:rPr>
        <w:t>31/05/2026</w:t>
      </w:r>
      <w:r w:rsidR="003E76DA">
        <w:rPr>
          <w:sz w:val="16"/>
        </w:rPr>
        <w:t xml:space="preserve">  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RDefault="00531E88" w14:paraId="5DE6C800" w14:textId="77777777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</w:pPr>
    </w:p>
    <w:sectPr w:rsidR="00531E88" w:rsidSect="0010595E">
      <w:pgSz w:w="11906" w:h="16838"/>
      <w:pgMar w:top="201" w:right="1440" w:bottom="283" w:left="991" w:header="720" w:footer="720" w:gutter="0"/>
      <w:cols w:space="165"/>
      <w:docGrid w:linePitch="23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D4349"/>
    <w:multiLevelType w:val="hybridMultilevel"/>
    <w:tmpl w:val="F61AFC1C"/>
    <w:lvl w:ilvl="0" w:tplc="49AA6D1A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12129E4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0F4892A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6950B18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A58C01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E362C37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2DC0954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3F5E4B2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C4ACAFE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19F22F3"/>
    <w:multiLevelType w:val="hybridMultilevel"/>
    <w:tmpl w:val="0EDE9CDE"/>
    <w:lvl w:ilvl="0" w:tplc="6D6E71BC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BDED91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E5B880F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E75A292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3774E1A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B7BE8BA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8D0647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6A8E586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51C8FD0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CF97E74"/>
    <w:multiLevelType w:val="hybridMultilevel"/>
    <w:tmpl w:val="D9B6DC74"/>
    <w:lvl w:ilvl="0" w:tplc="C87CDDBC">
      <w:start w:val="1"/>
      <w:numFmt w:val="decimal"/>
      <w:lvlText w:val="%1."/>
      <w:lvlJc w:val="left"/>
      <w:pPr>
        <w:ind w:left="1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1" w:tplc="035673E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2" w:tplc="6E2CF05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3" w:tplc="9B86DA7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4" w:tplc="7D7451D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5" w:tplc="1FF45C5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6" w:tplc="4A76FD22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7" w:tplc="9218123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8" w:tplc="93A48E9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D1C37E0"/>
    <w:multiLevelType w:val="hybridMultilevel"/>
    <w:tmpl w:val="AFE09286"/>
    <w:lvl w:ilvl="0" w:tplc="8222C5FE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204EB12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36E9B3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CF4AFCB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D76863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DE9E00A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3AE490A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D65403E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ECDAFB3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7CBD21B8"/>
    <w:multiLevelType w:val="hybridMultilevel"/>
    <w:tmpl w:val="A9FE04B6"/>
    <w:lvl w:ilvl="0" w:tplc="F604A85E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D5A0C7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D0EF07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9EF48E8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2B4C567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F14EDD6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5C22104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983A5F8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9E1C276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861751013">
    <w:abstractNumId w:val="3"/>
  </w:num>
  <w:num w:numId="2" w16cid:durableId="555052167">
    <w:abstractNumId w:val="4"/>
  </w:num>
  <w:num w:numId="3" w16cid:durableId="576865698">
    <w:abstractNumId w:val="0"/>
  </w:num>
  <w:num w:numId="4" w16cid:durableId="482703410">
    <w:abstractNumId w:val="1"/>
  </w:num>
  <w:num w:numId="5" w16cid:durableId="13949620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DA1NTc3MjMyMjRW0lEKTi0uzszPAykwqwUAcL43tiwAAAA="/>
  </w:docVars>
  <w:rsids>
    <w:rsidRoot w:val="00033107"/>
    <w:rsid w:val="00033107"/>
    <w:rsid w:val="0010595E"/>
    <w:rsid w:val="00167FA0"/>
    <w:rsid w:val="001B32D2"/>
    <w:rsid w:val="001D2F21"/>
    <w:rsid w:val="002106B6"/>
    <w:rsid w:val="0027482C"/>
    <w:rsid w:val="002939D6"/>
    <w:rsid w:val="002D7D48"/>
    <w:rsid w:val="00307A0A"/>
    <w:rsid w:val="0036315C"/>
    <w:rsid w:val="003E76DA"/>
    <w:rsid w:val="004157C6"/>
    <w:rsid w:val="004C2F0D"/>
    <w:rsid w:val="004E48AA"/>
    <w:rsid w:val="0052379D"/>
    <w:rsid w:val="00531E88"/>
    <w:rsid w:val="00534B3C"/>
    <w:rsid w:val="0058029F"/>
    <w:rsid w:val="005B31AD"/>
    <w:rsid w:val="00620B63"/>
    <w:rsid w:val="006244A2"/>
    <w:rsid w:val="0064555D"/>
    <w:rsid w:val="00664F74"/>
    <w:rsid w:val="00691411"/>
    <w:rsid w:val="0069646C"/>
    <w:rsid w:val="006E4660"/>
    <w:rsid w:val="00700DC0"/>
    <w:rsid w:val="00741695"/>
    <w:rsid w:val="007B7071"/>
    <w:rsid w:val="008D76EA"/>
    <w:rsid w:val="009F3BD1"/>
    <w:rsid w:val="00AD68A3"/>
    <w:rsid w:val="00AE11EC"/>
    <w:rsid w:val="00B07009"/>
    <w:rsid w:val="00B0798D"/>
    <w:rsid w:val="00B32E11"/>
    <w:rsid w:val="00B56E22"/>
    <w:rsid w:val="00BC5134"/>
    <w:rsid w:val="00C515A0"/>
    <w:rsid w:val="00DD33A7"/>
    <w:rsid w:val="00E525EC"/>
    <w:rsid w:val="00F818F9"/>
    <w:rsid w:val="00FC255D"/>
    <w:rsid w:val="00FC5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FB5DA2"/>
  <w15:docId w15:val="{6EF466C2-3059-40D1-8989-59B4F7945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" w:line="265" w:lineRule="auto"/>
      <w:ind w:left="10" w:hanging="10"/>
      <w:jc w:val="both"/>
    </w:pPr>
    <w:rPr>
      <w:rFonts w:ascii="Arial" w:eastAsia="Arial" w:hAnsi="Arial" w:cs="Arial"/>
      <w:color w:val="000000"/>
      <w:sz w:val="17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89"/>
      <w:ind w:left="10" w:right="42" w:hanging="10"/>
      <w:jc w:val="center"/>
      <w:outlineLvl w:val="0"/>
    </w:pPr>
    <w:rPr>
      <w:rFonts w:ascii="Arial" w:eastAsia="Arial" w:hAnsi="Arial" w:cs="Arial"/>
      <w:b/>
      <w:color w:val="000000"/>
      <w:sz w:val="17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1E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17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31E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49</Words>
  <Characters>8303</Characters>
  <Application>Microsoft Office Word</Application>
  <DocSecurity>0</DocSecurity>
  <Lines>127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cp:lastModifiedBy>Yana Georgieva</cp:lastModifiedBy>
  <cp:revision>2</cp:revision>
  <dcterms:created xsi:type="dcterms:W3CDTF">2023-03-29T13:32:00Z</dcterms:created>
  <dcterms:modified xsi:type="dcterms:W3CDTF">2023-03-29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4c867139317721b81d88483c65d4c6bb4207ea7882d93c3ff232d8bdc54872</vt:lpwstr>
  </property>
</Properties>
</file>